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187C44" w14:textId="6BBC4A8B" w:rsidR="00E4031E" w:rsidRPr="00BF6561" w:rsidRDefault="00600865" w:rsidP="00381321">
      <w:pPr>
        <w:pStyle w:val="ClientAddress"/>
        <w:tabs>
          <w:tab w:val="left" w:pos="7740"/>
        </w:tabs>
        <w:rPr>
          <w:rFonts w:cs="Arial"/>
          <w:b/>
          <w:color w:val="365F91" w:themeColor="accent1" w:themeShade="BF"/>
          <w:sz w:val="40"/>
          <w:szCs w:val="40"/>
        </w:rPr>
      </w:pPr>
      <w:r w:rsidRPr="00BF6561">
        <w:rPr>
          <w:rFonts w:cs="Arial"/>
          <w:b/>
          <w:color w:val="365F91" w:themeColor="accent1" w:themeShade="BF"/>
          <w:sz w:val="40"/>
          <w:szCs w:val="40"/>
        </w:rPr>
        <w:t>Nana Asamoah</w:t>
      </w:r>
    </w:p>
    <w:p w14:paraId="635247BC" w14:textId="552D9467" w:rsidR="000D7DE2" w:rsidRPr="00F03AD8" w:rsidRDefault="00D13DC2" w:rsidP="003806E9">
      <w:pPr>
        <w:spacing w:after="40"/>
        <w:jc w:val="center"/>
        <w:rPr>
          <w:rFonts w:ascii="Arial" w:hAnsi="Arial" w:cs="Arial"/>
          <w:color w:val="002060"/>
          <w:sz w:val="20"/>
          <w:szCs w:val="20"/>
        </w:rPr>
      </w:pPr>
      <w:r w:rsidRPr="00F03AD8">
        <w:rPr>
          <w:rFonts w:ascii="Arial" w:hAnsi="Arial" w:cs="Arial"/>
          <w:b/>
          <w:bCs/>
          <w:color w:val="002060"/>
          <w:sz w:val="20"/>
          <w:szCs w:val="20"/>
        </w:rPr>
        <w:t>Phone:</w:t>
      </w:r>
      <w:r w:rsidRPr="00F03AD8">
        <w:rPr>
          <w:rFonts w:ascii="Arial" w:hAnsi="Arial" w:cs="Arial"/>
          <w:color w:val="002060"/>
          <w:sz w:val="20"/>
          <w:szCs w:val="20"/>
        </w:rPr>
        <w:t xml:space="preserve"> 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 xml:space="preserve">+1 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(</w:t>
      </w:r>
      <w:r w:rsidR="000D7DE2" w:rsidRPr="00F03AD8">
        <w:rPr>
          <w:rFonts w:ascii="Arial" w:hAnsi="Arial" w:cs="Arial"/>
          <w:color w:val="002060"/>
          <w:sz w:val="20"/>
          <w:szCs w:val="20"/>
        </w:rPr>
        <w:t>306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)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>-290</w:t>
      </w:r>
      <w:r w:rsidR="00513419" w:rsidRPr="00F03AD8">
        <w:rPr>
          <w:rFonts w:ascii="Arial" w:hAnsi="Arial" w:cs="Arial"/>
          <w:color w:val="002060"/>
          <w:sz w:val="20"/>
          <w:szCs w:val="20"/>
        </w:rPr>
        <w:t>-</w:t>
      </w:r>
      <w:r w:rsidR="00CE0E93" w:rsidRPr="00F03AD8">
        <w:rPr>
          <w:rFonts w:ascii="Arial" w:hAnsi="Arial" w:cs="Arial"/>
          <w:color w:val="002060"/>
          <w:sz w:val="20"/>
          <w:szCs w:val="20"/>
        </w:rPr>
        <w:t>7308</w:t>
      </w:r>
      <w:r w:rsidR="00543123" w:rsidRPr="00F03AD8">
        <w:rPr>
          <w:rFonts w:ascii="Arial" w:hAnsi="Arial" w:cs="Arial"/>
          <w:color w:val="002060"/>
          <w:sz w:val="20"/>
          <w:szCs w:val="20"/>
        </w:rPr>
        <w:t xml:space="preserve">, </w:t>
      </w:r>
      <w:r w:rsidRPr="00F03AD8">
        <w:rPr>
          <w:rFonts w:ascii="Arial" w:hAnsi="Arial" w:cs="Arial"/>
          <w:b/>
          <w:bCs/>
          <w:color w:val="002060"/>
          <w:sz w:val="20"/>
          <w:szCs w:val="20"/>
        </w:rPr>
        <w:t>Email:</w:t>
      </w:r>
      <w:r w:rsidRPr="00F03AD8">
        <w:rPr>
          <w:rFonts w:ascii="Arial" w:hAnsi="Arial" w:cs="Arial"/>
          <w:color w:val="002060"/>
          <w:sz w:val="20"/>
          <w:szCs w:val="20"/>
        </w:rPr>
        <w:t xml:space="preserve"> </w:t>
      </w:r>
      <w:hyperlink r:id="rId8" w:history="1">
        <w:r w:rsidR="00FC116D" w:rsidRPr="00620763">
          <w:rPr>
            <w:rStyle w:val="Hyperlink"/>
            <w:rFonts w:ascii="Arial" w:hAnsi="Arial" w:cs="Arial"/>
            <w:sz w:val="20"/>
            <w:szCs w:val="20"/>
          </w:rPr>
          <w:t>nma380@usask.ca</w:t>
        </w:r>
      </w:hyperlink>
    </w:p>
    <w:p w14:paraId="7AD62CB1" w14:textId="0442FBC4" w:rsidR="00293C1D" w:rsidRPr="00BF6561" w:rsidRDefault="006B4B5D" w:rsidP="003806E9">
      <w:pPr>
        <w:pBdr>
          <w:bottom w:val="single" w:sz="12" w:space="1" w:color="auto"/>
        </w:pBdr>
        <w:spacing w:before="240"/>
        <w:jc w:val="center"/>
        <w:rPr>
          <w:rFonts w:ascii="Arial" w:hAnsi="Arial" w:cs="Arial"/>
          <w:b/>
          <w:color w:val="365F91" w:themeColor="accent1" w:themeShade="BF"/>
          <w:sz w:val="22"/>
          <w:szCs w:val="22"/>
        </w:rPr>
      </w:pPr>
      <w:r w:rsidRPr="00BF6561">
        <w:rPr>
          <w:rFonts w:ascii="Arial" w:hAnsi="Arial" w:cs="Arial"/>
          <w:b/>
          <w:color w:val="365F91" w:themeColor="accent1" w:themeShade="BF"/>
          <w:sz w:val="22"/>
          <w:szCs w:val="22"/>
        </w:rPr>
        <w:t>Summary</w:t>
      </w:r>
    </w:p>
    <w:p w14:paraId="558884E7" w14:textId="0C3E0500" w:rsidR="009335DF" w:rsidRPr="00CC1CC7" w:rsidRDefault="00140BBB" w:rsidP="008C7DA0">
      <w:pPr>
        <w:spacing w:after="20" w:line="360" w:lineRule="auto"/>
        <w:rPr>
          <w:rFonts w:ascii="Arial" w:hAnsi="Arial" w:cs="Arial"/>
          <w:iCs/>
          <w:color w:val="000000"/>
          <w:sz w:val="20"/>
          <w:szCs w:val="20"/>
          <w:lang w:eastAsia="en-US"/>
        </w:rPr>
      </w:pPr>
      <w:r w:rsidRPr="00CC1CC7">
        <w:rPr>
          <w:rFonts w:ascii="Arial" w:hAnsi="Arial" w:cs="Arial"/>
          <w:iCs/>
          <w:color w:val="000000"/>
          <w:sz w:val="20"/>
          <w:szCs w:val="20"/>
          <w:lang w:eastAsia="en-US"/>
        </w:rPr>
        <w:t xml:space="preserve">The following </w:t>
      </w:r>
      <w:r w:rsidR="006B4B5D">
        <w:rPr>
          <w:rFonts w:ascii="Arial" w:hAnsi="Arial" w:cs="Arial"/>
          <w:iCs/>
          <w:color w:val="000000"/>
          <w:sz w:val="20"/>
          <w:szCs w:val="20"/>
          <w:lang w:eastAsia="en-US"/>
        </w:rPr>
        <w:t xml:space="preserve">is a list of various </w:t>
      </w:r>
      <w:r w:rsidR="001F61E3">
        <w:rPr>
          <w:rFonts w:ascii="Arial" w:hAnsi="Arial" w:cs="Arial"/>
          <w:iCs/>
          <w:color w:val="000000"/>
          <w:sz w:val="20"/>
          <w:szCs w:val="20"/>
          <w:lang w:eastAsia="en-US"/>
        </w:rPr>
        <w:t xml:space="preserve">short </w:t>
      </w:r>
      <w:r w:rsidR="006B4B5D">
        <w:rPr>
          <w:rFonts w:ascii="Arial" w:hAnsi="Arial" w:cs="Arial"/>
          <w:iCs/>
          <w:color w:val="000000"/>
          <w:sz w:val="20"/>
          <w:szCs w:val="20"/>
          <w:lang w:eastAsia="en-US"/>
        </w:rPr>
        <w:t>online certification courses I have taken over the years from different institutions.</w:t>
      </w:r>
    </w:p>
    <w:p w14:paraId="1BBFCF58" w14:textId="551F616E" w:rsidR="004D6212" w:rsidRPr="00BF6561" w:rsidRDefault="00AF419F" w:rsidP="004D6212">
      <w:pPr>
        <w:pBdr>
          <w:bottom w:val="single" w:sz="12" w:space="1" w:color="auto"/>
        </w:pBdr>
        <w:spacing w:before="240"/>
        <w:jc w:val="center"/>
        <w:rPr>
          <w:rFonts w:ascii="Arial" w:hAnsi="Arial" w:cs="Arial"/>
          <w:b/>
          <w:color w:val="365F91" w:themeColor="accent1" w:themeShade="BF"/>
          <w:sz w:val="22"/>
          <w:szCs w:val="22"/>
        </w:rPr>
      </w:pPr>
      <w:bookmarkStart w:id="0" w:name="_GoBack"/>
      <w:r w:rsidRPr="00BF6561">
        <w:rPr>
          <w:rFonts w:ascii="Arial" w:hAnsi="Arial" w:cs="Arial"/>
          <w:b/>
          <w:color w:val="365F91" w:themeColor="accent1" w:themeShade="BF"/>
          <w:sz w:val="22"/>
          <w:szCs w:val="22"/>
        </w:rPr>
        <w:t xml:space="preserve">Short </w:t>
      </w:r>
      <w:r w:rsidR="006B4B5D" w:rsidRPr="00BF6561">
        <w:rPr>
          <w:rFonts w:ascii="Arial" w:hAnsi="Arial" w:cs="Arial"/>
          <w:b/>
          <w:color w:val="365F91" w:themeColor="accent1" w:themeShade="BF"/>
          <w:sz w:val="22"/>
          <w:szCs w:val="22"/>
        </w:rPr>
        <w:t>Online Courses</w:t>
      </w:r>
    </w:p>
    <w:bookmarkEnd w:id="0"/>
    <w:p w14:paraId="28822B6D" w14:textId="77777777" w:rsidR="004D6212" w:rsidRPr="00F03AD8" w:rsidRDefault="004D6212" w:rsidP="004D6212">
      <w:pPr>
        <w:pStyle w:val="Default"/>
        <w:jc w:val="both"/>
        <w:rPr>
          <w:rFonts w:ascii="Arial" w:hAnsi="Arial" w:cs="Arial"/>
          <w:iCs/>
          <w:sz w:val="10"/>
          <w:szCs w:val="10"/>
        </w:rPr>
      </w:pPr>
    </w:p>
    <w:p w14:paraId="6F82C7AF" w14:textId="392F1D3A" w:rsidR="009D1699" w:rsidRDefault="009D1699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C35B3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Ideas for a Better World: Leading Change </w:t>
      </w:r>
      <w:proofErr w:type="gramStart"/>
      <w:r w:rsidRPr="00C35B3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Through</w:t>
      </w:r>
      <w:proofErr w:type="gramEnd"/>
      <w:r w:rsidRPr="00C35B3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 Policymaking</w:t>
      </w:r>
      <w:r w:rsidRPr="00442399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issued by </w:t>
      </w:r>
      <w:r w:rsidRPr="00442399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British Council, London</w:t>
      </w:r>
      <w:r w:rsidR="00320CDA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, UK</w:t>
      </w:r>
      <w:r w:rsidRPr="00442399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</w:t>
      </w:r>
      <w:r w:rsidR="00320CDA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(</w:t>
      </w:r>
      <w:r w:rsidRPr="00442399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April 2021)</w:t>
      </w:r>
      <w:r w:rsidR="00541D1F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2E551D66" w14:textId="09689FE0" w:rsidR="00442399" w:rsidRPr="00442399" w:rsidRDefault="00C35B3C" w:rsidP="00083F48">
      <w:pPr>
        <w:pStyle w:val="Default"/>
        <w:numPr>
          <w:ilvl w:val="1"/>
          <w:numId w:val="1"/>
        </w:numPr>
        <w:spacing w:after="240" w:line="276" w:lineRule="auto"/>
        <w:rPr>
          <w:rFonts w:ascii="Arial" w:hAnsi="Arial" w:cs="Arial"/>
          <w:iCs/>
          <w:color w:val="auto"/>
          <w:sz w:val="20"/>
          <w:szCs w:val="20"/>
          <w:lang w:val="en-GB"/>
        </w:rPr>
      </w:pPr>
      <w:r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Course on how to turn passion into a policy, use evidence effectively, </w:t>
      </w:r>
      <w:r w:rsidRPr="00C35B3C">
        <w:rPr>
          <w:rFonts w:ascii="Arial" w:hAnsi="Arial" w:cs="Arial"/>
          <w:iCs/>
          <w:color w:val="auto"/>
          <w:sz w:val="20"/>
          <w:szCs w:val="20"/>
          <w:lang w:val="en-GB"/>
        </w:rPr>
        <w:t>colla</w:t>
      </w:r>
      <w:r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borate and influence and </w:t>
      </w:r>
      <w:r w:rsidRPr="00C35B3C">
        <w:rPr>
          <w:rFonts w:ascii="Arial" w:hAnsi="Arial" w:cs="Arial"/>
          <w:iCs/>
          <w:color w:val="auto"/>
          <w:sz w:val="20"/>
          <w:szCs w:val="20"/>
          <w:lang w:val="en-GB"/>
        </w:rPr>
        <w:t>develop a policy action plan</w:t>
      </w:r>
      <w:r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: </w:t>
      </w:r>
      <w:hyperlink r:id="rId9" w:history="1">
        <w:r w:rsidRPr="00620763">
          <w:rPr>
            <w:rStyle w:val="Hyperlink"/>
            <w:rFonts w:ascii="Arial" w:hAnsi="Arial" w:cs="Arial"/>
            <w:iCs/>
            <w:sz w:val="20"/>
            <w:szCs w:val="20"/>
            <w:lang w:val="en-GB"/>
          </w:rPr>
          <w:t>https://www.futurelearn.com/certificates/88gf71r</w:t>
        </w:r>
      </w:hyperlink>
      <w:r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3A1372D9" w14:textId="5F80FBEE" w:rsidR="00320CDA" w:rsidRPr="00541D1F" w:rsidRDefault="00320CDA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541D1F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The Politics of Economics and the Economics of Politicians</w:t>
      </w:r>
      <w:r>
        <w:rPr>
          <w:rFonts w:ascii="Arial" w:hAnsi="Arial" w:cs="Arial"/>
          <w:iCs/>
          <w:color w:val="auto"/>
          <w:sz w:val="20"/>
          <w:szCs w:val="20"/>
          <w:lang w:val="en-GB"/>
        </w:rPr>
        <w:t>,</w:t>
      </w:r>
      <w:r w:rsidR="00541D1F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 </w:t>
      </w:r>
      <w:r w:rsidRPr="00541D1F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issued by </w:t>
      </w:r>
      <w:r w:rsidR="00541D1F" w:rsidRPr="00541D1F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University of Nottingham, Nottingham, UK (May 2021)</w:t>
      </w:r>
      <w:r w:rsidR="00541D1F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1729C41A" w14:textId="6B62EA7D" w:rsidR="00320CDA" w:rsidRPr="00EE1D3D" w:rsidRDefault="00EE1D3D" w:rsidP="0003556F">
      <w:pPr>
        <w:pStyle w:val="ListParagraph"/>
        <w:numPr>
          <w:ilvl w:val="1"/>
          <w:numId w:val="1"/>
        </w:numPr>
        <w:spacing w:after="240" w:line="276" w:lineRule="auto"/>
        <w:rPr>
          <w:rFonts w:cs="Arial"/>
          <w:iCs/>
          <w:sz w:val="20"/>
          <w:szCs w:val="20"/>
          <w:lang w:val="en-GB"/>
        </w:rPr>
      </w:pPr>
      <w:r w:rsidRPr="00EE1D3D">
        <w:rPr>
          <w:rFonts w:cs="Arial"/>
          <w:iCs/>
          <w:sz w:val="20"/>
          <w:szCs w:val="20"/>
          <w:lang w:val="en-GB"/>
        </w:rPr>
        <w:t xml:space="preserve">Course explored the link between politics and economics by </w:t>
      </w:r>
      <w:proofErr w:type="spellStart"/>
      <w:r w:rsidRPr="00EE1D3D">
        <w:rPr>
          <w:rFonts w:cs="Arial"/>
          <w:iCs/>
          <w:sz w:val="20"/>
          <w:szCs w:val="20"/>
          <w:lang w:val="en-GB"/>
        </w:rPr>
        <w:t>analyzing</w:t>
      </w:r>
      <w:proofErr w:type="spellEnd"/>
      <w:r w:rsidRPr="00EE1D3D">
        <w:rPr>
          <w:rFonts w:cs="Arial"/>
          <w:iCs/>
          <w:sz w:val="20"/>
          <w:szCs w:val="20"/>
          <w:lang w:val="en-GB"/>
        </w:rPr>
        <w:t xml:space="preserve"> the economic policies implemented by some major political figures, from different historical periods and countries, and the key economic ideas they adopted. </w:t>
      </w:r>
      <w:hyperlink r:id="rId10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ckad7tn</w:t>
        </w:r>
      </w:hyperlink>
      <w:r>
        <w:rPr>
          <w:rFonts w:cs="Arial"/>
          <w:iCs/>
          <w:sz w:val="20"/>
          <w:szCs w:val="20"/>
          <w:lang w:val="en-GB"/>
        </w:rPr>
        <w:t>.</w:t>
      </w:r>
      <w:r w:rsidRPr="00EE1D3D">
        <w:rPr>
          <w:rFonts w:cs="Arial"/>
          <w:iCs/>
          <w:sz w:val="20"/>
          <w:szCs w:val="20"/>
          <w:lang w:val="en-GB"/>
        </w:rPr>
        <w:t xml:space="preserve"> </w:t>
      </w:r>
    </w:p>
    <w:p w14:paraId="52942B41" w14:textId="36105D72" w:rsidR="0003556F" w:rsidRPr="0003556F" w:rsidRDefault="0003556F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03556F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Understanding and Addressing Extremism Teach-Out</w:t>
      </w:r>
      <w:r w:rsidRPr="0003556F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issued by </w:t>
      </w:r>
      <w:r w:rsidRPr="0003556F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University of Michigan, Michigan, USA (April 2021)</w:t>
      </w:r>
      <w:r w:rsidRPr="0003556F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194C4870" w14:textId="43DA15B1" w:rsidR="0003556F" w:rsidRPr="008F1AB0" w:rsidRDefault="0003556F" w:rsidP="00083F48">
      <w:pPr>
        <w:pStyle w:val="Default"/>
        <w:numPr>
          <w:ilvl w:val="1"/>
          <w:numId w:val="1"/>
        </w:numPr>
        <w:spacing w:after="240" w:line="276" w:lineRule="auto"/>
        <w:rPr>
          <w:rFonts w:ascii="Arial" w:hAnsi="Arial" w:cs="Arial"/>
          <w:iCs/>
          <w:sz w:val="20"/>
          <w:szCs w:val="20"/>
          <w:lang w:val="en-GB"/>
        </w:rPr>
      </w:pPr>
      <w:r w:rsidRPr="006D6BB0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Course </w:t>
      </w:r>
      <w:r w:rsidR="006D6BB0" w:rsidRPr="006D6BB0">
        <w:rPr>
          <w:rFonts w:ascii="Arial" w:hAnsi="Arial" w:cs="Arial"/>
          <w:iCs/>
          <w:sz w:val="20"/>
          <w:szCs w:val="20"/>
          <w:lang w:val="en-GB"/>
        </w:rPr>
        <w:t>covered the history of international and domestic terrorism, as well as current issues related to online radicalism, disinformation, political polarization, conspiracy theories, a</w:t>
      </w:r>
      <w:r w:rsidR="00657665">
        <w:rPr>
          <w:rFonts w:ascii="Arial" w:hAnsi="Arial" w:cs="Arial"/>
          <w:iCs/>
          <w:sz w:val="20"/>
          <w:szCs w:val="20"/>
          <w:lang w:val="en-GB"/>
        </w:rPr>
        <w:t>nd recent examples of extremism</w:t>
      </w:r>
      <w:r w:rsidR="006D6BB0" w:rsidRPr="006D6BB0">
        <w:rPr>
          <w:rFonts w:ascii="Arial" w:hAnsi="Arial" w:cs="Arial"/>
          <w:iCs/>
          <w:sz w:val="20"/>
          <w:szCs w:val="20"/>
          <w:lang w:val="en-GB"/>
        </w:rPr>
        <w:t xml:space="preserve">. </w:t>
      </w:r>
      <w:hyperlink r:id="rId11" w:history="1">
        <w:r w:rsidR="006D6BB0" w:rsidRPr="006D6BB0">
          <w:rPr>
            <w:rStyle w:val="Hyperlink"/>
            <w:rFonts w:ascii="Arial" w:hAnsi="Arial" w:cs="Arial"/>
            <w:iCs/>
            <w:sz w:val="20"/>
            <w:szCs w:val="20"/>
            <w:lang w:val="en-GB"/>
          </w:rPr>
          <w:t>https://www.futurelearn.com/certificates/l3l34u0</w:t>
        </w:r>
      </w:hyperlink>
      <w:r w:rsidR="006D6BB0" w:rsidRPr="006D6BB0">
        <w:rPr>
          <w:rFonts w:ascii="Arial" w:hAnsi="Arial" w:cs="Arial"/>
          <w:iCs/>
          <w:sz w:val="20"/>
          <w:szCs w:val="20"/>
          <w:lang w:val="en-GB"/>
        </w:rPr>
        <w:t>.</w:t>
      </w:r>
    </w:p>
    <w:p w14:paraId="6FE22331" w14:textId="52AF177F" w:rsidR="008F1AB0" w:rsidRPr="009C5165" w:rsidRDefault="00E70E5C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E70E5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Risk Management in the Global</w:t>
      </w:r>
      <w:r w:rsidR="009C5165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 Economy</w:t>
      </w:r>
      <w:r w:rsidR="0032269F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</w:t>
      </w:r>
      <w:r w:rsidR="008F1AB0" w:rsidRPr="009C5165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issued by </w:t>
      </w:r>
      <w:r w:rsidR="009C5165" w:rsidRPr="009C516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SOAS University of London,</w:t>
      </w:r>
      <w:r w:rsidR="008F1AB0" w:rsidRPr="009C516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London, UK (April 2021)</w:t>
      </w:r>
      <w:r w:rsidR="008F1AB0" w:rsidRPr="009C5165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67836CF9" w14:textId="51CC4FCD" w:rsidR="009C5165" w:rsidRPr="009C5165" w:rsidRDefault="009C5165" w:rsidP="00083F48">
      <w:pPr>
        <w:pStyle w:val="Default"/>
        <w:numPr>
          <w:ilvl w:val="1"/>
          <w:numId w:val="1"/>
        </w:numPr>
        <w:spacing w:after="240" w:line="276" w:lineRule="auto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9C5165">
        <w:rPr>
          <w:rFonts w:ascii="Arial" w:hAnsi="Arial" w:cs="Arial"/>
          <w:iCs/>
          <w:color w:val="auto"/>
          <w:sz w:val="20"/>
          <w:szCs w:val="20"/>
          <w:lang w:val="en-GB"/>
        </w:rPr>
        <w:t>Course examined the core practices of risk management, with topics including the main functions of finance and risk management; forms of financial investment; hedging risk using financial derivatives; and applying risk management in the financial and non-financial sectors.</w:t>
      </w:r>
      <w:r w:rsidRPr="009C5165">
        <w:t xml:space="preserve"> </w:t>
      </w:r>
      <w:hyperlink r:id="rId12" w:history="1">
        <w:r w:rsidRPr="009C5165">
          <w:rPr>
            <w:rStyle w:val="Hyperlink"/>
            <w:rFonts w:ascii="Arial" w:hAnsi="Arial" w:cs="Arial"/>
            <w:iCs/>
            <w:sz w:val="20"/>
            <w:szCs w:val="20"/>
            <w:lang w:val="en-GB"/>
          </w:rPr>
          <w:t>https://www.futurelearn.com/certificates/d781sh8</w:t>
        </w:r>
      </w:hyperlink>
      <w:r w:rsidRPr="009C5165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28459304" w14:textId="4E8DDB30" w:rsidR="0095646D" w:rsidRPr="0095646D" w:rsidRDefault="0095646D" w:rsidP="00083F48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95646D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Drafting and Negotiating Commercial Contracts: A guide to contract law for non-lawyers</w:t>
      </w:r>
      <w:r w:rsidRPr="0095646D">
        <w:rPr>
          <w:rFonts w:ascii="Arial" w:hAnsi="Arial" w:cs="Arial"/>
          <w:iCs/>
          <w:color w:val="auto"/>
          <w:sz w:val="20"/>
          <w:szCs w:val="20"/>
          <w:lang w:val="en-GB"/>
        </w:rPr>
        <w:t>, issued by</w:t>
      </w:r>
      <w:r w:rsidRPr="0095646D">
        <w:t xml:space="preserve"> </w:t>
      </w:r>
      <w:r w:rsidRPr="0095646D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College of Law, Australia (April 2021)</w:t>
      </w:r>
      <w:r w:rsidRPr="0095646D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24FCF16E" w14:textId="12213554" w:rsidR="005C4706" w:rsidRPr="009E47FB" w:rsidRDefault="009A1D2E" w:rsidP="009E47FB">
      <w:pPr>
        <w:pStyle w:val="Default"/>
        <w:numPr>
          <w:ilvl w:val="1"/>
          <w:numId w:val="1"/>
        </w:numPr>
        <w:spacing w:after="240" w:line="276" w:lineRule="auto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9A1D2E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Course </w:t>
      </w:r>
      <w:r w:rsidRPr="009A1D2E">
        <w:rPr>
          <w:rFonts w:ascii="Arial" w:hAnsi="Arial" w:cs="Arial"/>
          <w:iCs/>
          <w:sz w:val="20"/>
          <w:szCs w:val="20"/>
          <w:lang w:val="en-GB"/>
        </w:rPr>
        <w:t xml:space="preserve">focused on developing the key knowledge and skill required by professionals when negotiating and drafting commercial contracts that involve parties, laws or businesses. </w:t>
      </w:r>
      <w:hyperlink r:id="rId13" w:history="1">
        <w:r w:rsidRPr="009A1D2E">
          <w:rPr>
            <w:rStyle w:val="Hyperlink"/>
            <w:rFonts w:ascii="Arial" w:hAnsi="Arial" w:cs="Arial"/>
            <w:iCs/>
            <w:sz w:val="20"/>
            <w:szCs w:val="20"/>
            <w:lang w:val="en-GB"/>
          </w:rPr>
          <w:t>https://www.futurelearn.com/certificates/uaya4jz</w:t>
        </w:r>
      </w:hyperlink>
      <w:r w:rsidRPr="009A1D2E">
        <w:rPr>
          <w:rFonts w:ascii="Arial" w:hAnsi="Arial" w:cs="Arial"/>
          <w:iCs/>
          <w:sz w:val="20"/>
          <w:szCs w:val="20"/>
          <w:lang w:val="en-GB"/>
        </w:rPr>
        <w:t>.</w:t>
      </w:r>
    </w:p>
    <w:p w14:paraId="16C6D5EA" w14:textId="4C632031" w:rsidR="005C4706" w:rsidRPr="005C4706" w:rsidRDefault="005C4706" w:rsidP="009E47FB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5C4706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Agriculture, Economics and Nature,</w:t>
      </w:r>
      <w:r w:rsidRPr="005C4706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 </w:t>
      </w:r>
      <w:r w:rsidRPr="005C4706">
        <w:rPr>
          <w:rFonts w:ascii="Arial" w:hAnsi="Arial" w:cs="Arial"/>
          <w:iCs/>
          <w:sz w:val="20"/>
          <w:szCs w:val="20"/>
          <w:lang w:val="en-GB"/>
        </w:rPr>
        <w:t>issued by</w:t>
      </w:r>
      <w:r w:rsidRPr="005C4706">
        <w:rPr>
          <w:rFonts w:ascii="Arial" w:hAnsi="Arial" w:cs="Arial"/>
          <w:i/>
          <w:iCs/>
          <w:sz w:val="20"/>
          <w:szCs w:val="20"/>
          <w:lang w:val="en-GB"/>
        </w:rPr>
        <w:t xml:space="preserve"> University of Western Australia, Perth, Australia (April 2021)</w:t>
      </w:r>
      <w:r w:rsidRPr="005C4706">
        <w:rPr>
          <w:rFonts w:ascii="Arial" w:hAnsi="Arial" w:cs="Arial"/>
          <w:iCs/>
          <w:sz w:val="20"/>
          <w:szCs w:val="20"/>
          <w:lang w:val="en-GB"/>
        </w:rPr>
        <w:t>.</w:t>
      </w:r>
    </w:p>
    <w:p w14:paraId="4B6F840E" w14:textId="0774E680" w:rsidR="000F4E69" w:rsidRPr="000F4E69" w:rsidRDefault="000F4E69" w:rsidP="00A20C57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0F4E69">
        <w:rPr>
          <w:rFonts w:cs="Arial"/>
          <w:iCs/>
          <w:sz w:val="20"/>
          <w:szCs w:val="20"/>
          <w:lang w:val="en-GB"/>
        </w:rPr>
        <w:t>Course explored k</w:t>
      </w:r>
      <w:r>
        <w:rPr>
          <w:rFonts w:cs="Arial"/>
          <w:iCs/>
          <w:sz w:val="20"/>
          <w:szCs w:val="20"/>
          <w:lang w:val="en-GB"/>
        </w:rPr>
        <w:t xml:space="preserve">ey economic principles that </w:t>
      </w:r>
      <w:r w:rsidRPr="000F4E69">
        <w:rPr>
          <w:rFonts w:cs="Arial"/>
          <w:iCs/>
          <w:sz w:val="20"/>
          <w:szCs w:val="20"/>
          <w:lang w:val="en-GB"/>
        </w:rPr>
        <w:t>help</w:t>
      </w:r>
      <w:r>
        <w:rPr>
          <w:rFonts w:cs="Arial"/>
          <w:iCs/>
          <w:sz w:val="20"/>
          <w:szCs w:val="20"/>
          <w:lang w:val="en-GB"/>
        </w:rPr>
        <w:t xml:space="preserve">s </w:t>
      </w:r>
      <w:r w:rsidRPr="000F4E69">
        <w:rPr>
          <w:rFonts w:cs="Arial"/>
          <w:iCs/>
          <w:sz w:val="20"/>
          <w:szCs w:val="20"/>
          <w:lang w:val="en-GB"/>
        </w:rPr>
        <w:t>to make sense of the changes that have occurred in agriculture and understand why different agricultural economic deci</w:t>
      </w:r>
      <w:r>
        <w:rPr>
          <w:rFonts w:cs="Arial"/>
          <w:iCs/>
          <w:sz w:val="20"/>
          <w:szCs w:val="20"/>
          <w:lang w:val="en-GB"/>
        </w:rPr>
        <w:t xml:space="preserve">sions have been made. </w:t>
      </w:r>
      <w:hyperlink r:id="rId14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g9ymkhc</w:t>
        </w:r>
      </w:hyperlink>
      <w:r>
        <w:rPr>
          <w:rFonts w:cs="Arial"/>
          <w:iCs/>
          <w:sz w:val="20"/>
          <w:szCs w:val="20"/>
          <w:lang w:val="en-GB"/>
        </w:rPr>
        <w:t>.</w:t>
      </w:r>
    </w:p>
    <w:p w14:paraId="149C889B" w14:textId="01052A29" w:rsidR="00A20C57" w:rsidRPr="00F0290D" w:rsidRDefault="009C282B" w:rsidP="00F0290D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9C282B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Sustainable Development in Humanitarian Action</w:t>
      </w:r>
      <w:r w:rsidR="00A20C57" w:rsidRPr="009C282B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</w:t>
      </w:r>
      <w:r w:rsidR="00A20C57" w:rsidRPr="00F0290D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issued by </w:t>
      </w:r>
      <w:r w:rsidR="00CF6925" w:rsidRPr="00F0290D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International Federation of Red Cross and Red Crescent Societies (IFRC) and International Committee of the Red Cross (ICRC)</w:t>
      </w:r>
      <w:r w:rsidR="00A20C57" w:rsidRPr="00F0290D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(</w:t>
      </w:r>
      <w:r w:rsidR="00CF6925" w:rsidRPr="00F0290D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May</w:t>
      </w:r>
      <w:r w:rsidR="00A20C57" w:rsidRPr="00F0290D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2021)</w:t>
      </w:r>
      <w:r w:rsidR="00A20C57" w:rsidRPr="00F0290D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62C66641" w14:textId="3F9D8AA1" w:rsidR="009E47FB" w:rsidRPr="009E47FB" w:rsidRDefault="009E47FB" w:rsidP="00587A0C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9E47FB">
        <w:rPr>
          <w:rFonts w:cs="Arial"/>
          <w:iCs/>
          <w:sz w:val="20"/>
          <w:szCs w:val="20"/>
          <w:lang w:val="en-GB"/>
        </w:rPr>
        <w:t xml:space="preserve">Course explored how sustainable development principles can be incorporated into humanitarian organizations. </w:t>
      </w:r>
      <w:hyperlink r:id="rId15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50h1ub5</w:t>
        </w:r>
      </w:hyperlink>
      <w:r>
        <w:rPr>
          <w:rFonts w:cs="Arial"/>
          <w:iCs/>
          <w:sz w:val="20"/>
          <w:szCs w:val="20"/>
          <w:lang w:val="en-GB"/>
        </w:rPr>
        <w:t>.</w:t>
      </w:r>
    </w:p>
    <w:p w14:paraId="2DC12ECB" w14:textId="67A94784" w:rsidR="00587A0C" w:rsidRPr="00474AE4" w:rsidRDefault="006B7632" w:rsidP="00474AE4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6B7632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Migration, </w:t>
      </w:r>
      <w:proofErr w:type="spellStart"/>
      <w:r w:rsidRPr="006B7632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Mobilities</w:t>
      </w:r>
      <w:proofErr w:type="spellEnd"/>
      <w:r w:rsidRPr="006B7632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 and Citizenship</w:t>
      </w:r>
      <w:r w:rsidR="00587A0C" w:rsidRPr="006B7632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</w:t>
      </w:r>
      <w:r w:rsidR="00587A0C" w:rsidRPr="00474AE4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issued by </w:t>
      </w:r>
      <w:r w:rsidR="00474AE4" w:rsidRPr="00474AE4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University of Bristol, Bristol, UK</w:t>
      </w:r>
      <w:r w:rsidR="00474AE4" w:rsidRPr="00474AE4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 </w:t>
      </w:r>
      <w:r w:rsidR="00587A0C" w:rsidRPr="00474AE4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(April 2021)</w:t>
      </w:r>
      <w:r w:rsidR="00587A0C" w:rsidRPr="00474AE4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7BD8348F" w14:textId="7F1F74FF" w:rsidR="006D60A7" w:rsidRDefault="00DF597A" w:rsidP="006D60A7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DF597A">
        <w:rPr>
          <w:rFonts w:cs="Arial"/>
          <w:iCs/>
          <w:sz w:val="20"/>
          <w:szCs w:val="20"/>
          <w:lang w:val="en-GB"/>
        </w:rPr>
        <w:t xml:space="preserve">Course covered contemporary human movements within their historical context, the current global situation of COVID-19, as well as the relation </w:t>
      </w:r>
      <w:r>
        <w:rPr>
          <w:rFonts w:cs="Arial"/>
          <w:iCs/>
          <w:sz w:val="20"/>
          <w:szCs w:val="20"/>
          <w:lang w:val="en-GB"/>
        </w:rPr>
        <w:t>of race and racism to migration</w:t>
      </w:r>
      <w:r w:rsidRPr="00DF597A">
        <w:rPr>
          <w:rFonts w:cs="Arial"/>
          <w:iCs/>
          <w:sz w:val="20"/>
          <w:szCs w:val="20"/>
          <w:lang w:val="en-GB"/>
        </w:rPr>
        <w:t xml:space="preserve">. </w:t>
      </w:r>
      <w:hyperlink r:id="rId16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jcngn2j</w:t>
        </w:r>
      </w:hyperlink>
      <w:r>
        <w:rPr>
          <w:rFonts w:cs="Arial"/>
          <w:iCs/>
          <w:sz w:val="20"/>
          <w:szCs w:val="20"/>
          <w:lang w:val="en-GB"/>
        </w:rPr>
        <w:t>.</w:t>
      </w:r>
    </w:p>
    <w:p w14:paraId="2FBA6999" w14:textId="77777777" w:rsidR="00572FC0" w:rsidRPr="00D415CC" w:rsidRDefault="00572FC0" w:rsidP="00572FC0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D415C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The Ideal of Self-Governance: Public Policy </w:t>
      </w:r>
      <w:proofErr w:type="gramStart"/>
      <w:r w:rsidRPr="00D415C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Beyond</w:t>
      </w:r>
      <w:proofErr w:type="gramEnd"/>
      <w:r w:rsidRPr="00D415CC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 Markets and States</w:t>
      </w:r>
      <w:r w:rsidRPr="00D415CC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issued by </w:t>
      </w:r>
      <w:r w:rsidRPr="00D415CC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King's College London, London, UK (</w:t>
      </w:r>
      <w:r>
        <w:rPr>
          <w:rFonts w:ascii="Arial" w:hAnsi="Arial" w:cs="Arial"/>
          <w:i/>
          <w:iCs/>
          <w:color w:val="auto"/>
          <w:sz w:val="20"/>
          <w:szCs w:val="20"/>
          <w:lang w:val="en-GB"/>
        </w:rPr>
        <w:t>May</w:t>
      </w:r>
      <w:r w:rsidRPr="00D415CC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2021)</w:t>
      </w:r>
      <w:r w:rsidRPr="00D415CC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5399467C" w14:textId="35F0110C" w:rsidR="00572FC0" w:rsidRPr="00572FC0" w:rsidRDefault="00572FC0" w:rsidP="00572FC0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D415CC">
        <w:rPr>
          <w:rFonts w:cs="Arial"/>
          <w:iCs/>
          <w:sz w:val="20"/>
          <w:szCs w:val="20"/>
          <w:lang w:val="en-GB"/>
        </w:rPr>
        <w:t>Course explored the foundations of self-governance as an approach to public policy beyond markets and states, focusing on key concepts, case studies and normative questions</w:t>
      </w:r>
      <w:r>
        <w:rPr>
          <w:rFonts w:cs="Arial"/>
          <w:iCs/>
          <w:sz w:val="20"/>
          <w:szCs w:val="20"/>
          <w:lang w:val="en-GB"/>
        </w:rPr>
        <w:t xml:space="preserve"> around</w:t>
      </w:r>
      <w:r w:rsidRPr="00D415CC">
        <w:rPr>
          <w:rFonts w:cs="Arial"/>
          <w:iCs/>
          <w:sz w:val="20"/>
          <w:szCs w:val="20"/>
          <w:lang w:val="en-GB"/>
        </w:rPr>
        <w:t xml:space="preserve"> public entrepreneurship, co</w:t>
      </w:r>
      <w:r>
        <w:rPr>
          <w:rFonts w:cs="Arial"/>
          <w:iCs/>
          <w:sz w:val="20"/>
          <w:szCs w:val="20"/>
          <w:lang w:val="en-GB"/>
        </w:rPr>
        <w:t xml:space="preserve">-production and </w:t>
      </w:r>
      <w:proofErr w:type="spellStart"/>
      <w:r>
        <w:rPr>
          <w:rFonts w:cs="Arial"/>
          <w:iCs/>
          <w:sz w:val="20"/>
          <w:szCs w:val="20"/>
          <w:lang w:val="en-GB"/>
        </w:rPr>
        <w:t>polycentricity</w:t>
      </w:r>
      <w:proofErr w:type="spellEnd"/>
      <w:r>
        <w:rPr>
          <w:rFonts w:cs="Arial"/>
          <w:iCs/>
          <w:sz w:val="20"/>
          <w:szCs w:val="20"/>
          <w:lang w:val="en-GB"/>
        </w:rPr>
        <w:t xml:space="preserve">. </w:t>
      </w:r>
      <w:hyperlink r:id="rId17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82l2rxp</w:t>
        </w:r>
      </w:hyperlink>
      <w:r>
        <w:rPr>
          <w:rFonts w:cs="Arial"/>
          <w:iCs/>
          <w:sz w:val="20"/>
          <w:szCs w:val="20"/>
          <w:lang w:val="en-GB"/>
        </w:rPr>
        <w:t>.</w:t>
      </w:r>
    </w:p>
    <w:p w14:paraId="12235B30" w14:textId="77777777" w:rsidR="00D83E96" w:rsidRPr="00D83E96" w:rsidRDefault="00D83E96" w:rsidP="00D83E96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D83E96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Population 10 Billion: Researching Global Issues</w:t>
      </w:r>
      <w:r w:rsidRPr="00D83E96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, issued by </w:t>
      </w:r>
      <w:r w:rsidRPr="00D83E96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University of Sheffield, Sheffield, UK (</w:t>
      </w:r>
      <w:r>
        <w:rPr>
          <w:rFonts w:ascii="Arial" w:hAnsi="Arial" w:cs="Arial"/>
          <w:i/>
          <w:iCs/>
          <w:color w:val="auto"/>
          <w:sz w:val="20"/>
          <w:szCs w:val="20"/>
          <w:lang w:val="en-GB"/>
        </w:rPr>
        <w:t>May</w:t>
      </w:r>
      <w:r w:rsidRPr="00D83E96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 2021)</w:t>
      </w:r>
      <w:r w:rsidRPr="00D83E96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716DF2A3" w14:textId="77777777" w:rsidR="00D83E96" w:rsidRPr="00D83E96" w:rsidRDefault="00D83E96" w:rsidP="00D83E96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D83E96">
        <w:rPr>
          <w:rFonts w:cs="Arial"/>
          <w:iCs/>
          <w:sz w:val="20"/>
          <w:szCs w:val="20"/>
          <w:lang w:val="en-GB"/>
        </w:rPr>
        <w:lastRenderedPageBreak/>
        <w:t xml:space="preserve">Course explored how interdisciplinary research is vital for responding to </w:t>
      </w:r>
      <w:r>
        <w:rPr>
          <w:rFonts w:cs="Arial"/>
          <w:iCs/>
          <w:sz w:val="20"/>
          <w:szCs w:val="20"/>
          <w:lang w:val="en-GB"/>
        </w:rPr>
        <w:t xml:space="preserve">the </w:t>
      </w:r>
      <w:r w:rsidRPr="00D83E96">
        <w:rPr>
          <w:rFonts w:cs="Arial"/>
          <w:iCs/>
          <w:sz w:val="20"/>
          <w:szCs w:val="20"/>
          <w:lang w:val="en-GB"/>
        </w:rPr>
        <w:t xml:space="preserve">connectedness of issues caused by a growing population and the wide variety of methods, knowledge, and skills that are needed to respond to them. </w:t>
      </w:r>
      <w:hyperlink r:id="rId18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38xb7yu</w:t>
        </w:r>
      </w:hyperlink>
      <w:r>
        <w:rPr>
          <w:rFonts w:cs="Arial"/>
          <w:iCs/>
          <w:sz w:val="20"/>
          <w:szCs w:val="20"/>
          <w:lang w:val="en-GB"/>
        </w:rPr>
        <w:t>.</w:t>
      </w:r>
      <w:r w:rsidRPr="00D83E96">
        <w:rPr>
          <w:rFonts w:cs="Arial"/>
          <w:iCs/>
          <w:sz w:val="20"/>
          <w:szCs w:val="20"/>
          <w:lang w:val="en-GB"/>
        </w:rPr>
        <w:t xml:space="preserve"> </w:t>
      </w:r>
    </w:p>
    <w:p w14:paraId="7CDC3E8B" w14:textId="0821C623" w:rsidR="006D60A7" w:rsidRPr="00F67D25" w:rsidRDefault="00F67D25" w:rsidP="00F67D25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F67D25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What is International Development</w:t>
      </w:r>
      <w:proofErr w:type="gramStart"/>
      <w:r w:rsidRPr="00F67D25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?</w:t>
      </w:r>
      <w:r w:rsidR="006D60A7" w:rsidRPr="00F67D25">
        <w:rPr>
          <w:rFonts w:ascii="Arial" w:hAnsi="Arial" w:cs="Arial"/>
          <w:iCs/>
          <w:color w:val="auto"/>
          <w:sz w:val="20"/>
          <w:szCs w:val="20"/>
          <w:lang w:val="en-GB"/>
        </w:rPr>
        <w:t>,</w:t>
      </w:r>
      <w:proofErr w:type="gramEnd"/>
      <w:r w:rsidR="006D60A7" w:rsidRPr="00F67D25"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 issued by </w:t>
      </w:r>
      <w:r w:rsidRPr="00F67D2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 xml:space="preserve">University of East Anglia, East Anglia, UK </w:t>
      </w:r>
      <w:r w:rsidR="006D60A7" w:rsidRPr="00F67D2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(</w:t>
      </w:r>
      <w:r w:rsidRPr="00F67D2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July 2020</w:t>
      </w:r>
      <w:r w:rsidR="006D60A7" w:rsidRPr="00F67D25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)</w:t>
      </w:r>
      <w:r w:rsidR="006D60A7" w:rsidRPr="00F67D25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74090AC3" w14:textId="7CB82BB7" w:rsidR="00F67D25" w:rsidRPr="00F67D25" w:rsidRDefault="006D60A7" w:rsidP="00F67D25">
      <w:pPr>
        <w:pStyle w:val="ListParagraph"/>
        <w:numPr>
          <w:ilvl w:val="1"/>
          <w:numId w:val="1"/>
        </w:numPr>
        <w:spacing w:after="240"/>
        <w:rPr>
          <w:rFonts w:cs="Arial"/>
          <w:iCs/>
          <w:sz w:val="20"/>
          <w:szCs w:val="20"/>
          <w:lang w:val="en-GB"/>
        </w:rPr>
      </w:pPr>
      <w:r w:rsidRPr="00F67D25">
        <w:rPr>
          <w:rFonts w:cs="Arial"/>
          <w:iCs/>
          <w:sz w:val="20"/>
          <w:szCs w:val="20"/>
          <w:lang w:val="en-GB"/>
        </w:rPr>
        <w:t>Course</w:t>
      </w:r>
      <w:r w:rsidR="00F67D25">
        <w:rPr>
          <w:rFonts w:cs="Arial"/>
          <w:iCs/>
          <w:sz w:val="20"/>
          <w:szCs w:val="20"/>
          <w:lang w:val="en-GB"/>
        </w:rPr>
        <w:t xml:space="preserve"> used </w:t>
      </w:r>
      <w:r w:rsidR="00F67D25" w:rsidRPr="00F67D25">
        <w:rPr>
          <w:rFonts w:cs="Arial"/>
          <w:iCs/>
          <w:sz w:val="20"/>
          <w:szCs w:val="20"/>
          <w:lang w:val="en-GB"/>
        </w:rPr>
        <w:t>Nairobi, the capital city of Kenya, as a case study to provide an intro</w:t>
      </w:r>
      <w:r w:rsidR="00F67D25">
        <w:rPr>
          <w:rFonts w:cs="Arial"/>
          <w:iCs/>
          <w:sz w:val="20"/>
          <w:szCs w:val="20"/>
          <w:lang w:val="en-GB"/>
        </w:rPr>
        <w:t>duction to the</w:t>
      </w:r>
      <w:r w:rsidR="00F67D25" w:rsidRPr="00F67D25">
        <w:rPr>
          <w:rFonts w:cs="Arial"/>
          <w:iCs/>
          <w:sz w:val="20"/>
          <w:szCs w:val="20"/>
          <w:lang w:val="en-GB"/>
        </w:rPr>
        <w:t xml:space="preserve"> key ideas, concepts and debates around the study of international development. </w:t>
      </w:r>
      <w:hyperlink r:id="rId19" w:history="1">
        <w:r w:rsidR="00F67D25"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4nkyor0</w:t>
        </w:r>
      </w:hyperlink>
      <w:r w:rsidR="00F67D25">
        <w:rPr>
          <w:rFonts w:cs="Arial"/>
          <w:iCs/>
          <w:sz w:val="20"/>
          <w:szCs w:val="20"/>
          <w:lang w:val="en-GB"/>
        </w:rPr>
        <w:t>,</w:t>
      </w:r>
    </w:p>
    <w:p w14:paraId="6F69BCEB" w14:textId="656CAD71" w:rsidR="003B5581" w:rsidRPr="003B5581" w:rsidRDefault="003B5581" w:rsidP="003B5581">
      <w:pPr>
        <w:pStyle w:val="Default"/>
        <w:numPr>
          <w:ilvl w:val="0"/>
          <w:numId w:val="1"/>
        </w:numPr>
        <w:spacing w:line="276" w:lineRule="auto"/>
        <w:ind w:left="180" w:hanging="180"/>
        <w:rPr>
          <w:rFonts w:ascii="Arial" w:hAnsi="Arial" w:cs="Arial"/>
          <w:iCs/>
          <w:color w:val="auto"/>
          <w:sz w:val="20"/>
          <w:szCs w:val="20"/>
          <w:lang w:val="en-GB"/>
        </w:rPr>
      </w:pPr>
      <w:r w:rsidRPr="003B5581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Global Prosperity </w:t>
      </w:r>
      <w:proofErr w:type="gramStart"/>
      <w:r w:rsidRPr="003B5581">
        <w:rPr>
          <w:rFonts w:ascii="Arial" w:hAnsi="Arial" w:cs="Arial"/>
          <w:b/>
          <w:iCs/>
          <w:color w:val="auto"/>
          <w:sz w:val="20"/>
          <w:szCs w:val="20"/>
          <w:lang w:val="en-GB"/>
        </w:rPr>
        <w:t>Beyond</w:t>
      </w:r>
      <w:proofErr w:type="gramEnd"/>
      <w:r w:rsidRPr="003B5581">
        <w:rPr>
          <w:rFonts w:ascii="Arial" w:hAnsi="Arial" w:cs="Arial"/>
          <w:b/>
          <w:iCs/>
          <w:color w:val="auto"/>
          <w:sz w:val="20"/>
          <w:szCs w:val="20"/>
          <w:lang w:val="en-GB"/>
        </w:rPr>
        <w:t xml:space="preserve"> GDP</w:t>
      </w:r>
      <w:r w:rsidRPr="003B5581">
        <w:rPr>
          <w:rFonts w:ascii="Arial" w:hAnsi="Arial" w:cs="Arial"/>
          <w:iCs/>
          <w:color w:val="auto"/>
          <w:sz w:val="20"/>
          <w:szCs w:val="20"/>
          <w:lang w:val="en-GB"/>
        </w:rPr>
        <w:t>, issued by</w:t>
      </w:r>
      <w:r>
        <w:rPr>
          <w:rFonts w:ascii="Arial" w:hAnsi="Arial" w:cs="Arial"/>
          <w:iCs/>
          <w:color w:val="auto"/>
          <w:sz w:val="20"/>
          <w:szCs w:val="20"/>
          <w:lang w:val="en-GB"/>
        </w:rPr>
        <w:t xml:space="preserve"> </w:t>
      </w:r>
      <w:r w:rsidRPr="003B5581">
        <w:rPr>
          <w:rFonts w:ascii="Arial" w:hAnsi="Arial" w:cs="Arial"/>
          <w:i/>
          <w:iCs/>
          <w:color w:val="auto"/>
          <w:sz w:val="20"/>
          <w:szCs w:val="20"/>
          <w:lang w:val="en-GB"/>
        </w:rPr>
        <w:t>University College London, London, UK (June 2020)</w:t>
      </w:r>
      <w:r w:rsidRPr="003B5581">
        <w:rPr>
          <w:rFonts w:ascii="Arial" w:hAnsi="Arial" w:cs="Arial"/>
          <w:iCs/>
          <w:color w:val="auto"/>
          <w:sz w:val="20"/>
          <w:szCs w:val="20"/>
          <w:lang w:val="en-GB"/>
        </w:rPr>
        <w:t>.</w:t>
      </w:r>
    </w:p>
    <w:p w14:paraId="24CA383D" w14:textId="337616A6" w:rsidR="006D60A7" w:rsidRPr="00A74669" w:rsidRDefault="00A74669" w:rsidP="00A74669">
      <w:pPr>
        <w:pStyle w:val="ListParagraph"/>
        <w:numPr>
          <w:ilvl w:val="1"/>
          <w:numId w:val="1"/>
        </w:numPr>
        <w:rPr>
          <w:rFonts w:cs="Arial"/>
          <w:iCs/>
          <w:sz w:val="20"/>
          <w:szCs w:val="20"/>
          <w:lang w:val="en-GB"/>
        </w:rPr>
      </w:pPr>
      <w:r w:rsidRPr="00A74669">
        <w:rPr>
          <w:rFonts w:cs="Arial"/>
          <w:iCs/>
          <w:sz w:val="20"/>
          <w:szCs w:val="20"/>
          <w:lang w:val="en-GB"/>
        </w:rPr>
        <w:t>Course explored the origin of Gross Domestic Product (GDP) and the impacts of defining societal success in primarily economic terms</w:t>
      </w:r>
      <w:r>
        <w:rPr>
          <w:rFonts w:cs="Arial"/>
          <w:iCs/>
          <w:sz w:val="20"/>
          <w:szCs w:val="20"/>
          <w:lang w:val="en-GB"/>
        </w:rPr>
        <w:t xml:space="preserve"> in the present and future</w:t>
      </w:r>
      <w:r w:rsidRPr="00A74669">
        <w:rPr>
          <w:rFonts w:cs="Arial"/>
          <w:iCs/>
          <w:sz w:val="20"/>
          <w:szCs w:val="20"/>
          <w:lang w:val="en-GB"/>
        </w:rPr>
        <w:t xml:space="preserve">. </w:t>
      </w:r>
      <w:hyperlink r:id="rId20" w:history="1">
        <w:r w:rsidRPr="00620763">
          <w:rPr>
            <w:rStyle w:val="Hyperlink"/>
            <w:rFonts w:cs="Arial"/>
            <w:iCs/>
            <w:sz w:val="20"/>
            <w:szCs w:val="20"/>
            <w:lang w:val="en-GB"/>
          </w:rPr>
          <w:t>https://www.futurelearn.com/certificates/uwcp1f8</w:t>
        </w:r>
      </w:hyperlink>
      <w:r>
        <w:rPr>
          <w:rFonts w:cs="Arial"/>
          <w:iCs/>
          <w:sz w:val="20"/>
          <w:szCs w:val="20"/>
          <w:lang w:val="en-GB"/>
        </w:rPr>
        <w:t>.</w:t>
      </w:r>
    </w:p>
    <w:sectPr w:rsidR="006D60A7" w:rsidRPr="00A74669" w:rsidSect="00D72FCA">
      <w:headerReference w:type="default" r:id="rId21"/>
      <w:footerReference w:type="default" r:id="rId22"/>
      <w:pgSz w:w="12240" w:h="15840" w:code="1"/>
      <w:pgMar w:top="504" w:right="504" w:bottom="504" w:left="504" w:header="317" w:footer="27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11A942" w14:textId="77777777" w:rsidR="00BF5A04" w:rsidRDefault="00BF5A04" w:rsidP="008E7A3B">
      <w:r>
        <w:separator/>
      </w:r>
    </w:p>
  </w:endnote>
  <w:endnote w:type="continuationSeparator" w:id="0">
    <w:p w14:paraId="572E4256" w14:textId="77777777" w:rsidR="00BF5A04" w:rsidRDefault="00BF5A04" w:rsidP="008E7A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altName w:val="Palatino Linotype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Garamond" w:hAnsi="Garamond"/>
        <w:sz w:val="18"/>
        <w:szCs w:val="18"/>
      </w:rPr>
      <w:id w:val="-4672898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FC9A08" w14:textId="56A79DC1" w:rsidR="00B83C4D" w:rsidRPr="00B83C4D" w:rsidRDefault="00B83C4D">
        <w:pPr>
          <w:pStyle w:val="Footer"/>
          <w:jc w:val="center"/>
          <w:rPr>
            <w:rFonts w:ascii="Garamond" w:hAnsi="Garamond"/>
            <w:sz w:val="18"/>
            <w:szCs w:val="18"/>
          </w:rPr>
        </w:pPr>
        <w:r w:rsidRPr="00B83C4D">
          <w:rPr>
            <w:rFonts w:ascii="Garamond" w:hAnsi="Garamond"/>
            <w:sz w:val="18"/>
            <w:szCs w:val="18"/>
          </w:rPr>
          <w:fldChar w:fldCharType="begin"/>
        </w:r>
        <w:r w:rsidRPr="00B83C4D">
          <w:rPr>
            <w:rFonts w:ascii="Garamond" w:hAnsi="Garamond"/>
            <w:sz w:val="18"/>
            <w:szCs w:val="18"/>
          </w:rPr>
          <w:instrText xml:space="preserve"> PAGE   \* MERGEFORMAT </w:instrText>
        </w:r>
        <w:r w:rsidRPr="00B83C4D">
          <w:rPr>
            <w:rFonts w:ascii="Garamond" w:hAnsi="Garamond"/>
            <w:sz w:val="18"/>
            <w:szCs w:val="18"/>
          </w:rPr>
          <w:fldChar w:fldCharType="separate"/>
        </w:r>
        <w:r w:rsidR="00BF6561">
          <w:rPr>
            <w:rFonts w:ascii="Garamond" w:hAnsi="Garamond"/>
            <w:noProof/>
            <w:sz w:val="18"/>
            <w:szCs w:val="18"/>
          </w:rPr>
          <w:t>1</w:t>
        </w:r>
        <w:r w:rsidRPr="00B83C4D">
          <w:rPr>
            <w:rFonts w:ascii="Garamond" w:hAnsi="Garamond"/>
            <w:noProof/>
            <w:sz w:val="18"/>
            <w:szCs w:val="18"/>
          </w:rPr>
          <w:fldChar w:fldCharType="end"/>
        </w:r>
      </w:p>
    </w:sdtContent>
  </w:sdt>
  <w:p w14:paraId="14702317" w14:textId="77777777" w:rsidR="00856C97" w:rsidRDefault="00856C9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98A847" w14:textId="77777777" w:rsidR="00BF5A04" w:rsidRDefault="00BF5A04" w:rsidP="008E7A3B">
      <w:r>
        <w:separator/>
      </w:r>
    </w:p>
  </w:footnote>
  <w:footnote w:type="continuationSeparator" w:id="0">
    <w:p w14:paraId="7E00D001" w14:textId="77777777" w:rsidR="00BF5A04" w:rsidRDefault="00BF5A04" w:rsidP="008E7A3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8DFAFC" w14:textId="77777777" w:rsidR="00856C97" w:rsidRPr="000C51C9" w:rsidRDefault="00856C97" w:rsidP="00386773">
    <w:pPr>
      <w:spacing w:after="160"/>
      <w:jc w:val="center"/>
      <w:rPr>
        <w:rFonts w:ascii="Calibri" w:hAnsi="Calibri"/>
        <w:sz w:val="21"/>
        <w:szCs w:val="21"/>
        <w:lang w:val="fr-F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B858A0"/>
    <w:multiLevelType w:val="hybridMultilevel"/>
    <w:tmpl w:val="7E46DB92"/>
    <w:lvl w:ilvl="0" w:tplc="26D05C02">
      <w:numFmt w:val="bullet"/>
      <w:lvlText w:val=""/>
      <w:lvlJc w:val="left"/>
      <w:pPr>
        <w:ind w:left="427" w:hanging="22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1" w:tplc="39725B68">
      <w:numFmt w:val="bullet"/>
      <w:lvlText w:val=""/>
      <w:lvlJc w:val="left"/>
      <w:pPr>
        <w:ind w:left="4119" w:hanging="221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37DA2C3A">
      <w:numFmt w:val="bullet"/>
      <w:lvlText w:val="•"/>
      <w:lvlJc w:val="left"/>
      <w:pPr>
        <w:ind w:left="4568" w:hanging="221"/>
      </w:pPr>
      <w:rPr>
        <w:rFonts w:hint="default"/>
        <w:lang w:val="en-US" w:eastAsia="en-US" w:bidi="ar-SA"/>
      </w:rPr>
    </w:lvl>
    <w:lvl w:ilvl="3" w:tplc="2408C964">
      <w:numFmt w:val="bullet"/>
      <w:lvlText w:val="•"/>
      <w:lvlJc w:val="left"/>
      <w:pPr>
        <w:ind w:left="5016" w:hanging="221"/>
      </w:pPr>
      <w:rPr>
        <w:rFonts w:hint="default"/>
        <w:lang w:val="en-US" w:eastAsia="en-US" w:bidi="ar-SA"/>
      </w:rPr>
    </w:lvl>
    <w:lvl w:ilvl="4" w:tplc="754A3A8A">
      <w:numFmt w:val="bullet"/>
      <w:lvlText w:val="•"/>
      <w:lvlJc w:val="left"/>
      <w:pPr>
        <w:ind w:left="5464" w:hanging="221"/>
      </w:pPr>
      <w:rPr>
        <w:rFonts w:hint="default"/>
        <w:lang w:val="en-US" w:eastAsia="en-US" w:bidi="ar-SA"/>
      </w:rPr>
    </w:lvl>
    <w:lvl w:ilvl="5" w:tplc="25687DD6">
      <w:numFmt w:val="bullet"/>
      <w:lvlText w:val="•"/>
      <w:lvlJc w:val="left"/>
      <w:pPr>
        <w:ind w:left="5912" w:hanging="221"/>
      </w:pPr>
      <w:rPr>
        <w:rFonts w:hint="default"/>
        <w:lang w:val="en-US" w:eastAsia="en-US" w:bidi="ar-SA"/>
      </w:rPr>
    </w:lvl>
    <w:lvl w:ilvl="6" w:tplc="0E3430E4">
      <w:numFmt w:val="bullet"/>
      <w:lvlText w:val="•"/>
      <w:lvlJc w:val="left"/>
      <w:pPr>
        <w:ind w:left="6361" w:hanging="221"/>
      </w:pPr>
      <w:rPr>
        <w:rFonts w:hint="default"/>
        <w:lang w:val="en-US" w:eastAsia="en-US" w:bidi="ar-SA"/>
      </w:rPr>
    </w:lvl>
    <w:lvl w:ilvl="7" w:tplc="0B54D52C">
      <w:numFmt w:val="bullet"/>
      <w:lvlText w:val="•"/>
      <w:lvlJc w:val="left"/>
      <w:pPr>
        <w:ind w:left="6809" w:hanging="221"/>
      </w:pPr>
      <w:rPr>
        <w:rFonts w:hint="default"/>
        <w:lang w:val="en-US" w:eastAsia="en-US" w:bidi="ar-SA"/>
      </w:rPr>
    </w:lvl>
    <w:lvl w:ilvl="8" w:tplc="B21A140C">
      <w:numFmt w:val="bullet"/>
      <w:lvlText w:val="•"/>
      <w:lvlJc w:val="left"/>
      <w:pPr>
        <w:ind w:left="7257" w:hanging="221"/>
      </w:pPr>
      <w:rPr>
        <w:rFonts w:hint="default"/>
        <w:lang w:val="en-US" w:eastAsia="en-US" w:bidi="ar-SA"/>
      </w:rPr>
    </w:lvl>
  </w:abstractNum>
  <w:abstractNum w:abstractNumId="1" w15:restartNumberingAfterBreak="0">
    <w:nsid w:val="2FA87B2C"/>
    <w:multiLevelType w:val="hybridMultilevel"/>
    <w:tmpl w:val="202814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D76A3E"/>
    <w:multiLevelType w:val="hybridMultilevel"/>
    <w:tmpl w:val="CF847768"/>
    <w:lvl w:ilvl="0" w:tplc="B5C61470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306170"/>
    <w:multiLevelType w:val="hybridMultilevel"/>
    <w:tmpl w:val="A1689DE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30D568">
      <w:start w:val="1"/>
      <w:numFmt w:val="bullet"/>
      <w:suff w:val="space"/>
      <w:lvlText w:val="o"/>
      <w:lvlJc w:val="left"/>
      <w:pPr>
        <w:ind w:left="567" w:hanging="227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B17F19"/>
    <w:multiLevelType w:val="hybridMultilevel"/>
    <w:tmpl w:val="73BA0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806EA4"/>
    <w:multiLevelType w:val="hybridMultilevel"/>
    <w:tmpl w:val="A67A2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DUwNLO0MLSwMDBX0lEKTi0uzszPAykwNKkFACbvQEotAAAA"/>
  </w:docVars>
  <w:rsids>
    <w:rsidRoot w:val="00A761DA"/>
    <w:rsid w:val="00000807"/>
    <w:rsid w:val="00001321"/>
    <w:rsid w:val="00001E23"/>
    <w:rsid w:val="00001E95"/>
    <w:rsid w:val="00003186"/>
    <w:rsid w:val="0000415D"/>
    <w:rsid w:val="000048F9"/>
    <w:rsid w:val="00004BA6"/>
    <w:rsid w:val="00005A4A"/>
    <w:rsid w:val="00006600"/>
    <w:rsid w:val="00006E0B"/>
    <w:rsid w:val="00006E4A"/>
    <w:rsid w:val="00006EA5"/>
    <w:rsid w:val="00007FC6"/>
    <w:rsid w:val="0001080D"/>
    <w:rsid w:val="00010C90"/>
    <w:rsid w:val="00010CCF"/>
    <w:rsid w:val="0001146B"/>
    <w:rsid w:val="00011516"/>
    <w:rsid w:val="000124A1"/>
    <w:rsid w:val="00012C83"/>
    <w:rsid w:val="000133D7"/>
    <w:rsid w:val="00013431"/>
    <w:rsid w:val="000144C2"/>
    <w:rsid w:val="000155DD"/>
    <w:rsid w:val="0001602A"/>
    <w:rsid w:val="00020EE8"/>
    <w:rsid w:val="0002104D"/>
    <w:rsid w:val="00021366"/>
    <w:rsid w:val="000213C6"/>
    <w:rsid w:val="0002389E"/>
    <w:rsid w:val="000245E4"/>
    <w:rsid w:val="00024B89"/>
    <w:rsid w:val="000250F7"/>
    <w:rsid w:val="00025225"/>
    <w:rsid w:val="000278CC"/>
    <w:rsid w:val="00027DFB"/>
    <w:rsid w:val="00030F28"/>
    <w:rsid w:val="00031770"/>
    <w:rsid w:val="0003245D"/>
    <w:rsid w:val="00033D5F"/>
    <w:rsid w:val="00034EB3"/>
    <w:rsid w:val="0003556F"/>
    <w:rsid w:val="000359EA"/>
    <w:rsid w:val="0003605C"/>
    <w:rsid w:val="0003680C"/>
    <w:rsid w:val="00037234"/>
    <w:rsid w:val="00040320"/>
    <w:rsid w:val="0004061B"/>
    <w:rsid w:val="000422B2"/>
    <w:rsid w:val="00042449"/>
    <w:rsid w:val="0004245E"/>
    <w:rsid w:val="000431AF"/>
    <w:rsid w:val="00043768"/>
    <w:rsid w:val="00043C28"/>
    <w:rsid w:val="00044964"/>
    <w:rsid w:val="00044C5C"/>
    <w:rsid w:val="000450B8"/>
    <w:rsid w:val="000457FE"/>
    <w:rsid w:val="000466E2"/>
    <w:rsid w:val="00047BC9"/>
    <w:rsid w:val="00051ADD"/>
    <w:rsid w:val="000526AA"/>
    <w:rsid w:val="000532A4"/>
    <w:rsid w:val="000538DC"/>
    <w:rsid w:val="00053B60"/>
    <w:rsid w:val="00053DDE"/>
    <w:rsid w:val="00054F2B"/>
    <w:rsid w:val="00054F5D"/>
    <w:rsid w:val="00055213"/>
    <w:rsid w:val="00055393"/>
    <w:rsid w:val="00056A13"/>
    <w:rsid w:val="0006027F"/>
    <w:rsid w:val="00060877"/>
    <w:rsid w:val="00061897"/>
    <w:rsid w:val="00063A69"/>
    <w:rsid w:val="00063D5A"/>
    <w:rsid w:val="00066056"/>
    <w:rsid w:val="000661E5"/>
    <w:rsid w:val="00066715"/>
    <w:rsid w:val="00066A0C"/>
    <w:rsid w:val="00070447"/>
    <w:rsid w:val="00071141"/>
    <w:rsid w:val="000715F7"/>
    <w:rsid w:val="000720F4"/>
    <w:rsid w:val="000723F1"/>
    <w:rsid w:val="00072415"/>
    <w:rsid w:val="00072BEF"/>
    <w:rsid w:val="00072C81"/>
    <w:rsid w:val="00074517"/>
    <w:rsid w:val="00074F7C"/>
    <w:rsid w:val="00075C14"/>
    <w:rsid w:val="00076063"/>
    <w:rsid w:val="00076B71"/>
    <w:rsid w:val="00076B8F"/>
    <w:rsid w:val="00080818"/>
    <w:rsid w:val="00082480"/>
    <w:rsid w:val="000839A0"/>
    <w:rsid w:val="00083F48"/>
    <w:rsid w:val="00084831"/>
    <w:rsid w:val="00084EF1"/>
    <w:rsid w:val="00086832"/>
    <w:rsid w:val="00086F92"/>
    <w:rsid w:val="00087DA0"/>
    <w:rsid w:val="00087E7D"/>
    <w:rsid w:val="0009077A"/>
    <w:rsid w:val="0009176F"/>
    <w:rsid w:val="00092335"/>
    <w:rsid w:val="00092618"/>
    <w:rsid w:val="00095BEB"/>
    <w:rsid w:val="00096696"/>
    <w:rsid w:val="000A287C"/>
    <w:rsid w:val="000A299F"/>
    <w:rsid w:val="000A53C6"/>
    <w:rsid w:val="000A6545"/>
    <w:rsid w:val="000A6987"/>
    <w:rsid w:val="000A6FCE"/>
    <w:rsid w:val="000A7BAD"/>
    <w:rsid w:val="000B0310"/>
    <w:rsid w:val="000B043A"/>
    <w:rsid w:val="000B0787"/>
    <w:rsid w:val="000B1E6F"/>
    <w:rsid w:val="000B20DD"/>
    <w:rsid w:val="000B2389"/>
    <w:rsid w:val="000B276C"/>
    <w:rsid w:val="000B2ABB"/>
    <w:rsid w:val="000B2B91"/>
    <w:rsid w:val="000B377B"/>
    <w:rsid w:val="000B3E13"/>
    <w:rsid w:val="000B3F33"/>
    <w:rsid w:val="000B48E3"/>
    <w:rsid w:val="000B5FDC"/>
    <w:rsid w:val="000B61CD"/>
    <w:rsid w:val="000B726C"/>
    <w:rsid w:val="000C0B35"/>
    <w:rsid w:val="000C1414"/>
    <w:rsid w:val="000C3A39"/>
    <w:rsid w:val="000C3D8D"/>
    <w:rsid w:val="000C3E3C"/>
    <w:rsid w:val="000C4C99"/>
    <w:rsid w:val="000C4EC4"/>
    <w:rsid w:val="000C51C9"/>
    <w:rsid w:val="000C52E6"/>
    <w:rsid w:val="000C597C"/>
    <w:rsid w:val="000C599D"/>
    <w:rsid w:val="000C6F10"/>
    <w:rsid w:val="000D1E7D"/>
    <w:rsid w:val="000D1E93"/>
    <w:rsid w:val="000D347D"/>
    <w:rsid w:val="000D3604"/>
    <w:rsid w:val="000D51A1"/>
    <w:rsid w:val="000D59D9"/>
    <w:rsid w:val="000D5D54"/>
    <w:rsid w:val="000D61C5"/>
    <w:rsid w:val="000D6B37"/>
    <w:rsid w:val="000D7168"/>
    <w:rsid w:val="000D7630"/>
    <w:rsid w:val="000D7936"/>
    <w:rsid w:val="000D7A98"/>
    <w:rsid w:val="000D7DE2"/>
    <w:rsid w:val="000E022A"/>
    <w:rsid w:val="000E024A"/>
    <w:rsid w:val="000E2618"/>
    <w:rsid w:val="000E3047"/>
    <w:rsid w:val="000E3ACC"/>
    <w:rsid w:val="000E5212"/>
    <w:rsid w:val="000E537F"/>
    <w:rsid w:val="000E633D"/>
    <w:rsid w:val="000E716B"/>
    <w:rsid w:val="000E7786"/>
    <w:rsid w:val="000E7F4B"/>
    <w:rsid w:val="000F0428"/>
    <w:rsid w:val="000F0558"/>
    <w:rsid w:val="000F083A"/>
    <w:rsid w:val="000F0C96"/>
    <w:rsid w:val="000F23C4"/>
    <w:rsid w:val="000F26F2"/>
    <w:rsid w:val="000F2F5B"/>
    <w:rsid w:val="000F3350"/>
    <w:rsid w:val="000F38B7"/>
    <w:rsid w:val="000F39CF"/>
    <w:rsid w:val="000F4578"/>
    <w:rsid w:val="000F46CF"/>
    <w:rsid w:val="000F4E69"/>
    <w:rsid w:val="000F51E5"/>
    <w:rsid w:val="000F5CE4"/>
    <w:rsid w:val="000F7FFE"/>
    <w:rsid w:val="00100437"/>
    <w:rsid w:val="00101144"/>
    <w:rsid w:val="0010233B"/>
    <w:rsid w:val="00102806"/>
    <w:rsid w:val="00102D39"/>
    <w:rsid w:val="00103261"/>
    <w:rsid w:val="00103E7F"/>
    <w:rsid w:val="0010403B"/>
    <w:rsid w:val="0010434A"/>
    <w:rsid w:val="0010518E"/>
    <w:rsid w:val="001051CD"/>
    <w:rsid w:val="00105442"/>
    <w:rsid w:val="0010691C"/>
    <w:rsid w:val="00107EC8"/>
    <w:rsid w:val="00111259"/>
    <w:rsid w:val="00111D7C"/>
    <w:rsid w:val="00112384"/>
    <w:rsid w:val="00112AE2"/>
    <w:rsid w:val="001130DB"/>
    <w:rsid w:val="001133FB"/>
    <w:rsid w:val="00113D70"/>
    <w:rsid w:val="00114769"/>
    <w:rsid w:val="00114AA5"/>
    <w:rsid w:val="00114DC8"/>
    <w:rsid w:val="00115676"/>
    <w:rsid w:val="00115931"/>
    <w:rsid w:val="001171A1"/>
    <w:rsid w:val="00117EA2"/>
    <w:rsid w:val="00120461"/>
    <w:rsid w:val="00121768"/>
    <w:rsid w:val="00123BDB"/>
    <w:rsid w:val="001242BD"/>
    <w:rsid w:val="00125D96"/>
    <w:rsid w:val="00126230"/>
    <w:rsid w:val="00126BB2"/>
    <w:rsid w:val="00131962"/>
    <w:rsid w:val="00132656"/>
    <w:rsid w:val="001326CB"/>
    <w:rsid w:val="00133E6E"/>
    <w:rsid w:val="0013469C"/>
    <w:rsid w:val="001348A8"/>
    <w:rsid w:val="00134D77"/>
    <w:rsid w:val="00135988"/>
    <w:rsid w:val="00136094"/>
    <w:rsid w:val="001364CA"/>
    <w:rsid w:val="001364DB"/>
    <w:rsid w:val="0013671A"/>
    <w:rsid w:val="0013700C"/>
    <w:rsid w:val="00140BBB"/>
    <w:rsid w:val="00140D4F"/>
    <w:rsid w:val="001419B9"/>
    <w:rsid w:val="001434B5"/>
    <w:rsid w:val="00143E48"/>
    <w:rsid w:val="00146339"/>
    <w:rsid w:val="001479F6"/>
    <w:rsid w:val="00151672"/>
    <w:rsid w:val="00151706"/>
    <w:rsid w:val="00151955"/>
    <w:rsid w:val="001519FD"/>
    <w:rsid w:val="00151C54"/>
    <w:rsid w:val="001527A5"/>
    <w:rsid w:val="001534F8"/>
    <w:rsid w:val="00154B1B"/>
    <w:rsid w:val="00154FF7"/>
    <w:rsid w:val="00155A43"/>
    <w:rsid w:val="00156792"/>
    <w:rsid w:val="00157B6F"/>
    <w:rsid w:val="00157DBE"/>
    <w:rsid w:val="001609EA"/>
    <w:rsid w:val="00160A1D"/>
    <w:rsid w:val="0016184A"/>
    <w:rsid w:val="001621EC"/>
    <w:rsid w:val="00164132"/>
    <w:rsid w:val="0016443C"/>
    <w:rsid w:val="00164E4A"/>
    <w:rsid w:val="001653E3"/>
    <w:rsid w:val="0016724D"/>
    <w:rsid w:val="0017053E"/>
    <w:rsid w:val="001709EC"/>
    <w:rsid w:val="00170A90"/>
    <w:rsid w:val="00171625"/>
    <w:rsid w:val="00171E3C"/>
    <w:rsid w:val="00172377"/>
    <w:rsid w:val="001724DF"/>
    <w:rsid w:val="00174DC9"/>
    <w:rsid w:val="001754F3"/>
    <w:rsid w:val="001767EA"/>
    <w:rsid w:val="00176C2E"/>
    <w:rsid w:val="00181D17"/>
    <w:rsid w:val="00181EDE"/>
    <w:rsid w:val="001830E7"/>
    <w:rsid w:val="0018426B"/>
    <w:rsid w:val="00184659"/>
    <w:rsid w:val="0018492E"/>
    <w:rsid w:val="00185963"/>
    <w:rsid w:val="001861C7"/>
    <w:rsid w:val="00186D3F"/>
    <w:rsid w:val="00186EFF"/>
    <w:rsid w:val="00187955"/>
    <w:rsid w:val="001900FC"/>
    <w:rsid w:val="001907D5"/>
    <w:rsid w:val="00192378"/>
    <w:rsid w:val="00192421"/>
    <w:rsid w:val="00192E43"/>
    <w:rsid w:val="00193657"/>
    <w:rsid w:val="0019381E"/>
    <w:rsid w:val="00195D1F"/>
    <w:rsid w:val="0019683B"/>
    <w:rsid w:val="00197AE3"/>
    <w:rsid w:val="001A0031"/>
    <w:rsid w:val="001A1C40"/>
    <w:rsid w:val="001A2657"/>
    <w:rsid w:val="001A2C24"/>
    <w:rsid w:val="001A331E"/>
    <w:rsid w:val="001A36D5"/>
    <w:rsid w:val="001A6BD0"/>
    <w:rsid w:val="001B0766"/>
    <w:rsid w:val="001B11E9"/>
    <w:rsid w:val="001B1537"/>
    <w:rsid w:val="001B1E7B"/>
    <w:rsid w:val="001B26F9"/>
    <w:rsid w:val="001B2C55"/>
    <w:rsid w:val="001B2D7E"/>
    <w:rsid w:val="001B4C46"/>
    <w:rsid w:val="001B4D06"/>
    <w:rsid w:val="001B6687"/>
    <w:rsid w:val="001B7C2F"/>
    <w:rsid w:val="001C1BEE"/>
    <w:rsid w:val="001C28CC"/>
    <w:rsid w:val="001C3546"/>
    <w:rsid w:val="001C38D3"/>
    <w:rsid w:val="001C3953"/>
    <w:rsid w:val="001C531E"/>
    <w:rsid w:val="001C5913"/>
    <w:rsid w:val="001C6222"/>
    <w:rsid w:val="001C6752"/>
    <w:rsid w:val="001C7222"/>
    <w:rsid w:val="001C724F"/>
    <w:rsid w:val="001C7FE5"/>
    <w:rsid w:val="001D18CD"/>
    <w:rsid w:val="001D1BBD"/>
    <w:rsid w:val="001D1CE7"/>
    <w:rsid w:val="001D1DE4"/>
    <w:rsid w:val="001D23DE"/>
    <w:rsid w:val="001D3041"/>
    <w:rsid w:val="001D3714"/>
    <w:rsid w:val="001D3BBE"/>
    <w:rsid w:val="001D3D91"/>
    <w:rsid w:val="001D4C84"/>
    <w:rsid w:val="001D61FD"/>
    <w:rsid w:val="001D62A6"/>
    <w:rsid w:val="001D653A"/>
    <w:rsid w:val="001D6E4C"/>
    <w:rsid w:val="001E0944"/>
    <w:rsid w:val="001E275F"/>
    <w:rsid w:val="001E297C"/>
    <w:rsid w:val="001E3817"/>
    <w:rsid w:val="001E406F"/>
    <w:rsid w:val="001E4C9A"/>
    <w:rsid w:val="001E5B00"/>
    <w:rsid w:val="001E720F"/>
    <w:rsid w:val="001F085D"/>
    <w:rsid w:val="001F0DEC"/>
    <w:rsid w:val="001F0EEF"/>
    <w:rsid w:val="001F0F6A"/>
    <w:rsid w:val="001F24E3"/>
    <w:rsid w:val="001F39C6"/>
    <w:rsid w:val="001F3F89"/>
    <w:rsid w:val="001F3F96"/>
    <w:rsid w:val="001F4A31"/>
    <w:rsid w:val="001F4B90"/>
    <w:rsid w:val="001F61E3"/>
    <w:rsid w:val="001F6FFF"/>
    <w:rsid w:val="001F7AF5"/>
    <w:rsid w:val="002000A6"/>
    <w:rsid w:val="00200A63"/>
    <w:rsid w:val="00200A6C"/>
    <w:rsid w:val="00200E0C"/>
    <w:rsid w:val="00201443"/>
    <w:rsid w:val="00201681"/>
    <w:rsid w:val="002017A5"/>
    <w:rsid w:val="00201EA3"/>
    <w:rsid w:val="002024CB"/>
    <w:rsid w:val="00202812"/>
    <w:rsid w:val="00202C68"/>
    <w:rsid w:val="002035FC"/>
    <w:rsid w:val="00204082"/>
    <w:rsid w:val="0020578A"/>
    <w:rsid w:val="00205DBE"/>
    <w:rsid w:val="0020716C"/>
    <w:rsid w:val="00207C7E"/>
    <w:rsid w:val="0021088F"/>
    <w:rsid w:val="00210BE6"/>
    <w:rsid w:val="0021109F"/>
    <w:rsid w:val="00211365"/>
    <w:rsid w:val="00212C0C"/>
    <w:rsid w:val="00213E5D"/>
    <w:rsid w:val="00214678"/>
    <w:rsid w:val="002156A4"/>
    <w:rsid w:val="00215D50"/>
    <w:rsid w:val="002176A6"/>
    <w:rsid w:val="00217BCA"/>
    <w:rsid w:val="002205FC"/>
    <w:rsid w:val="00220A09"/>
    <w:rsid w:val="00221331"/>
    <w:rsid w:val="00223E0F"/>
    <w:rsid w:val="0022415F"/>
    <w:rsid w:val="0022426B"/>
    <w:rsid w:val="002253F1"/>
    <w:rsid w:val="00225B5E"/>
    <w:rsid w:val="002266F5"/>
    <w:rsid w:val="00226F8B"/>
    <w:rsid w:val="002270E5"/>
    <w:rsid w:val="00230F25"/>
    <w:rsid w:val="002312FC"/>
    <w:rsid w:val="0023181E"/>
    <w:rsid w:val="00233ED7"/>
    <w:rsid w:val="002341CB"/>
    <w:rsid w:val="0023533F"/>
    <w:rsid w:val="00235690"/>
    <w:rsid w:val="00235ED3"/>
    <w:rsid w:val="0023665E"/>
    <w:rsid w:val="00236829"/>
    <w:rsid w:val="0024019E"/>
    <w:rsid w:val="00240B34"/>
    <w:rsid w:val="00240DEC"/>
    <w:rsid w:val="0024431E"/>
    <w:rsid w:val="002447EF"/>
    <w:rsid w:val="00244E1E"/>
    <w:rsid w:val="00247C3A"/>
    <w:rsid w:val="002517CD"/>
    <w:rsid w:val="002518D3"/>
    <w:rsid w:val="00251E44"/>
    <w:rsid w:val="00252B14"/>
    <w:rsid w:val="00253D80"/>
    <w:rsid w:val="00255720"/>
    <w:rsid w:val="002559DD"/>
    <w:rsid w:val="00255B97"/>
    <w:rsid w:val="00255EE8"/>
    <w:rsid w:val="00255F25"/>
    <w:rsid w:val="002562D9"/>
    <w:rsid w:val="002563CC"/>
    <w:rsid w:val="0025671B"/>
    <w:rsid w:val="00256EE2"/>
    <w:rsid w:val="00260426"/>
    <w:rsid w:val="002608B7"/>
    <w:rsid w:val="0026145A"/>
    <w:rsid w:val="002616C1"/>
    <w:rsid w:val="00264A1C"/>
    <w:rsid w:val="002660EB"/>
    <w:rsid w:val="00266844"/>
    <w:rsid w:val="00266BCA"/>
    <w:rsid w:val="002673B4"/>
    <w:rsid w:val="00270A72"/>
    <w:rsid w:val="002714B9"/>
    <w:rsid w:val="002715B6"/>
    <w:rsid w:val="00273F50"/>
    <w:rsid w:val="0027401A"/>
    <w:rsid w:val="0027496C"/>
    <w:rsid w:val="00274A6B"/>
    <w:rsid w:val="00274A7D"/>
    <w:rsid w:val="00274F3C"/>
    <w:rsid w:val="0027561B"/>
    <w:rsid w:val="00275B7D"/>
    <w:rsid w:val="0027680F"/>
    <w:rsid w:val="00276ADA"/>
    <w:rsid w:val="00276C75"/>
    <w:rsid w:val="00277392"/>
    <w:rsid w:val="002779BE"/>
    <w:rsid w:val="002779F8"/>
    <w:rsid w:val="002803D4"/>
    <w:rsid w:val="00281194"/>
    <w:rsid w:val="002825DD"/>
    <w:rsid w:val="00282674"/>
    <w:rsid w:val="00282970"/>
    <w:rsid w:val="00283177"/>
    <w:rsid w:val="0028377A"/>
    <w:rsid w:val="00283B22"/>
    <w:rsid w:val="0028410F"/>
    <w:rsid w:val="002845E9"/>
    <w:rsid w:val="0028553A"/>
    <w:rsid w:val="002862AD"/>
    <w:rsid w:val="00287641"/>
    <w:rsid w:val="00287730"/>
    <w:rsid w:val="00290000"/>
    <w:rsid w:val="00290E03"/>
    <w:rsid w:val="00291D36"/>
    <w:rsid w:val="002923F4"/>
    <w:rsid w:val="00292DED"/>
    <w:rsid w:val="002938F9"/>
    <w:rsid w:val="00293C1D"/>
    <w:rsid w:val="00293C87"/>
    <w:rsid w:val="00293EB0"/>
    <w:rsid w:val="00294FEF"/>
    <w:rsid w:val="00296583"/>
    <w:rsid w:val="00296EF7"/>
    <w:rsid w:val="002974EC"/>
    <w:rsid w:val="00297967"/>
    <w:rsid w:val="002A0E0F"/>
    <w:rsid w:val="002A10A8"/>
    <w:rsid w:val="002A11EB"/>
    <w:rsid w:val="002A13F4"/>
    <w:rsid w:val="002A1C6E"/>
    <w:rsid w:val="002A239D"/>
    <w:rsid w:val="002A2E43"/>
    <w:rsid w:val="002A3895"/>
    <w:rsid w:val="002A45F7"/>
    <w:rsid w:val="002A58E0"/>
    <w:rsid w:val="002A66CF"/>
    <w:rsid w:val="002A6B4D"/>
    <w:rsid w:val="002A7060"/>
    <w:rsid w:val="002A7110"/>
    <w:rsid w:val="002B2C0F"/>
    <w:rsid w:val="002B2F51"/>
    <w:rsid w:val="002B3232"/>
    <w:rsid w:val="002B57A3"/>
    <w:rsid w:val="002B5961"/>
    <w:rsid w:val="002B5975"/>
    <w:rsid w:val="002B5BE2"/>
    <w:rsid w:val="002B6400"/>
    <w:rsid w:val="002B6A35"/>
    <w:rsid w:val="002B6D08"/>
    <w:rsid w:val="002C0DBF"/>
    <w:rsid w:val="002C11EB"/>
    <w:rsid w:val="002C1317"/>
    <w:rsid w:val="002C2373"/>
    <w:rsid w:val="002C2CF6"/>
    <w:rsid w:val="002C3C17"/>
    <w:rsid w:val="002C5269"/>
    <w:rsid w:val="002C5D33"/>
    <w:rsid w:val="002C5F0C"/>
    <w:rsid w:val="002C641A"/>
    <w:rsid w:val="002C6E2E"/>
    <w:rsid w:val="002C755D"/>
    <w:rsid w:val="002C7F53"/>
    <w:rsid w:val="002D08C0"/>
    <w:rsid w:val="002D0B77"/>
    <w:rsid w:val="002D1158"/>
    <w:rsid w:val="002D1EA1"/>
    <w:rsid w:val="002D29AE"/>
    <w:rsid w:val="002D29D1"/>
    <w:rsid w:val="002D2BFC"/>
    <w:rsid w:val="002D2F71"/>
    <w:rsid w:val="002D5322"/>
    <w:rsid w:val="002D5DD2"/>
    <w:rsid w:val="002D5FAB"/>
    <w:rsid w:val="002D69E9"/>
    <w:rsid w:val="002D7B6B"/>
    <w:rsid w:val="002E0029"/>
    <w:rsid w:val="002E00EB"/>
    <w:rsid w:val="002E02C3"/>
    <w:rsid w:val="002E26B8"/>
    <w:rsid w:val="002E2A3B"/>
    <w:rsid w:val="002E2AB9"/>
    <w:rsid w:val="002E2BE8"/>
    <w:rsid w:val="002E35C3"/>
    <w:rsid w:val="002E3FAE"/>
    <w:rsid w:val="002E4021"/>
    <w:rsid w:val="002E413E"/>
    <w:rsid w:val="002E4683"/>
    <w:rsid w:val="002E4CAF"/>
    <w:rsid w:val="002E54BC"/>
    <w:rsid w:val="002E55C7"/>
    <w:rsid w:val="002E5F20"/>
    <w:rsid w:val="002E67DE"/>
    <w:rsid w:val="002E75FD"/>
    <w:rsid w:val="002F03FD"/>
    <w:rsid w:val="002F0CF0"/>
    <w:rsid w:val="002F0D38"/>
    <w:rsid w:val="002F12CA"/>
    <w:rsid w:val="002F20C1"/>
    <w:rsid w:val="002F3104"/>
    <w:rsid w:val="002F3A87"/>
    <w:rsid w:val="002F427E"/>
    <w:rsid w:val="002F4465"/>
    <w:rsid w:val="002F4924"/>
    <w:rsid w:val="002F4B78"/>
    <w:rsid w:val="002F57FE"/>
    <w:rsid w:val="002F77FD"/>
    <w:rsid w:val="002F78B1"/>
    <w:rsid w:val="00300DA4"/>
    <w:rsid w:val="00300EEA"/>
    <w:rsid w:val="003013A8"/>
    <w:rsid w:val="00301CDD"/>
    <w:rsid w:val="00301F42"/>
    <w:rsid w:val="00302411"/>
    <w:rsid w:val="00302557"/>
    <w:rsid w:val="00305421"/>
    <w:rsid w:val="003062EB"/>
    <w:rsid w:val="00306FEB"/>
    <w:rsid w:val="00310F74"/>
    <w:rsid w:val="0031102B"/>
    <w:rsid w:val="003119E7"/>
    <w:rsid w:val="00311B39"/>
    <w:rsid w:val="003120D0"/>
    <w:rsid w:val="00312F2D"/>
    <w:rsid w:val="00313E8F"/>
    <w:rsid w:val="00314548"/>
    <w:rsid w:val="00314C69"/>
    <w:rsid w:val="00315057"/>
    <w:rsid w:val="00315610"/>
    <w:rsid w:val="00315C68"/>
    <w:rsid w:val="00316152"/>
    <w:rsid w:val="00316573"/>
    <w:rsid w:val="00316901"/>
    <w:rsid w:val="00316DC5"/>
    <w:rsid w:val="00317A0E"/>
    <w:rsid w:val="00317AE9"/>
    <w:rsid w:val="00320CDA"/>
    <w:rsid w:val="00321A3E"/>
    <w:rsid w:val="00321B05"/>
    <w:rsid w:val="00322264"/>
    <w:rsid w:val="0032269F"/>
    <w:rsid w:val="0032334E"/>
    <w:rsid w:val="003237C7"/>
    <w:rsid w:val="0032465A"/>
    <w:rsid w:val="003258EE"/>
    <w:rsid w:val="00325C9B"/>
    <w:rsid w:val="003268EE"/>
    <w:rsid w:val="00326B46"/>
    <w:rsid w:val="00326DB6"/>
    <w:rsid w:val="003271B7"/>
    <w:rsid w:val="0032751B"/>
    <w:rsid w:val="00327BBD"/>
    <w:rsid w:val="00327EFC"/>
    <w:rsid w:val="00330225"/>
    <w:rsid w:val="003305BC"/>
    <w:rsid w:val="00330782"/>
    <w:rsid w:val="00330AA1"/>
    <w:rsid w:val="00330BA5"/>
    <w:rsid w:val="00332175"/>
    <w:rsid w:val="00335707"/>
    <w:rsid w:val="00336AC6"/>
    <w:rsid w:val="00340C3E"/>
    <w:rsid w:val="00343069"/>
    <w:rsid w:val="003435B5"/>
    <w:rsid w:val="0034360A"/>
    <w:rsid w:val="00345CB1"/>
    <w:rsid w:val="00346440"/>
    <w:rsid w:val="0034674D"/>
    <w:rsid w:val="00346987"/>
    <w:rsid w:val="00346D8F"/>
    <w:rsid w:val="00346E25"/>
    <w:rsid w:val="00347C47"/>
    <w:rsid w:val="00350A9C"/>
    <w:rsid w:val="003511E6"/>
    <w:rsid w:val="00351363"/>
    <w:rsid w:val="00351A3E"/>
    <w:rsid w:val="00352A13"/>
    <w:rsid w:val="0035445A"/>
    <w:rsid w:val="00354839"/>
    <w:rsid w:val="00354AC2"/>
    <w:rsid w:val="0035641B"/>
    <w:rsid w:val="003565EE"/>
    <w:rsid w:val="0035688D"/>
    <w:rsid w:val="003571B6"/>
    <w:rsid w:val="00357B00"/>
    <w:rsid w:val="00360AFC"/>
    <w:rsid w:val="00360B79"/>
    <w:rsid w:val="003610D3"/>
    <w:rsid w:val="00361825"/>
    <w:rsid w:val="00362728"/>
    <w:rsid w:val="00363C13"/>
    <w:rsid w:val="00363F60"/>
    <w:rsid w:val="0036410A"/>
    <w:rsid w:val="00364C88"/>
    <w:rsid w:val="00365BE4"/>
    <w:rsid w:val="003715BE"/>
    <w:rsid w:val="0037384C"/>
    <w:rsid w:val="00374A5C"/>
    <w:rsid w:val="00374F4C"/>
    <w:rsid w:val="00375404"/>
    <w:rsid w:val="0037558A"/>
    <w:rsid w:val="00375696"/>
    <w:rsid w:val="003760AF"/>
    <w:rsid w:val="00376418"/>
    <w:rsid w:val="00377114"/>
    <w:rsid w:val="00377A76"/>
    <w:rsid w:val="00377EBB"/>
    <w:rsid w:val="0038006D"/>
    <w:rsid w:val="003806E9"/>
    <w:rsid w:val="00381321"/>
    <w:rsid w:val="00381B54"/>
    <w:rsid w:val="00381B7F"/>
    <w:rsid w:val="00381CE4"/>
    <w:rsid w:val="003839D7"/>
    <w:rsid w:val="00383AA2"/>
    <w:rsid w:val="00383E97"/>
    <w:rsid w:val="003841C1"/>
    <w:rsid w:val="003844F2"/>
    <w:rsid w:val="00384584"/>
    <w:rsid w:val="0038474D"/>
    <w:rsid w:val="00384DFC"/>
    <w:rsid w:val="00385518"/>
    <w:rsid w:val="00385797"/>
    <w:rsid w:val="00385A3F"/>
    <w:rsid w:val="00385AFD"/>
    <w:rsid w:val="00386164"/>
    <w:rsid w:val="00386773"/>
    <w:rsid w:val="0038680D"/>
    <w:rsid w:val="00387029"/>
    <w:rsid w:val="003876A6"/>
    <w:rsid w:val="00387C1E"/>
    <w:rsid w:val="00387F4C"/>
    <w:rsid w:val="00391CA8"/>
    <w:rsid w:val="00392400"/>
    <w:rsid w:val="0039321C"/>
    <w:rsid w:val="00393696"/>
    <w:rsid w:val="00393983"/>
    <w:rsid w:val="00394E96"/>
    <w:rsid w:val="0039506C"/>
    <w:rsid w:val="003954A2"/>
    <w:rsid w:val="003959E8"/>
    <w:rsid w:val="00396597"/>
    <w:rsid w:val="00396A8E"/>
    <w:rsid w:val="003976BF"/>
    <w:rsid w:val="003A05FE"/>
    <w:rsid w:val="003A0E20"/>
    <w:rsid w:val="003A0EEF"/>
    <w:rsid w:val="003A15DA"/>
    <w:rsid w:val="003A2F6C"/>
    <w:rsid w:val="003A434D"/>
    <w:rsid w:val="003A5059"/>
    <w:rsid w:val="003A5A2C"/>
    <w:rsid w:val="003A5D51"/>
    <w:rsid w:val="003A6554"/>
    <w:rsid w:val="003A6B87"/>
    <w:rsid w:val="003A6C92"/>
    <w:rsid w:val="003B00A8"/>
    <w:rsid w:val="003B17FC"/>
    <w:rsid w:val="003B19EA"/>
    <w:rsid w:val="003B3019"/>
    <w:rsid w:val="003B3890"/>
    <w:rsid w:val="003B3AC0"/>
    <w:rsid w:val="003B3C83"/>
    <w:rsid w:val="003B4C5C"/>
    <w:rsid w:val="003B50AB"/>
    <w:rsid w:val="003B5136"/>
    <w:rsid w:val="003B52DD"/>
    <w:rsid w:val="003B5581"/>
    <w:rsid w:val="003B5759"/>
    <w:rsid w:val="003B599D"/>
    <w:rsid w:val="003B67AD"/>
    <w:rsid w:val="003B6826"/>
    <w:rsid w:val="003B6966"/>
    <w:rsid w:val="003B7AB5"/>
    <w:rsid w:val="003C0214"/>
    <w:rsid w:val="003C38F1"/>
    <w:rsid w:val="003C4181"/>
    <w:rsid w:val="003C5277"/>
    <w:rsid w:val="003C5B69"/>
    <w:rsid w:val="003C78D0"/>
    <w:rsid w:val="003C7E02"/>
    <w:rsid w:val="003D05C0"/>
    <w:rsid w:val="003D1082"/>
    <w:rsid w:val="003D12B5"/>
    <w:rsid w:val="003D1BBE"/>
    <w:rsid w:val="003D20FF"/>
    <w:rsid w:val="003D2C7C"/>
    <w:rsid w:val="003D2F6F"/>
    <w:rsid w:val="003D32AB"/>
    <w:rsid w:val="003D387D"/>
    <w:rsid w:val="003D3A14"/>
    <w:rsid w:val="003D3E8D"/>
    <w:rsid w:val="003D5003"/>
    <w:rsid w:val="003D5455"/>
    <w:rsid w:val="003D5EB3"/>
    <w:rsid w:val="003D6B1F"/>
    <w:rsid w:val="003D6F28"/>
    <w:rsid w:val="003E09FE"/>
    <w:rsid w:val="003E143C"/>
    <w:rsid w:val="003E1560"/>
    <w:rsid w:val="003E15B2"/>
    <w:rsid w:val="003E16D2"/>
    <w:rsid w:val="003E2AF3"/>
    <w:rsid w:val="003E34BE"/>
    <w:rsid w:val="003E40CB"/>
    <w:rsid w:val="003E555E"/>
    <w:rsid w:val="003E5D57"/>
    <w:rsid w:val="003E6089"/>
    <w:rsid w:val="003E6171"/>
    <w:rsid w:val="003E6F3D"/>
    <w:rsid w:val="003E7276"/>
    <w:rsid w:val="003E74D0"/>
    <w:rsid w:val="003E7B18"/>
    <w:rsid w:val="003F0802"/>
    <w:rsid w:val="003F166D"/>
    <w:rsid w:val="003F17ED"/>
    <w:rsid w:val="003F1A22"/>
    <w:rsid w:val="003F1A39"/>
    <w:rsid w:val="003F1D34"/>
    <w:rsid w:val="003F209B"/>
    <w:rsid w:val="003F2BB7"/>
    <w:rsid w:val="003F356A"/>
    <w:rsid w:val="003F3607"/>
    <w:rsid w:val="003F36F1"/>
    <w:rsid w:val="003F56E2"/>
    <w:rsid w:val="003F57CB"/>
    <w:rsid w:val="003F69B4"/>
    <w:rsid w:val="003F704B"/>
    <w:rsid w:val="003F7246"/>
    <w:rsid w:val="0040067A"/>
    <w:rsid w:val="00401994"/>
    <w:rsid w:val="00401C76"/>
    <w:rsid w:val="00401D21"/>
    <w:rsid w:val="00402A79"/>
    <w:rsid w:val="00402EBC"/>
    <w:rsid w:val="00403739"/>
    <w:rsid w:val="00404796"/>
    <w:rsid w:val="00404822"/>
    <w:rsid w:val="0040512C"/>
    <w:rsid w:val="0040566A"/>
    <w:rsid w:val="0040571A"/>
    <w:rsid w:val="00405D4B"/>
    <w:rsid w:val="00405FAA"/>
    <w:rsid w:val="004064AA"/>
    <w:rsid w:val="004075A2"/>
    <w:rsid w:val="0041001A"/>
    <w:rsid w:val="004114AA"/>
    <w:rsid w:val="00411666"/>
    <w:rsid w:val="00411AB2"/>
    <w:rsid w:val="004125A4"/>
    <w:rsid w:val="00412A79"/>
    <w:rsid w:val="00412C96"/>
    <w:rsid w:val="00413390"/>
    <w:rsid w:val="00413C71"/>
    <w:rsid w:val="00414036"/>
    <w:rsid w:val="00414687"/>
    <w:rsid w:val="004151D8"/>
    <w:rsid w:val="0041564B"/>
    <w:rsid w:val="00415E71"/>
    <w:rsid w:val="0041652B"/>
    <w:rsid w:val="00416DCB"/>
    <w:rsid w:val="004177F5"/>
    <w:rsid w:val="00420976"/>
    <w:rsid w:val="0042188F"/>
    <w:rsid w:val="00421909"/>
    <w:rsid w:val="00421ADA"/>
    <w:rsid w:val="004229B6"/>
    <w:rsid w:val="00423810"/>
    <w:rsid w:val="00423E43"/>
    <w:rsid w:val="004244C7"/>
    <w:rsid w:val="00425B57"/>
    <w:rsid w:val="004262CE"/>
    <w:rsid w:val="00427507"/>
    <w:rsid w:val="0042779A"/>
    <w:rsid w:val="00427966"/>
    <w:rsid w:val="00430C9D"/>
    <w:rsid w:val="0043248B"/>
    <w:rsid w:val="00432DCA"/>
    <w:rsid w:val="00433195"/>
    <w:rsid w:val="004332A6"/>
    <w:rsid w:val="004345A3"/>
    <w:rsid w:val="00435194"/>
    <w:rsid w:val="00435411"/>
    <w:rsid w:val="00436138"/>
    <w:rsid w:val="004362E1"/>
    <w:rsid w:val="00436551"/>
    <w:rsid w:val="00442399"/>
    <w:rsid w:val="0044270B"/>
    <w:rsid w:val="00442B42"/>
    <w:rsid w:val="00444279"/>
    <w:rsid w:val="0044505B"/>
    <w:rsid w:val="00445F98"/>
    <w:rsid w:val="004464CA"/>
    <w:rsid w:val="00447318"/>
    <w:rsid w:val="00447E3B"/>
    <w:rsid w:val="00451015"/>
    <w:rsid w:val="00456EB0"/>
    <w:rsid w:val="00457639"/>
    <w:rsid w:val="004610A1"/>
    <w:rsid w:val="00461AFA"/>
    <w:rsid w:val="00461B08"/>
    <w:rsid w:val="0046227F"/>
    <w:rsid w:val="004623FB"/>
    <w:rsid w:val="00462469"/>
    <w:rsid w:val="00463F72"/>
    <w:rsid w:val="00464113"/>
    <w:rsid w:val="004646EE"/>
    <w:rsid w:val="00465345"/>
    <w:rsid w:val="00466BD0"/>
    <w:rsid w:val="00467794"/>
    <w:rsid w:val="004700A7"/>
    <w:rsid w:val="004706AD"/>
    <w:rsid w:val="00470FCB"/>
    <w:rsid w:val="004716BD"/>
    <w:rsid w:val="004720E2"/>
    <w:rsid w:val="0047277B"/>
    <w:rsid w:val="00473523"/>
    <w:rsid w:val="004742C8"/>
    <w:rsid w:val="004747A3"/>
    <w:rsid w:val="00474AE4"/>
    <w:rsid w:val="00474F28"/>
    <w:rsid w:val="004753B0"/>
    <w:rsid w:val="004760AB"/>
    <w:rsid w:val="004760D2"/>
    <w:rsid w:val="0047632E"/>
    <w:rsid w:val="00481B53"/>
    <w:rsid w:val="00481E50"/>
    <w:rsid w:val="00481EAA"/>
    <w:rsid w:val="00482939"/>
    <w:rsid w:val="00484432"/>
    <w:rsid w:val="0048456D"/>
    <w:rsid w:val="00484C9E"/>
    <w:rsid w:val="00485A3B"/>
    <w:rsid w:val="00486E4D"/>
    <w:rsid w:val="004877A5"/>
    <w:rsid w:val="004879EE"/>
    <w:rsid w:val="004907C2"/>
    <w:rsid w:val="004919E1"/>
    <w:rsid w:val="00492399"/>
    <w:rsid w:val="00492C67"/>
    <w:rsid w:val="00493235"/>
    <w:rsid w:val="00493CC7"/>
    <w:rsid w:val="004952FA"/>
    <w:rsid w:val="004953F8"/>
    <w:rsid w:val="004966B4"/>
    <w:rsid w:val="004A26DE"/>
    <w:rsid w:val="004A2CB1"/>
    <w:rsid w:val="004A37D8"/>
    <w:rsid w:val="004A44B1"/>
    <w:rsid w:val="004A4CDE"/>
    <w:rsid w:val="004A5659"/>
    <w:rsid w:val="004A628A"/>
    <w:rsid w:val="004A65DD"/>
    <w:rsid w:val="004A6CD7"/>
    <w:rsid w:val="004A6F75"/>
    <w:rsid w:val="004A7071"/>
    <w:rsid w:val="004A71E8"/>
    <w:rsid w:val="004A7CD4"/>
    <w:rsid w:val="004B11F1"/>
    <w:rsid w:val="004B15F9"/>
    <w:rsid w:val="004B172E"/>
    <w:rsid w:val="004B1FC4"/>
    <w:rsid w:val="004B2116"/>
    <w:rsid w:val="004B2295"/>
    <w:rsid w:val="004B2A8F"/>
    <w:rsid w:val="004B4619"/>
    <w:rsid w:val="004B558B"/>
    <w:rsid w:val="004B61F1"/>
    <w:rsid w:val="004B6268"/>
    <w:rsid w:val="004B6418"/>
    <w:rsid w:val="004C03E8"/>
    <w:rsid w:val="004C12FA"/>
    <w:rsid w:val="004C138C"/>
    <w:rsid w:val="004C18A3"/>
    <w:rsid w:val="004C3900"/>
    <w:rsid w:val="004C44B6"/>
    <w:rsid w:val="004C498F"/>
    <w:rsid w:val="004C4EF6"/>
    <w:rsid w:val="004D03A5"/>
    <w:rsid w:val="004D0984"/>
    <w:rsid w:val="004D194C"/>
    <w:rsid w:val="004D1A43"/>
    <w:rsid w:val="004D2376"/>
    <w:rsid w:val="004D2F14"/>
    <w:rsid w:val="004D4DFD"/>
    <w:rsid w:val="004D5987"/>
    <w:rsid w:val="004D6212"/>
    <w:rsid w:val="004D7BC6"/>
    <w:rsid w:val="004D7F0B"/>
    <w:rsid w:val="004E0E5D"/>
    <w:rsid w:val="004E3774"/>
    <w:rsid w:val="004E37CD"/>
    <w:rsid w:val="004E3B71"/>
    <w:rsid w:val="004E4D38"/>
    <w:rsid w:val="004E4F72"/>
    <w:rsid w:val="004E5428"/>
    <w:rsid w:val="004E7738"/>
    <w:rsid w:val="004F019E"/>
    <w:rsid w:val="004F0842"/>
    <w:rsid w:val="004F0B90"/>
    <w:rsid w:val="004F1FDE"/>
    <w:rsid w:val="004F229C"/>
    <w:rsid w:val="004F2A01"/>
    <w:rsid w:val="004F301C"/>
    <w:rsid w:val="004F37A5"/>
    <w:rsid w:val="004F4E00"/>
    <w:rsid w:val="004F5342"/>
    <w:rsid w:val="004F6678"/>
    <w:rsid w:val="004F6A66"/>
    <w:rsid w:val="004F6BEB"/>
    <w:rsid w:val="004F70B8"/>
    <w:rsid w:val="004F7865"/>
    <w:rsid w:val="004F7C86"/>
    <w:rsid w:val="00500109"/>
    <w:rsid w:val="00500C85"/>
    <w:rsid w:val="00501221"/>
    <w:rsid w:val="005019C6"/>
    <w:rsid w:val="005028F0"/>
    <w:rsid w:val="005030C5"/>
    <w:rsid w:val="005030F0"/>
    <w:rsid w:val="005030F7"/>
    <w:rsid w:val="00503730"/>
    <w:rsid w:val="005037A7"/>
    <w:rsid w:val="00503E95"/>
    <w:rsid w:val="005049C6"/>
    <w:rsid w:val="005055E4"/>
    <w:rsid w:val="005056A8"/>
    <w:rsid w:val="00506F51"/>
    <w:rsid w:val="00507323"/>
    <w:rsid w:val="0050772D"/>
    <w:rsid w:val="00507D45"/>
    <w:rsid w:val="00507D64"/>
    <w:rsid w:val="00510DCB"/>
    <w:rsid w:val="00511A78"/>
    <w:rsid w:val="00511F33"/>
    <w:rsid w:val="005123C0"/>
    <w:rsid w:val="00513419"/>
    <w:rsid w:val="00514291"/>
    <w:rsid w:val="00514840"/>
    <w:rsid w:val="00514CFD"/>
    <w:rsid w:val="00514F50"/>
    <w:rsid w:val="00516023"/>
    <w:rsid w:val="005160F9"/>
    <w:rsid w:val="005161CA"/>
    <w:rsid w:val="00516366"/>
    <w:rsid w:val="0051697C"/>
    <w:rsid w:val="00516B79"/>
    <w:rsid w:val="00517FBB"/>
    <w:rsid w:val="00520176"/>
    <w:rsid w:val="00520332"/>
    <w:rsid w:val="0052099A"/>
    <w:rsid w:val="00521AAC"/>
    <w:rsid w:val="00522D32"/>
    <w:rsid w:val="00523CDF"/>
    <w:rsid w:val="00523FCF"/>
    <w:rsid w:val="0052547F"/>
    <w:rsid w:val="00525741"/>
    <w:rsid w:val="00525F00"/>
    <w:rsid w:val="00525F06"/>
    <w:rsid w:val="00526D27"/>
    <w:rsid w:val="00526FC6"/>
    <w:rsid w:val="00527107"/>
    <w:rsid w:val="0052742F"/>
    <w:rsid w:val="0053150F"/>
    <w:rsid w:val="005315D7"/>
    <w:rsid w:val="0053179A"/>
    <w:rsid w:val="00531867"/>
    <w:rsid w:val="0053229A"/>
    <w:rsid w:val="005339ED"/>
    <w:rsid w:val="00533D08"/>
    <w:rsid w:val="00533F2E"/>
    <w:rsid w:val="00534952"/>
    <w:rsid w:val="00534C0A"/>
    <w:rsid w:val="00537592"/>
    <w:rsid w:val="0054177C"/>
    <w:rsid w:val="00541D1F"/>
    <w:rsid w:val="00543123"/>
    <w:rsid w:val="00544361"/>
    <w:rsid w:val="00545045"/>
    <w:rsid w:val="005459E8"/>
    <w:rsid w:val="005462E7"/>
    <w:rsid w:val="00546D0A"/>
    <w:rsid w:val="005471C5"/>
    <w:rsid w:val="0055009E"/>
    <w:rsid w:val="00550675"/>
    <w:rsid w:val="00550C71"/>
    <w:rsid w:val="005513A1"/>
    <w:rsid w:val="0055183F"/>
    <w:rsid w:val="00551B1B"/>
    <w:rsid w:val="005529E7"/>
    <w:rsid w:val="00552A1B"/>
    <w:rsid w:val="005536EA"/>
    <w:rsid w:val="00554818"/>
    <w:rsid w:val="00555AB5"/>
    <w:rsid w:val="00555FB2"/>
    <w:rsid w:val="005566C6"/>
    <w:rsid w:val="005567FE"/>
    <w:rsid w:val="00556BA5"/>
    <w:rsid w:val="00557544"/>
    <w:rsid w:val="00557D18"/>
    <w:rsid w:val="00560E11"/>
    <w:rsid w:val="00561209"/>
    <w:rsid w:val="00561292"/>
    <w:rsid w:val="0056249C"/>
    <w:rsid w:val="005636E7"/>
    <w:rsid w:val="00563C37"/>
    <w:rsid w:val="00565112"/>
    <w:rsid w:val="00567138"/>
    <w:rsid w:val="0056753A"/>
    <w:rsid w:val="0056796C"/>
    <w:rsid w:val="00567F0F"/>
    <w:rsid w:val="00570165"/>
    <w:rsid w:val="00571321"/>
    <w:rsid w:val="0057157B"/>
    <w:rsid w:val="00572A69"/>
    <w:rsid w:val="00572FC0"/>
    <w:rsid w:val="00575E89"/>
    <w:rsid w:val="00575F16"/>
    <w:rsid w:val="0057630A"/>
    <w:rsid w:val="005776AD"/>
    <w:rsid w:val="0058129D"/>
    <w:rsid w:val="00582218"/>
    <w:rsid w:val="00582553"/>
    <w:rsid w:val="00582D6D"/>
    <w:rsid w:val="00583922"/>
    <w:rsid w:val="005845E7"/>
    <w:rsid w:val="0058520E"/>
    <w:rsid w:val="005859C0"/>
    <w:rsid w:val="00586F5D"/>
    <w:rsid w:val="00587961"/>
    <w:rsid w:val="00587A0C"/>
    <w:rsid w:val="005905B2"/>
    <w:rsid w:val="0059218B"/>
    <w:rsid w:val="00592761"/>
    <w:rsid w:val="005930B0"/>
    <w:rsid w:val="0059362E"/>
    <w:rsid w:val="00593F4F"/>
    <w:rsid w:val="005940BA"/>
    <w:rsid w:val="00594F13"/>
    <w:rsid w:val="005958F7"/>
    <w:rsid w:val="00595C8A"/>
    <w:rsid w:val="00595F8F"/>
    <w:rsid w:val="00596D84"/>
    <w:rsid w:val="005977C4"/>
    <w:rsid w:val="005A139E"/>
    <w:rsid w:val="005A22EB"/>
    <w:rsid w:val="005A2858"/>
    <w:rsid w:val="005A3587"/>
    <w:rsid w:val="005A4174"/>
    <w:rsid w:val="005A48CF"/>
    <w:rsid w:val="005A4C97"/>
    <w:rsid w:val="005A525A"/>
    <w:rsid w:val="005B10EF"/>
    <w:rsid w:val="005B1B15"/>
    <w:rsid w:val="005B21F0"/>
    <w:rsid w:val="005B4E43"/>
    <w:rsid w:val="005B567B"/>
    <w:rsid w:val="005B5E72"/>
    <w:rsid w:val="005B6029"/>
    <w:rsid w:val="005B6487"/>
    <w:rsid w:val="005B6709"/>
    <w:rsid w:val="005C0DB0"/>
    <w:rsid w:val="005C102F"/>
    <w:rsid w:val="005C1B80"/>
    <w:rsid w:val="005C25BD"/>
    <w:rsid w:val="005C2E20"/>
    <w:rsid w:val="005C308B"/>
    <w:rsid w:val="005C419A"/>
    <w:rsid w:val="005C4706"/>
    <w:rsid w:val="005C49B9"/>
    <w:rsid w:val="005C4FD0"/>
    <w:rsid w:val="005C50A2"/>
    <w:rsid w:val="005C602C"/>
    <w:rsid w:val="005D09A8"/>
    <w:rsid w:val="005D0A5B"/>
    <w:rsid w:val="005D0B1F"/>
    <w:rsid w:val="005D46D0"/>
    <w:rsid w:val="005D4A79"/>
    <w:rsid w:val="005D4FEB"/>
    <w:rsid w:val="005D5160"/>
    <w:rsid w:val="005D5955"/>
    <w:rsid w:val="005D599F"/>
    <w:rsid w:val="005D7689"/>
    <w:rsid w:val="005D7732"/>
    <w:rsid w:val="005D7754"/>
    <w:rsid w:val="005D7A6B"/>
    <w:rsid w:val="005D7A86"/>
    <w:rsid w:val="005E0A20"/>
    <w:rsid w:val="005E0FC5"/>
    <w:rsid w:val="005E2895"/>
    <w:rsid w:val="005E475F"/>
    <w:rsid w:val="005E7D43"/>
    <w:rsid w:val="005F1238"/>
    <w:rsid w:val="005F18B1"/>
    <w:rsid w:val="005F1E9F"/>
    <w:rsid w:val="005F23D5"/>
    <w:rsid w:val="005F5B8A"/>
    <w:rsid w:val="005F694A"/>
    <w:rsid w:val="005F70F3"/>
    <w:rsid w:val="005F7992"/>
    <w:rsid w:val="00600865"/>
    <w:rsid w:val="00600998"/>
    <w:rsid w:val="00601A73"/>
    <w:rsid w:val="006026C9"/>
    <w:rsid w:val="006031A2"/>
    <w:rsid w:val="0060435B"/>
    <w:rsid w:val="00605175"/>
    <w:rsid w:val="00606485"/>
    <w:rsid w:val="006068E6"/>
    <w:rsid w:val="00606CB6"/>
    <w:rsid w:val="006072A2"/>
    <w:rsid w:val="00607B8D"/>
    <w:rsid w:val="00607DC1"/>
    <w:rsid w:val="00610717"/>
    <w:rsid w:val="0061155C"/>
    <w:rsid w:val="00612748"/>
    <w:rsid w:val="00612EF9"/>
    <w:rsid w:val="00620116"/>
    <w:rsid w:val="00621391"/>
    <w:rsid w:val="006216AC"/>
    <w:rsid w:val="0062386F"/>
    <w:rsid w:val="00624FD1"/>
    <w:rsid w:val="00625355"/>
    <w:rsid w:val="00625C56"/>
    <w:rsid w:val="00630487"/>
    <w:rsid w:val="006309A0"/>
    <w:rsid w:val="00630B96"/>
    <w:rsid w:val="006310AC"/>
    <w:rsid w:val="006319C2"/>
    <w:rsid w:val="00631F53"/>
    <w:rsid w:val="0063278C"/>
    <w:rsid w:val="00633EDF"/>
    <w:rsid w:val="0063483A"/>
    <w:rsid w:val="00634CF1"/>
    <w:rsid w:val="0063552F"/>
    <w:rsid w:val="00635767"/>
    <w:rsid w:val="00635CC6"/>
    <w:rsid w:val="00636016"/>
    <w:rsid w:val="00636269"/>
    <w:rsid w:val="0063628B"/>
    <w:rsid w:val="0064110D"/>
    <w:rsid w:val="006419E4"/>
    <w:rsid w:val="00641B95"/>
    <w:rsid w:val="006420A4"/>
    <w:rsid w:val="00642332"/>
    <w:rsid w:val="00642645"/>
    <w:rsid w:val="00642688"/>
    <w:rsid w:val="00642E7F"/>
    <w:rsid w:val="00643197"/>
    <w:rsid w:val="00643CF4"/>
    <w:rsid w:val="00644FEE"/>
    <w:rsid w:val="006459E0"/>
    <w:rsid w:val="00646ED9"/>
    <w:rsid w:val="00650791"/>
    <w:rsid w:val="00650D3B"/>
    <w:rsid w:val="006514C2"/>
    <w:rsid w:val="00653A88"/>
    <w:rsid w:val="006547C2"/>
    <w:rsid w:val="0065590B"/>
    <w:rsid w:val="00655940"/>
    <w:rsid w:val="00655C24"/>
    <w:rsid w:val="00656003"/>
    <w:rsid w:val="00656574"/>
    <w:rsid w:val="00656905"/>
    <w:rsid w:val="006569FF"/>
    <w:rsid w:val="00656D3C"/>
    <w:rsid w:val="00657449"/>
    <w:rsid w:val="00657620"/>
    <w:rsid w:val="00657665"/>
    <w:rsid w:val="00657DEA"/>
    <w:rsid w:val="00661460"/>
    <w:rsid w:val="006618D5"/>
    <w:rsid w:val="00661997"/>
    <w:rsid w:val="00662392"/>
    <w:rsid w:val="00662520"/>
    <w:rsid w:val="00663925"/>
    <w:rsid w:val="006643FA"/>
    <w:rsid w:val="006644D0"/>
    <w:rsid w:val="00664794"/>
    <w:rsid w:val="00664E6E"/>
    <w:rsid w:val="00665B23"/>
    <w:rsid w:val="006662DC"/>
    <w:rsid w:val="00666398"/>
    <w:rsid w:val="0067078D"/>
    <w:rsid w:val="006707EB"/>
    <w:rsid w:val="00670B51"/>
    <w:rsid w:val="00671A52"/>
    <w:rsid w:val="00671C0C"/>
    <w:rsid w:val="00671F63"/>
    <w:rsid w:val="00673CD0"/>
    <w:rsid w:val="006743D7"/>
    <w:rsid w:val="00674940"/>
    <w:rsid w:val="006759F5"/>
    <w:rsid w:val="0067693F"/>
    <w:rsid w:val="00677996"/>
    <w:rsid w:val="00677F21"/>
    <w:rsid w:val="00680F65"/>
    <w:rsid w:val="0068229B"/>
    <w:rsid w:val="006849B9"/>
    <w:rsid w:val="006849D6"/>
    <w:rsid w:val="00684CD9"/>
    <w:rsid w:val="00687860"/>
    <w:rsid w:val="0068798F"/>
    <w:rsid w:val="00690191"/>
    <w:rsid w:val="00690E5F"/>
    <w:rsid w:val="0069171A"/>
    <w:rsid w:val="006919F9"/>
    <w:rsid w:val="00691E01"/>
    <w:rsid w:val="00692391"/>
    <w:rsid w:val="00692732"/>
    <w:rsid w:val="0069285E"/>
    <w:rsid w:val="00693434"/>
    <w:rsid w:val="00693A3F"/>
    <w:rsid w:val="0069409B"/>
    <w:rsid w:val="006946EB"/>
    <w:rsid w:val="00694857"/>
    <w:rsid w:val="00695CB8"/>
    <w:rsid w:val="006973F0"/>
    <w:rsid w:val="006A13A0"/>
    <w:rsid w:val="006A22DB"/>
    <w:rsid w:val="006A2F1C"/>
    <w:rsid w:val="006A32F3"/>
    <w:rsid w:val="006A3C46"/>
    <w:rsid w:val="006A5357"/>
    <w:rsid w:val="006A5AC6"/>
    <w:rsid w:val="006A6041"/>
    <w:rsid w:val="006A64D0"/>
    <w:rsid w:val="006A6969"/>
    <w:rsid w:val="006A6E4A"/>
    <w:rsid w:val="006A7ABD"/>
    <w:rsid w:val="006B0075"/>
    <w:rsid w:val="006B0257"/>
    <w:rsid w:val="006B1195"/>
    <w:rsid w:val="006B1630"/>
    <w:rsid w:val="006B1744"/>
    <w:rsid w:val="006B27FA"/>
    <w:rsid w:val="006B2C81"/>
    <w:rsid w:val="006B3D1C"/>
    <w:rsid w:val="006B4251"/>
    <w:rsid w:val="006B4B5D"/>
    <w:rsid w:val="006B4EA7"/>
    <w:rsid w:val="006B746B"/>
    <w:rsid w:val="006B74E7"/>
    <w:rsid w:val="006B7632"/>
    <w:rsid w:val="006C0547"/>
    <w:rsid w:val="006C0C9A"/>
    <w:rsid w:val="006C1D0C"/>
    <w:rsid w:val="006C268F"/>
    <w:rsid w:val="006C2CFE"/>
    <w:rsid w:val="006C3C09"/>
    <w:rsid w:val="006C3EDD"/>
    <w:rsid w:val="006C409A"/>
    <w:rsid w:val="006C4914"/>
    <w:rsid w:val="006C496D"/>
    <w:rsid w:val="006C4AC7"/>
    <w:rsid w:val="006C5E16"/>
    <w:rsid w:val="006C734B"/>
    <w:rsid w:val="006C7423"/>
    <w:rsid w:val="006C78A2"/>
    <w:rsid w:val="006C7DB5"/>
    <w:rsid w:val="006D1075"/>
    <w:rsid w:val="006D13A3"/>
    <w:rsid w:val="006D31F4"/>
    <w:rsid w:val="006D33A9"/>
    <w:rsid w:val="006D454A"/>
    <w:rsid w:val="006D60A7"/>
    <w:rsid w:val="006D6A23"/>
    <w:rsid w:val="006D6BB0"/>
    <w:rsid w:val="006D74B9"/>
    <w:rsid w:val="006D7750"/>
    <w:rsid w:val="006D7899"/>
    <w:rsid w:val="006E01F5"/>
    <w:rsid w:val="006E09A7"/>
    <w:rsid w:val="006E09C4"/>
    <w:rsid w:val="006E151C"/>
    <w:rsid w:val="006E240E"/>
    <w:rsid w:val="006E2562"/>
    <w:rsid w:val="006E2F3C"/>
    <w:rsid w:val="006E5BD4"/>
    <w:rsid w:val="006E5ED4"/>
    <w:rsid w:val="006E607C"/>
    <w:rsid w:val="006E62A7"/>
    <w:rsid w:val="006E6C42"/>
    <w:rsid w:val="006E7217"/>
    <w:rsid w:val="006E7B52"/>
    <w:rsid w:val="006F0AFE"/>
    <w:rsid w:val="006F1254"/>
    <w:rsid w:val="006F1D36"/>
    <w:rsid w:val="006F1F49"/>
    <w:rsid w:val="006F2A5C"/>
    <w:rsid w:val="006F2BE5"/>
    <w:rsid w:val="006F3EE5"/>
    <w:rsid w:val="006F43EA"/>
    <w:rsid w:val="006F4D38"/>
    <w:rsid w:val="006F567E"/>
    <w:rsid w:val="006F64B3"/>
    <w:rsid w:val="00700430"/>
    <w:rsid w:val="007020FD"/>
    <w:rsid w:val="00702727"/>
    <w:rsid w:val="00702870"/>
    <w:rsid w:val="0070353A"/>
    <w:rsid w:val="00703F85"/>
    <w:rsid w:val="0070693D"/>
    <w:rsid w:val="00706A70"/>
    <w:rsid w:val="007076BA"/>
    <w:rsid w:val="00707DBA"/>
    <w:rsid w:val="00710382"/>
    <w:rsid w:val="007104E3"/>
    <w:rsid w:val="00711D4A"/>
    <w:rsid w:val="007126EA"/>
    <w:rsid w:val="007129BE"/>
    <w:rsid w:val="00714E5A"/>
    <w:rsid w:val="007164A9"/>
    <w:rsid w:val="00717234"/>
    <w:rsid w:val="00717279"/>
    <w:rsid w:val="00717387"/>
    <w:rsid w:val="007203ED"/>
    <w:rsid w:val="00720AEA"/>
    <w:rsid w:val="007211D9"/>
    <w:rsid w:val="0072172F"/>
    <w:rsid w:val="0072177C"/>
    <w:rsid w:val="00722134"/>
    <w:rsid w:val="0072239E"/>
    <w:rsid w:val="00723A21"/>
    <w:rsid w:val="007251F8"/>
    <w:rsid w:val="007256E1"/>
    <w:rsid w:val="0072646A"/>
    <w:rsid w:val="0072651B"/>
    <w:rsid w:val="007267D1"/>
    <w:rsid w:val="0073294C"/>
    <w:rsid w:val="00732A3D"/>
    <w:rsid w:val="00732D60"/>
    <w:rsid w:val="00733103"/>
    <w:rsid w:val="0073331D"/>
    <w:rsid w:val="0073476E"/>
    <w:rsid w:val="00734E55"/>
    <w:rsid w:val="00735E61"/>
    <w:rsid w:val="00737A6A"/>
    <w:rsid w:val="007416C6"/>
    <w:rsid w:val="0074179E"/>
    <w:rsid w:val="007420F1"/>
    <w:rsid w:val="00742379"/>
    <w:rsid w:val="00742CCE"/>
    <w:rsid w:val="00744A68"/>
    <w:rsid w:val="00744F64"/>
    <w:rsid w:val="007454DD"/>
    <w:rsid w:val="00746189"/>
    <w:rsid w:val="0075030D"/>
    <w:rsid w:val="0075074E"/>
    <w:rsid w:val="007510A1"/>
    <w:rsid w:val="00751310"/>
    <w:rsid w:val="00751DD6"/>
    <w:rsid w:val="007530D3"/>
    <w:rsid w:val="0075349B"/>
    <w:rsid w:val="00753560"/>
    <w:rsid w:val="00753ACB"/>
    <w:rsid w:val="00753FDC"/>
    <w:rsid w:val="00754DC5"/>
    <w:rsid w:val="007553D2"/>
    <w:rsid w:val="00756C18"/>
    <w:rsid w:val="00756FB6"/>
    <w:rsid w:val="0076146C"/>
    <w:rsid w:val="00761610"/>
    <w:rsid w:val="00761734"/>
    <w:rsid w:val="007618D6"/>
    <w:rsid w:val="00761BB5"/>
    <w:rsid w:val="00761FAB"/>
    <w:rsid w:val="00763488"/>
    <w:rsid w:val="007635D5"/>
    <w:rsid w:val="007654C6"/>
    <w:rsid w:val="00765672"/>
    <w:rsid w:val="00765C79"/>
    <w:rsid w:val="00767511"/>
    <w:rsid w:val="00767FC0"/>
    <w:rsid w:val="00770B9A"/>
    <w:rsid w:val="007712D2"/>
    <w:rsid w:val="00771DC4"/>
    <w:rsid w:val="00772814"/>
    <w:rsid w:val="007728EC"/>
    <w:rsid w:val="00773901"/>
    <w:rsid w:val="00773EA9"/>
    <w:rsid w:val="007748A0"/>
    <w:rsid w:val="007751E2"/>
    <w:rsid w:val="00775F72"/>
    <w:rsid w:val="0077673C"/>
    <w:rsid w:val="00777A68"/>
    <w:rsid w:val="00777A6F"/>
    <w:rsid w:val="00777E88"/>
    <w:rsid w:val="00780333"/>
    <w:rsid w:val="007805E2"/>
    <w:rsid w:val="0078264C"/>
    <w:rsid w:val="00782E28"/>
    <w:rsid w:val="00784565"/>
    <w:rsid w:val="007846D5"/>
    <w:rsid w:val="00786220"/>
    <w:rsid w:val="00791B88"/>
    <w:rsid w:val="00791D5A"/>
    <w:rsid w:val="00791FFF"/>
    <w:rsid w:val="007923C2"/>
    <w:rsid w:val="00793285"/>
    <w:rsid w:val="00793821"/>
    <w:rsid w:val="00793B6A"/>
    <w:rsid w:val="007954B7"/>
    <w:rsid w:val="0079556A"/>
    <w:rsid w:val="007957E6"/>
    <w:rsid w:val="00795B78"/>
    <w:rsid w:val="00795BA5"/>
    <w:rsid w:val="00795F00"/>
    <w:rsid w:val="007960B0"/>
    <w:rsid w:val="007A1A54"/>
    <w:rsid w:val="007A226C"/>
    <w:rsid w:val="007A24BA"/>
    <w:rsid w:val="007A261B"/>
    <w:rsid w:val="007A2CB9"/>
    <w:rsid w:val="007A2D81"/>
    <w:rsid w:val="007A3F3D"/>
    <w:rsid w:val="007A414E"/>
    <w:rsid w:val="007A45CA"/>
    <w:rsid w:val="007A4AB2"/>
    <w:rsid w:val="007A51B6"/>
    <w:rsid w:val="007A632D"/>
    <w:rsid w:val="007A65BF"/>
    <w:rsid w:val="007A6638"/>
    <w:rsid w:val="007A6A11"/>
    <w:rsid w:val="007A6EA4"/>
    <w:rsid w:val="007A7F54"/>
    <w:rsid w:val="007B0240"/>
    <w:rsid w:val="007B230B"/>
    <w:rsid w:val="007B2DF8"/>
    <w:rsid w:val="007B35B3"/>
    <w:rsid w:val="007B39BC"/>
    <w:rsid w:val="007B48D8"/>
    <w:rsid w:val="007B4A2E"/>
    <w:rsid w:val="007B4E28"/>
    <w:rsid w:val="007B5830"/>
    <w:rsid w:val="007C0D1F"/>
    <w:rsid w:val="007C1EE0"/>
    <w:rsid w:val="007C22D2"/>
    <w:rsid w:val="007C369D"/>
    <w:rsid w:val="007C3821"/>
    <w:rsid w:val="007C418F"/>
    <w:rsid w:val="007C4E0E"/>
    <w:rsid w:val="007C51B2"/>
    <w:rsid w:val="007C5308"/>
    <w:rsid w:val="007C59AD"/>
    <w:rsid w:val="007C5A67"/>
    <w:rsid w:val="007C5E6B"/>
    <w:rsid w:val="007C5EB8"/>
    <w:rsid w:val="007C618B"/>
    <w:rsid w:val="007C62FF"/>
    <w:rsid w:val="007C6451"/>
    <w:rsid w:val="007C6FC7"/>
    <w:rsid w:val="007C70A3"/>
    <w:rsid w:val="007D0507"/>
    <w:rsid w:val="007D0836"/>
    <w:rsid w:val="007D0945"/>
    <w:rsid w:val="007D0FA6"/>
    <w:rsid w:val="007D157C"/>
    <w:rsid w:val="007D1AE7"/>
    <w:rsid w:val="007D218D"/>
    <w:rsid w:val="007D245C"/>
    <w:rsid w:val="007D2851"/>
    <w:rsid w:val="007D28D7"/>
    <w:rsid w:val="007D3037"/>
    <w:rsid w:val="007D33C8"/>
    <w:rsid w:val="007D36A6"/>
    <w:rsid w:val="007D37E8"/>
    <w:rsid w:val="007D3AB0"/>
    <w:rsid w:val="007D6552"/>
    <w:rsid w:val="007D6C03"/>
    <w:rsid w:val="007D6D15"/>
    <w:rsid w:val="007D6D21"/>
    <w:rsid w:val="007D7D35"/>
    <w:rsid w:val="007E1172"/>
    <w:rsid w:val="007E2A7C"/>
    <w:rsid w:val="007E2EED"/>
    <w:rsid w:val="007E35AB"/>
    <w:rsid w:val="007E3B16"/>
    <w:rsid w:val="007E4590"/>
    <w:rsid w:val="007E4622"/>
    <w:rsid w:val="007E6B1D"/>
    <w:rsid w:val="007E7980"/>
    <w:rsid w:val="007E7E19"/>
    <w:rsid w:val="007F0D00"/>
    <w:rsid w:val="007F2CC6"/>
    <w:rsid w:val="007F3091"/>
    <w:rsid w:val="007F3C9E"/>
    <w:rsid w:val="007F3F18"/>
    <w:rsid w:val="007F4E2A"/>
    <w:rsid w:val="007F6096"/>
    <w:rsid w:val="00801566"/>
    <w:rsid w:val="0080193B"/>
    <w:rsid w:val="008024F9"/>
    <w:rsid w:val="00802672"/>
    <w:rsid w:val="00803845"/>
    <w:rsid w:val="0080385B"/>
    <w:rsid w:val="00803E88"/>
    <w:rsid w:val="00804083"/>
    <w:rsid w:val="00804116"/>
    <w:rsid w:val="00804133"/>
    <w:rsid w:val="0080414C"/>
    <w:rsid w:val="00804EA3"/>
    <w:rsid w:val="0080685E"/>
    <w:rsid w:val="008079FC"/>
    <w:rsid w:val="00807E13"/>
    <w:rsid w:val="00810EEA"/>
    <w:rsid w:val="00810F6C"/>
    <w:rsid w:val="008124F8"/>
    <w:rsid w:val="008139EE"/>
    <w:rsid w:val="00814913"/>
    <w:rsid w:val="00814D97"/>
    <w:rsid w:val="00814DC6"/>
    <w:rsid w:val="0081503C"/>
    <w:rsid w:val="0081517E"/>
    <w:rsid w:val="008172F1"/>
    <w:rsid w:val="00817529"/>
    <w:rsid w:val="00817BB0"/>
    <w:rsid w:val="00817F85"/>
    <w:rsid w:val="008200D0"/>
    <w:rsid w:val="00821443"/>
    <w:rsid w:val="008215CE"/>
    <w:rsid w:val="00821D90"/>
    <w:rsid w:val="00821E6E"/>
    <w:rsid w:val="0082308B"/>
    <w:rsid w:val="00824904"/>
    <w:rsid w:val="00824D25"/>
    <w:rsid w:val="00825E72"/>
    <w:rsid w:val="00827B7C"/>
    <w:rsid w:val="00827BDA"/>
    <w:rsid w:val="00830378"/>
    <w:rsid w:val="00830555"/>
    <w:rsid w:val="0083063C"/>
    <w:rsid w:val="00830944"/>
    <w:rsid w:val="00830CAC"/>
    <w:rsid w:val="00831C11"/>
    <w:rsid w:val="0083232E"/>
    <w:rsid w:val="00833556"/>
    <w:rsid w:val="00834555"/>
    <w:rsid w:val="008345C8"/>
    <w:rsid w:val="00834CAC"/>
    <w:rsid w:val="00835EA6"/>
    <w:rsid w:val="00836298"/>
    <w:rsid w:val="00836754"/>
    <w:rsid w:val="00836B10"/>
    <w:rsid w:val="008402FD"/>
    <w:rsid w:val="00840887"/>
    <w:rsid w:val="00841575"/>
    <w:rsid w:val="00841790"/>
    <w:rsid w:val="00842381"/>
    <w:rsid w:val="00842F67"/>
    <w:rsid w:val="0084336F"/>
    <w:rsid w:val="008435F2"/>
    <w:rsid w:val="00843832"/>
    <w:rsid w:val="00843A2B"/>
    <w:rsid w:val="00843D64"/>
    <w:rsid w:val="00843EEF"/>
    <w:rsid w:val="008462AB"/>
    <w:rsid w:val="00847313"/>
    <w:rsid w:val="00850432"/>
    <w:rsid w:val="00850C27"/>
    <w:rsid w:val="00850E41"/>
    <w:rsid w:val="0085109D"/>
    <w:rsid w:val="00852DBD"/>
    <w:rsid w:val="008533C4"/>
    <w:rsid w:val="008536F6"/>
    <w:rsid w:val="00854E14"/>
    <w:rsid w:val="00856727"/>
    <w:rsid w:val="00856AED"/>
    <w:rsid w:val="00856C97"/>
    <w:rsid w:val="00856E1B"/>
    <w:rsid w:val="00857067"/>
    <w:rsid w:val="00857B03"/>
    <w:rsid w:val="00857B31"/>
    <w:rsid w:val="0086005A"/>
    <w:rsid w:val="00860477"/>
    <w:rsid w:val="00861190"/>
    <w:rsid w:val="00861416"/>
    <w:rsid w:val="00861607"/>
    <w:rsid w:val="00862A16"/>
    <w:rsid w:val="00862A81"/>
    <w:rsid w:val="00862FFE"/>
    <w:rsid w:val="008632A0"/>
    <w:rsid w:val="00863515"/>
    <w:rsid w:val="00863563"/>
    <w:rsid w:val="008637CB"/>
    <w:rsid w:val="00865ABF"/>
    <w:rsid w:val="00865F71"/>
    <w:rsid w:val="00866098"/>
    <w:rsid w:val="008662E2"/>
    <w:rsid w:val="0087012E"/>
    <w:rsid w:val="00871297"/>
    <w:rsid w:val="008723F1"/>
    <w:rsid w:val="00872AFE"/>
    <w:rsid w:val="0087320E"/>
    <w:rsid w:val="00873CC6"/>
    <w:rsid w:val="00875157"/>
    <w:rsid w:val="00876BD6"/>
    <w:rsid w:val="00876C60"/>
    <w:rsid w:val="0087795D"/>
    <w:rsid w:val="00880E59"/>
    <w:rsid w:val="00883D69"/>
    <w:rsid w:val="008846C6"/>
    <w:rsid w:val="0088527F"/>
    <w:rsid w:val="00885E89"/>
    <w:rsid w:val="00885F89"/>
    <w:rsid w:val="0088619C"/>
    <w:rsid w:val="00887D55"/>
    <w:rsid w:val="00890C00"/>
    <w:rsid w:val="00890C1B"/>
    <w:rsid w:val="00893436"/>
    <w:rsid w:val="00894330"/>
    <w:rsid w:val="00894FC2"/>
    <w:rsid w:val="00896114"/>
    <w:rsid w:val="008961FC"/>
    <w:rsid w:val="00896767"/>
    <w:rsid w:val="00896EA1"/>
    <w:rsid w:val="00897D03"/>
    <w:rsid w:val="008A2055"/>
    <w:rsid w:val="008A2F97"/>
    <w:rsid w:val="008A3A11"/>
    <w:rsid w:val="008A5272"/>
    <w:rsid w:val="008A56DF"/>
    <w:rsid w:val="008A5834"/>
    <w:rsid w:val="008A6A58"/>
    <w:rsid w:val="008A6CC7"/>
    <w:rsid w:val="008B07DE"/>
    <w:rsid w:val="008B1063"/>
    <w:rsid w:val="008B1B91"/>
    <w:rsid w:val="008B4139"/>
    <w:rsid w:val="008B4395"/>
    <w:rsid w:val="008B48D3"/>
    <w:rsid w:val="008B4FFF"/>
    <w:rsid w:val="008B556E"/>
    <w:rsid w:val="008B5A09"/>
    <w:rsid w:val="008B5D95"/>
    <w:rsid w:val="008B6120"/>
    <w:rsid w:val="008B6137"/>
    <w:rsid w:val="008B67E2"/>
    <w:rsid w:val="008B6A71"/>
    <w:rsid w:val="008B6F4A"/>
    <w:rsid w:val="008C1406"/>
    <w:rsid w:val="008C1573"/>
    <w:rsid w:val="008C191C"/>
    <w:rsid w:val="008C19C1"/>
    <w:rsid w:val="008C1D42"/>
    <w:rsid w:val="008C3171"/>
    <w:rsid w:val="008C3B06"/>
    <w:rsid w:val="008C3CE1"/>
    <w:rsid w:val="008C516D"/>
    <w:rsid w:val="008C5476"/>
    <w:rsid w:val="008C5779"/>
    <w:rsid w:val="008C5F80"/>
    <w:rsid w:val="008C636F"/>
    <w:rsid w:val="008C651C"/>
    <w:rsid w:val="008C7232"/>
    <w:rsid w:val="008C7DA0"/>
    <w:rsid w:val="008D10BF"/>
    <w:rsid w:val="008D1172"/>
    <w:rsid w:val="008D16B2"/>
    <w:rsid w:val="008D2EEF"/>
    <w:rsid w:val="008D39A1"/>
    <w:rsid w:val="008D41B2"/>
    <w:rsid w:val="008D5524"/>
    <w:rsid w:val="008D5B3B"/>
    <w:rsid w:val="008D5E06"/>
    <w:rsid w:val="008D6252"/>
    <w:rsid w:val="008D710E"/>
    <w:rsid w:val="008D7F20"/>
    <w:rsid w:val="008E1A37"/>
    <w:rsid w:val="008E1B3D"/>
    <w:rsid w:val="008E3468"/>
    <w:rsid w:val="008E4695"/>
    <w:rsid w:val="008E4B88"/>
    <w:rsid w:val="008E5FB8"/>
    <w:rsid w:val="008E6CA6"/>
    <w:rsid w:val="008E6D56"/>
    <w:rsid w:val="008E7793"/>
    <w:rsid w:val="008E7A3B"/>
    <w:rsid w:val="008F042A"/>
    <w:rsid w:val="008F09A7"/>
    <w:rsid w:val="008F17C7"/>
    <w:rsid w:val="008F1AB0"/>
    <w:rsid w:val="008F20AA"/>
    <w:rsid w:val="008F24E8"/>
    <w:rsid w:val="008F2F8A"/>
    <w:rsid w:val="008F371F"/>
    <w:rsid w:val="008F3B98"/>
    <w:rsid w:val="008F44BB"/>
    <w:rsid w:val="008F4B09"/>
    <w:rsid w:val="008F60BE"/>
    <w:rsid w:val="008F6A1B"/>
    <w:rsid w:val="008F6AD5"/>
    <w:rsid w:val="008F6B1D"/>
    <w:rsid w:val="008F7753"/>
    <w:rsid w:val="00900533"/>
    <w:rsid w:val="0090140B"/>
    <w:rsid w:val="009024C2"/>
    <w:rsid w:val="009027FD"/>
    <w:rsid w:val="00902A71"/>
    <w:rsid w:val="00902C20"/>
    <w:rsid w:val="009033C9"/>
    <w:rsid w:val="00903832"/>
    <w:rsid w:val="00904117"/>
    <w:rsid w:val="00905114"/>
    <w:rsid w:val="00906FAE"/>
    <w:rsid w:val="009071D3"/>
    <w:rsid w:val="009101FB"/>
    <w:rsid w:val="009102E7"/>
    <w:rsid w:val="009114E2"/>
    <w:rsid w:val="009116EB"/>
    <w:rsid w:val="0091199F"/>
    <w:rsid w:val="009124A1"/>
    <w:rsid w:val="00912E6D"/>
    <w:rsid w:val="009143E6"/>
    <w:rsid w:val="0091585E"/>
    <w:rsid w:val="00915BBC"/>
    <w:rsid w:val="00916404"/>
    <w:rsid w:val="009177C6"/>
    <w:rsid w:val="00917824"/>
    <w:rsid w:val="009209E2"/>
    <w:rsid w:val="00920A23"/>
    <w:rsid w:val="0092114C"/>
    <w:rsid w:val="00921486"/>
    <w:rsid w:val="00921D9A"/>
    <w:rsid w:val="0092246A"/>
    <w:rsid w:val="009225BB"/>
    <w:rsid w:val="00922A1F"/>
    <w:rsid w:val="00922D01"/>
    <w:rsid w:val="00923A93"/>
    <w:rsid w:val="00923CDD"/>
    <w:rsid w:val="00924062"/>
    <w:rsid w:val="00925760"/>
    <w:rsid w:val="009259E5"/>
    <w:rsid w:val="00926EB9"/>
    <w:rsid w:val="00927163"/>
    <w:rsid w:val="0092754E"/>
    <w:rsid w:val="0093057A"/>
    <w:rsid w:val="009307C6"/>
    <w:rsid w:val="00931737"/>
    <w:rsid w:val="009319E6"/>
    <w:rsid w:val="009322D0"/>
    <w:rsid w:val="00933289"/>
    <w:rsid w:val="009335DF"/>
    <w:rsid w:val="00933FA6"/>
    <w:rsid w:val="009348E2"/>
    <w:rsid w:val="00934A21"/>
    <w:rsid w:val="0093540C"/>
    <w:rsid w:val="0093689F"/>
    <w:rsid w:val="009368F5"/>
    <w:rsid w:val="009369C4"/>
    <w:rsid w:val="00937A38"/>
    <w:rsid w:val="00940458"/>
    <w:rsid w:val="009425E4"/>
    <w:rsid w:val="00942601"/>
    <w:rsid w:val="00942BF4"/>
    <w:rsid w:val="009456FF"/>
    <w:rsid w:val="00945F14"/>
    <w:rsid w:val="00945FF7"/>
    <w:rsid w:val="00946C5C"/>
    <w:rsid w:val="009470E1"/>
    <w:rsid w:val="009506B2"/>
    <w:rsid w:val="009515F6"/>
    <w:rsid w:val="009525E4"/>
    <w:rsid w:val="00952F93"/>
    <w:rsid w:val="0095646D"/>
    <w:rsid w:val="009569CF"/>
    <w:rsid w:val="00956AE2"/>
    <w:rsid w:val="00956B35"/>
    <w:rsid w:val="00957BC2"/>
    <w:rsid w:val="009615F2"/>
    <w:rsid w:val="00961785"/>
    <w:rsid w:val="009623A9"/>
    <w:rsid w:val="0096255B"/>
    <w:rsid w:val="0096387D"/>
    <w:rsid w:val="00963FC1"/>
    <w:rsid w:val="009645F2"/>
    <w:rsid w:val="009647DB"/>
    <w:rsid w:val="00965775"/>
    <w:rsid w:val="0096613A"/>
    <w:rsid w:val="00967955"/>
    <w:rsid w:val="0097034B"/>
    <w:rsid w:val="00970562"/>
    <w:rsid w:val="0097100E"/>
    <w:rsid w:val="00972FBA"/>
    <w:rsid w:val="00973396"/>
    <w:rsid w:val="00973E3E"/>
    <w:rsid w:val="009748E7"/>
    <w:rsid w:val="00974C12"/>
    <w:rsid w:val="0097507A"/>
    <w:rsid w:val="00975961"/>
    <w:rsid w:val="00975BAF"/>
    <w:rsid w:val="009761AB"/>
    <w:rsid w:val="0097700E"/>
    <w:rsid w:val="00977842"/>
    <w:rsid w:val="009816C6"/>
    <w:rsid w:val="00981AE4"/>
    <w:rsid w:val="00982A6F"/>
    <w:rsid w:val="0098388D"/>
    <w:rsid w:val="0098400E"/>
    <w:rsid w:val="009842C0"/>
    <w:rsid w:val="009843EE"/>
    <w:rsid w:val="00984842"/>
    <w:rsid w:val="00984C3C"/>
    <w:rsid w:val="00985152"/>
    <w:rsid w:val="00985E22"/>
    <w:rsid w:val="00985E3B"/>
    <w:rsid w:val="0098680B"/>
    <w:rsid w:val="0098690B"/>
    <w:rsid w:val="00986F25"/>
    <w:rsid w:val="00987476"/>
    <w:rsid w:val="009875F7"/>
    <w:rsid w:val="00990B01"/>
    <w:rsid w:val="009911A9"/>
    <w:rsid w:val="00991527"/>
    <w:rsid w:val="00991F51"/>
    <w:rsid w:val="00992396"/>
    <w:rsid w:val="009928BA"/>
    <w:rsid w:val="00992B15"/>
    <w:rsid w:val="00993D10"/>
    <w:rsid w:val="00994256"/>
    <w:rsid w:val="0099491F"/>
    <w:rsid w:val="00995876"/>
    <w:rsid w:val="009971C9"/>
    <w:rsid w:val="009A10C4"/>
    <w:rsid w:val="009A171F"/>
    <w:rsid w:val="009A1D2E"/>
    <w:rsid w:val="009A2CCD"/>
    <w:rsid w:val="009A332D"/>
    <w:rsid w:val="009A6483"/>
    <w:rsid w:val="009A681C"/>
    <w:rsid w:val="009A6C9A"/>
    <w:rsid w:val="009A7B1A"/>
    <w:rsid w:val="009A7E5A"/>
    <w:rsid w:val="009B0A78"/>
    <w:rsid w:val="009B129F"/>
    <w:rsid w:val="009B1775"/>
    <w:rsid w:val="009B1C9F"/>
    <w:rsid w:val="009B1F0C"/>
    <w:rsid w:val="009B25D4"/>
    <w:rsid w:val="009B26FD"/>
    <w:rsid w:val="009B350C"/>
    <w:rsid w:val="009B4094"/>
    <w:rsid w:val="009B5317"/>
    <w:rsid w:val="009B5BFB"/>
    <w:rsid w:val="009B6509"/>
    <w:rsid w:val="009B729E"/>
    <w:rsid w:val="009B7CDF"/>
    <w:rsid w:val="009C00EA"/>
    <w:rsid w:val="009C0326"/>
    <w:rsid w:val="009C05E6"/>
    <w:rsid w:val="009C070D"/>
    <w:rsid w:val="009C0E30"/>
    <w:rsid w:val="009C1A1C"/>
    <w:rsid w:val="009C21C9"/>
    <w:rsid w:val="009C21D4"/>
    <w:rsid w:val="009C236C"/>
    <w:rsid w:val="009C282B"/>
    <w:rsid w:val="009C290D"/>
    <w:rsid w:val="009C2C58"/>
    <w:rsid w:val="009C46DD"/>
    <w:rsid w:val="009C50BE"/>
    <w:rsid w:val="009C5165"/>
    <w:rsid w:val="009C6F30"/>
    <w:rsid w:val="009C7659"/>
    <w:rsid w:val="009C7CDC"/>
    <w:rsid w:val="009C7D33"/>
    <w:rsid w:val="009D00CB"/>
    <w:rsid w:val="009D0B9C"/>
    <w:rsid w:val="009D1699"/>
    <w:rsid w:val="009D1B7A"/>
    <w:rsid w:val="009D206E"/>
    <w:rsid w:val="009D31FB"/>
    <w:rsid w:val="009D33FF"/>
    <w:rsid w:val="009D3B01"/>
    <w:rsid w:val="009D47D8"/>
    <w:rsid w:val="009D53DC"/>
    <w:rsid w:val="009D551B"/>
    <w:rsid w:val="009D5CBB"/>
    <w:rsid w:val="009D6536"/>
    <w:rsid w:val="009D701D"/>
    <w:rsid w:val="009D7120"/>
    <w:rsid w:val="009D7956"/>
    <w:rsid w:val="009D799F"/>
    <w:rsid w:val="009D7B3F"/>
    <w:rsid w:val="009D7F66"/>
    <w:rsid w:val="009E19A0"/>
    <w:rsid w:val="009E1C1B"/>
    <w:rsid w:val="009E31E8"/>
    <w:rsid w:val="009E34F8"/>
    <w:rsid w:val="009E385B"/>
    <w:rsid w:val="009E41F3"/>
    <w:rsid w:val="009E45E8"/>
    <w:rsid w:val="009E47FB"/>
    <w:rsid w:val="009F0DF9"/>
    <w:rsid w:val="009F0DFA"/>
    <w:rsid w:val="009F3BF5"/>
    <w:rsid w:val="009F4D24"/>
    <w:rsid w:val="009F508D"/>
    <w:rsid w:val="009F53B3"/>
    <w:rsid w:val="009F5E28"/>
    <w:rsid w:val="009F724F"/>
    <w:rsid w:val="00A00463"/>
    <w:rsid w:val="00A00D10"/>
    <w:rsid w:val="00A0286A"/>
    <w:rsid w:val="00A03569"/>
    <w:rsid w:val="00A0392A"/>
    <w:rsid w:val="00A03B42"/>
    <w:rsid w:val="00A04E93"/>
    <w:rsid w:val="00A05976"/>
    <w:rsid w:val="00A05B22"/>
    <w:rsid w:val="00A068C4"/>
    <w:rsid w:val="00A069EA"/>
    <w:rsid w:val="00A071F9"/>
    <w:rsid w:val="00A0732C"/>
    <w:rsid w:val="00A07603"/>
    <w:rsid w:val="00A10DBE"/>
    <w:rsid w:val="00A13BCF"/>
    <w:rsid w:val="00A144A5"/>
    <w:rsid w:val="00A158BC"/>
    <w:rsid w:val="00A163AD"/>
    <w:rsid w:val="00A16579"/>
    <w:rsid w:val="00A16F36"/>
    <w:rsid w:val="00A1710D"/>
    <w:rsid w:val="00A17713"/>
    <w:rsid w:val="00A177B7"/>
    <w:rsid w:val="00A2088E"/>
    <w:rsid w:val="00A20C57"/>
    <w:rsid w:val="00A21107"/>
    <w:rsid w:val="00A211C7"/>
    <w:rsid w:val="00A21D65"/>
    <w:rsid w:val="00A22343"/>
    <w:rsid w:val="00A22BC7"/>
    <w:rsid w:val="00A22D89"/>
    <w:rsid w:val="00A22E2D"/>
    <w:rsid w:val="00A24004"/>
    <w:rsid w:val="00A24679"/>
    <w:rsid w:val="00A249CB"/>
    <w:rsid w:val="00A24F34"/>
    <w:rsid w:val="00A25A40"/>
    <w:rsid w:val="00A25EB4"/>
    <w:rsid w:val="00A2603D"/>
    <w:rsid w:val="00A26601"/>
    <w:rsid w:val="00A266C7"/>
    <w:rsid w:val="00A26ADD"/>
    <w:rsid w:val="00A3122E"/>
    <w:rsid w:val="00A31251"/>
    <w:rsid w:val="00A31BCF"/>
    <w:rsid w:val="00A32DB6"/>
    <w:rsid w:val="00A33AB7"/>
    <w:rsid w:val="00A33E90"/>
    <w:rsid w:val="00A34153"/>
    <w:rsid w:val="00A346FA"/>
    <w:rsid w:val="00A34F04"/>
    <w:rsid w:val="00A35613"/>
    <w:rsid w:val="00A35957"/>
    <w:rsid w:val="00A3777B"/>
    <w:rsid w:val="00A37D9F"/>
    <w:rsid w:val="00A418D1"/>
    <w:rsid w:val="00A41DEA"/>
    <w:rsid w:val="00A421C9"/>
    <w:rsid w:val="00A43D73"/>
    <w:rsid w:val="00A4410F"/>
    <w:rsid w:val="00A446D6"/>
    <w:rsid w:val="00A46090"/>
    <w:rsid w:val="00A4668E"/>
    <w:rsid w:val="00A46786"/>
    <w:rsid w:val="00A46B69"/>
    <w:rsid w:val="00A46D66"/>
    <w:rsid w:val="00A47296"/>
    <w:rsid w:val="00A50133"/>
    <w:rsid w:val="00A5130C"/>
    <w:rsid w:val="00A51AF5"/>
    <w:rsid w:val="00A52460"/>
    <w:rsid w:val="00A53F06"/>
    <w:rsid w:val="00A566BB"/>
    <w:rsid w:val="00A56925"/>
    <w:rsid w:val="00A57652"/>
    <w:rsid w:val="00A576E0"/>
    <w:rsid w:val="00A60AE5"/>
    <w:rsid w:val="00A61D4D"/>
    <w:rsid w:val="00A62B5F"/>
    <w:rsid w:val="00A62C8B"/>
    <w:rsid w:val="00A630A2"/>
    <w:rsid w:val="00A630B0"/>
    <w:rsid w:val="00A6455D"/>
    <w:rsid w:val="00A65637"/>
    <w:rsid w:val="00A665EF"/>
    <w:rsid w:val="00A66680"/>
    <w:rsid w:val="00A6668D"/>
    <w:rsid w:val="00A666B2"/>
    <w:rsid w:val="00A667C6"/>
    <w:rsid w:val="00A675FE"/>
    <w:rsid w:val="00A67956"/>
    <w:rsid w:val="00A709BF"/>
    <w:rsid w:val="00A710D9"/>
    <w:rsid w:val="00A71896"/>
    <w:rsid w:val="00A71AF9"/>
    <w:rsid w:val="00A71C69"/>
    <w:rsid w:val="00A71D6A"/>
    <w:rsid w:val="00A74669"/>
    <w:rsid w:val="00A74E11"/>
    <w:rsid w:val="00A761DA"/>
    <w:rsid w:val="00A76D81"/>
    <w:rsid w:val="00A771B0"/>
    <w:rsid w:val="00A82932"/>
    <w:rsid w:val="00A830FF"/>
    <w:rsid w:val="00A837C0"/>
    <w:rsid w:val="00A8764B"/>
    <w:rsid w:val="00A8775F"/>
    <w:rsid w:val="00A87E57"/>
    <w:rsid w:val="00A90B51"/>
    <w:rsid w:val="00A91628"/>
    <w:rsid w:val="00A92842"/>
    <w:rsid w:val="00A93F0A"/>
    <w:rsid w:val="00A94416"/>
    <w:rsid w:val="00A9550A"/>
    <w:rsid w:val="00A96AA6"/>
    <w:rsid w:val="00A96F83"/>
    <w:rsid w:val="00AA0717"/>
    <w:rsid w:val="00AA0861"/>
    <w:rsid w:val="00AA0ABB"/>
    <w:rsid w:val="00AA1000"/>
    <w:rsid w:val="00AA12FF"/>
    <w:rsid w:val="00AA162A"/>
    <w:rsid w:val="00AA1DA8"/>
    <w:rsid w:val="00AA1FC1"/>
    <w:rsid w:val="00AA2456"/>
    <w:rsid w:val="00AA2471"/>
    <w:rsid w:val="00AA3397"/>
    <w:rsid w:val="00AA4025"/>
    <w:rsid w:val="00AA40BC"/>
    <w:rsid w:val="00AA5158"/>
    <w:rsid w:val="00AA7314"/>
    <w:rsid w:val="00AA75A6"/>
    <w:rsid w:val="00AA7D91"/>
    <w:rsid w:val="00AA7F21"/>
    <w:rsid w:val="00AB0EF3"/>
    <w:rsid w:val="00AB1401"/>
    <w:rsid w:val="00AB1C5E"/>
    <w:rsid w:val="00AB2813"/>
    <w:rsid w:val="00AB3C53"/>
    <w:rsid w:val="00AB4918"/>
    <w:rsid w:val="00AB4AA9"/>
    <w:rsid w:val="00AB515E"/>
    <w:rsid w:val="00AB5533"/>
    <w:rsid w:val="00AB6E07"/>
    <w:rsid w:val="00AB7409"/>
    <w:rsid w:val="00AB7D06"/>
    <w:rsid w:val="00AC27BA"/>
    <w:rsid w:val="00AC27BD"/>
    <w:rsid w:val="00AC2BA3"/>
    <w:rsid w:val="00AC2E1C"/>
    <w:rsid w:val="00AC3A69"/>
    <w:rsid w:val="00AC54DB"/>
    <w:rsid w:val="00AC6B8E"/>
    <w:rsid w:val="00AD1145"/>
    <w:rsid w:val="00AD26DF"/>
    <w:rsid w:val="00AD2E60"/>
    <w:rsid w:val="00AD4180"/>
    <w:rsid w:val="00AD54AB"/>
    <w:rsid w:val="00AD5CC0"/>
    <w:rsid w:val="00AD6109"/>
    <w:rsid w:val="00AD7B47"/>
    <w:rsid w:val="00AE0F7B"/>
    <w:rsid w:val="00AE1417"/>
    <w:rsid w:val="00AE1454"/>
    <w:rsid w:val="00AE1BD1"/>
    <w:rsid w:val="00AE48C3"/>
    <w:rsid w:val="00AE4F81"/>
    <w:rsid w:val="00AE532C"/>
    <w:rsid w:val="00AE5D1E"/>
    <w:rsid w:val="00AE689F"/>
    <w:rsid w:val="00AE6AD0"/>
    <w:rsid w:val="00AE7129"/>
    <w:rsid w:val="00AF0A3F"/>
    <w:rsid w:val="00AF2431"/>
    <w:rsid w:val="00AF2C14"/>
    <w:rsid w:val="00AF342B"/>
    <w:rsid w:val="00AF419F"/>
    <w:rsid w:val="00AF536C"/>
    <w:rsid w:val="00AF58C5"/>
    <w:rsid w:val="00AF592C"/>
    <w:rsid w:val="00AF5AC5"/>
    <w:rsid w:val="00AF5B36"/>
    <w:rsid w:val="00AF679D"/>
    <w:rsid w:val="00AF6A50"/>
    <w:rsid w:val="00B001A1"/>
    <w:rsid w:val="00B001B6"/>
    <w:rsid w:val="00B00F58"/>
    <w:rsid w:val="00B0254A"/>
    <w:rsid w:val="00B0254B"/>
    <w:rsid w:val="00B0435C"/>
    <w:rsid w:val="00B04B99"/>
    <w:rsid w:val="00B04F6D"/>
    <w:rsid w:val="00B0503F"/>
    <w:rsid w:val="00B05D3B"/>
    <w:rsid w:val="00B06644"/>
    <w:rsid w:val="00B0696E"/>
    <w:rsid w:val="00B06D98"/>
    <w:rsid w:val="00B0731F"/>
    <w:rsid w:val="00B075AC"/>
    <w:rsid w:val="00B07C01"/>
    <w:rsid w:val="00B10658"/>
    <w:rsid w:val="00B10F85"/>
    <w:rsid w:val="00B125FF"/>
    <w:rsid w:val="00B12856"/>
    <w:rsid w:val="00B136EC"/>
    <w:rsid w:val="00B13856"/>
    <w:rsid w:val="00B14503"/>
    <w:rsid w:val="00B15034"/>
    <w:rsid w:val="00B1535B"/>
    <w:rsid w:val="00B156FF"/>
    <w:rsid w:val="00B15B8C"/>
    <w:rsid w:val="00B15F37"/>
    <w:rsid w:val="00B17498"/>
    <w:rsid w:val="00B17710"/>
    <w:rsid w:val="00B20641"/>
    <w:rsid w:val="00B20A42"/>
    <w:rsid w:val="00B20EA5"/>
    <w:rsid w:val="00B214D3"/>
    <w:rsid w:val="00B220A3"/>
    <w:rsid w:val="00B2250C"/>
    <w:rsid w:val="00B231C4"/>
    <w:rsid w:val="00B244E1"/>
    <w:rsid w:val="00B24C53"/>
    <w:rsid w:val="00B24CF6"/>
    <w:rsid w:val="00B26187"/>
    <w:rsid w:val="00B27625"/>
    <w:rsid w:val="00B27831"/>
    <w:rsid w:val="00B305EA"/>
    <w:rsid w:val="00B306EA"/>
    <w:rsid w:val="00B31514"/>
    <w:rsid w:val="00B3292B"/>
    <w:rsid w:val="00B32CD3"/>
    <w:rsid w:val="00B32D9B"/>
    <w:rsid w:val="00B34CB9"/>
    <w:rsid w:val="00B34F42"/>
    <w:rsid w:val="00B36082"/>
    <w:rsid w:val="00B362DE"/>
    <w:rsid w:val="00B36A3F"/>
    <w:rsid w:val="00B36A50"/>
    <w:rsid w:val="00B37150"/>
    <w:rsid w:val="00B404BE"/>
    <w:rsid w:val="00B41827"/>
    <w:rsid w:val="00B421E0"/>
    <w:rsid w:val="00B425A7"/>
    <w:rsid w:val="00B4263A"/>
    <w:rsid w:val="00B432D6"/>
    <w:rsid w:val="00B43CEC"/>
    <w:rsid w:val="00B45A69"/>
    <w:rsid w:val="00B470F6"/>
    <w:rsid w:val="00B47D49"/>
    <w:rsid w:val="00B47ED3"/>
    <w:rsid w:val="00B501F1"/>
    <w:rsid w:val="00B514E4"/>
    <w:rsid w:val="00B52201"/>
    <w:rsid w:val="00B52486"/>
    <w:rsid w:val="00B54BD5"/>
    <w:rsid w:val="00B5531A"/>
    <w:rsid w:val="00B55349"/>
    <w:rsid w:val="00B55795"/>
    <w:rsid w:val="00B560A7"/>
    <w:rsid w:val="00B56C06"/>
    <w:rsid w:val="00B56CA7"/>
    <w:rsid w:val="00B56F6D"/>
    <w:rsid w:val="00B61920"/>
    <w:rsid w:val="00B61A1C"/>
    <w:rsid w:val="00B62CA7"/>
    <w:rsid w:val="00B630FB"/>
    <w:rsid w:val="00B63BC2"/>
    <w:rsid w:val="00B6464B"/>
    <w:rsid w:val="00B65872"/>
    <w:rsid w:val="00B6661D"/>
    <w:rsid w:val="00B66666"/>
    <w:rsid w:val="00B703B2"/>
    <w:rsid w:val="00B70475"/>
    <w:rsid w:val="00B70C7F"/>
    <w:rsid w:val="00B7113D"/>
    <w:rsid w:val="00B72BBC"/>
    <w:rsid w:val="00B735C3"/>
    <w:rsid w:val="00B73C73"/>
    <w:rsid w:val="00B74126"/>
    <w:rsid w:val="00B74173"/>
    <w:rsid w:val="00B750D0"/>
    <w:rsid w:val="00B76391"/>
    <w:rsid w:val="00B767BD"/>
    <w:rsid w:val="00B76A18"/>
    <w:rsid w:val="00B77D2C"/>
    <w:rsid w:val="00B8131B"/>
    <w:rsid w:val="00B8156B"/>
    <w:rsid w:val="00B823B1"/>
    <w:rsid w:val="00B8299B"/>
    <w:rsid w:val="00B832D7"/>
    <w:rsid w:val="00B83623"/>
    <w:rsid w:val="00B83ABD"/>
    <w:rsid w:val="00B83C4D"/>
    <w:rsid w:val="00B84B01"/>
    <w:rsid w:val="00B8503B"/>
    <w:rsid w:val="00B8566B"/>
    <w:rsid w:val="00B8589F"/>
    <w:rsid w:val="00B86646"/>
    <w:rsid w:val="00B869C6"/>
    <w:rsid w:val="00B86B78"/>
    <w:rsid w:val="00B87375"/>
    <w:rsid w:val="00B875A0"/>
    <w:rsid w:val="00B902B9"/>
    <w:rsid w:val="00B919DB"/>
    <w:rsid w:val="00B91BED"/>
    <w:rsid w:val="00B92415"/>
    <w:rsid w:val="00B925B8"/>
    <w:rsid w:val="00B93B58"/>
    <w:rsid w:val="00B94559"/>
    <w:rsid w:val="00B94CEE"/>
    <w:rsid w:val="00B951EA"/>
    <w:rsid w:val="00B95D97"/>
    <w:rsid w:val="00B95E50"/>
    <w:rsid w:val="00B95FE4"/>
    <w:rsid w:val="00B9730C"/>
    <w:rsid w:val="00B976DE"/>
    <w:rsid w:val="00B97786"/>
    <w:rsid w:val="00B97B58"/>
    <w:rsid w:val="00B97EB0"/>
    <w:rsid w:val="00BA0013"/>
    <w:rsid w:val="00BA0CDD"/>
    <w:rsid w:val="00BA154F"/>
    <w:rsid w:val="00BA23BB"/>
    <w:rsid w:val="00BA23E6"/>
    <w:rsid w:val="00BA31BB"/>
    <w:rsid w:val="00BA3792"/>
    <w:rsid w:val="00BA4883"/>
    <w:rsid w:val="00BA52BE"/>
    <w:rsid w:val="00BA550A"/>
    <w:rsid w:val="00BA5605"/>
    <w:rsid w:val="00BA611E"/>
    <w:rsid w:val="00BA65E0"/>
    <w:rsid w:val="00BA7060"/>
    <w:rsid w:val="00BA7715"/>
    <w:rsid w:val="00BB0B78"/>
    <w:rsid w:val="00BB0F69"/>
    <w:rsid w:val="00BB158A"/>
    <w:rsid w:val="00BB1F14"/>
    <w:rsid w:val="00BB23C5"/>
    <w:rsid w:val="00BB2761"/>
    <w:rsid w:val="00BB3759"/>
    <w:rsid w:val="00BB3F2E"/>
    <w:rsid w:val="00BB43F7"/>
    <w:rsid w:val="00BB52F8"/>
    <w:rsid w:val="00BB5CF4"/>
    <w:rsid w:val="00BB5FA6"/>
    <w:rsid w:val="00BB6230"/>
    <w:rsid w:val="00BB62A0"/>
    <w:rsid w:val="00BB73CD"/>
    <w:rsid w:val="00BB771F"/>
    <w:rsid w:val="00BC1A59"/>
    <w:rsid w:val="00BC20C8"/>
    <w:rsid w:val="00BC226D"/>
    <w:rsid w:val="00BC2D39"/>
    <w:rsid w:val="00BC438B"/>
    <w:rsid w:val="00BC505E"/>
    <w:rsid w:val="00BC5989"/>
    <w:rsid w:val="00BC6FC6"/>
    <w:rsid w:val="00BC7554"/>
    <w:rsid w:val="00BC765F"/>
    <w:rsid w:val="00BC7834"/>
    <w:rsid w:val="00BD03A7"/>
    <w:rsid w:val="00BD0D46"/>
    <w:rsid w:val="00BD1043"/>
    <w:rsid w:val="00BD1944"/>
    <w:rsid w:val="00BD249E"/>
    <w:rsid w:val="00BD2840"/>
    <w:rsid w:val="00BD2ACE"/>
    <w:rsid w:val="00BD3880"/>
    <w:rsid w:val="00BD3C46"/>
    <w:rsid w:val="00BD3D9F"/>
    <w:rsid w:val="00BD4E55"/>
    <w:rsid w:val="00BD55B5"/>
    <w:rsid w:val="00BD5909"/>
    <w:rsid w:val="00BD64DB"/>
    <w:rsid w:val="00BD6566"/>
    <w:rsid w:val="00BD66BD"/>
    <w:rsid w:val="00BD7216"/>
    <w:rsid w:val="00BD7864"/>
    <w:rsid w:val="00BE23E3"/>
    <w:rsid w:val="00BE36C7"/>
    <w:rsid w:val="00BE54DB"/>
    <w:rsid w:val="00BE6024"/>
    <w:rsid w:val="00BE6AA0"/>
    <w:rsid w:val="00BE72EB"/>
    <w:rsid w:val="00BE7FCC"/>
    <w:rsid w:val="00BF03AD"/>
    <w:rsid w:val="00BF186A"/>
    <w:rsid w:val="00BF18E9"/>
    <w:rsid w:val="00BF194C"/>
    <w:rsid w:val="00BF197D"/>
    <w:rsid w:val="00BF2577"/>
    <w:rsid w:val="00BF38D7"/>
    <w:rsid w:val="00BF3B7F"/>
    <w:rsid w:val="00BF5185"/>
    <w:rsid w:val="00BF5A04"/>
    <w:rsid w:val="00BF5B82"/>
    <w:rsid w:val="00BF6561"/>
    <w:rsid w:val="00BF737E"/>
    <w:rsid w:val="00BF7C41"/>
    <w:rsid w:val="00C00234"/>
    <w:rsid w:val="00C01165"/>
    <w:rsid w:val="00C01D8E"/>
    <w:rsid w:val="00C023CE"/>
    <w:rsid w:val="00C0320B"/>
    <w:rsid w:val="00C050E5"/>
    <w:rsid w:val="00C057AB"/>
    <w:rsid w:val="00C05C45"/>
    <w:rsid w:val="00C066CF"/>
    <w:rsid w:val="00C06D3A"/>
    <w:rsid w:val="00C07315"/>
    <w:rsid w:val="00C07827"/>
    <w:rsid w:val="00C07C24"/>
    <w:rsid w:val="00C107FD"/>
    <w:rsid w:val="00C108C1"/>
    <w:rsid w:val="00C1294C"/>
    <w:rsid w:val="00C12B65"/>
    <w:rsid w:val="00C13AEC"/>
    <w:rsid w:val="00C13E72"/>
    <w:rsid w:val="00C14023"/>
    <w:rsid w:val="00C14300"/>
    <w:rsid w:val="00C156E6"/>
    <w:rsid w:val="00C1658D"/>
    <w:rsid w:val="00C20A70"/>
    <w:rsid w:val="00C211CC"/>
    <w:rsid w:val="00C216EA"/>
    <w:rsid w:val="00C2300F"/>
    <w:rsid w:val="00C23E48"/>
    <w:rsid w:val="00C24360"/>
    <w:rsid w:val="00C245DC"/>
    <w:rsid w:val="00C24B1C"/>
    <w:rsid w:val="00C252C1"/>
    <w:rsid w:val="00C26111"/>
    <w:rsid w:val="00C26742"/>
    <w:rsid w:val="00C304E0"/>
    <w:rsid w:val="00C30952"/>
    <w:rsid w:val="00C31468"/>
    <w:rsid w:val="00C316A0"/>
    <w:rsid w:val="00C3183E"/>
    <w:rsid w:val="00C31A24"/>
    <w:rsid w:val="00C332FD"/>
    <w:rsid w:val="00C335F4"/>
    <w:rsid w:val="00C33AF4"/>
    <w:rsid w:val="00C355F4"/>
    <w:rsid w:val="00C35B3C"/>
    <w:rsid w:val="00C35D0B"/>
    <w:rsid w:val="00C35E5F"/>
    <w:rsid w:val="00C364B7"/>
    <w:rsid w:val="00C3742A"/>
    <w:rsid w:val="00C37732"/>
    <w:rsid w:val="00C40091"/>
    <w:rsid w:val="00C4059F"/>
    <w:rsid w:val="00C40A8B"/>
    <w:rsid w:val="00C4173A"/>
    <w:rsid w:val="00C41C4D"/>
    <w:rsid w:val="00C41CA9"/>
    <w:rsid w:val="00C4238E"/>
    <w:rsid w:val="00C42497"/>
    <w:rsid w:val="00C42CB8"/>
    <w:rsid w:val="00C42E5F"/>
    <w:rsid w:val="00C42EE7"/>
    <w:rsid w:val="00C432E0"/>
    <w:rsid w:val="00C44112"/>
    <w:rsid w:val="00C44161"/>
    <w:rsid w:val="00C4515A"/>
    <w:rsid w:val="00C478D1"/>
    <w:rsid w:val="00C501AB"/>
    <w:rsid w:val="00C5097F"/>
    <w:rsid w:val="00C50FD8"/>
    <w:rsid w:val="00C512B6"/>
    <w:rsid w:val="00C513AE"/>
    <w:rsid w:val="00C516EF"/>
    <w:rsid w:val="00C522B0"/>
    <w:rsid w:val="00C53564"/>
    <w:rsid w:val="00C53CF4"/>
    <w:rsid w:val="00C55B6A"/>
    <w:rsid w:val="00C55C61"/>
    <w:rsid w:val="00C55CB5"/>
    <w:rsid w:val="00C55DB4"/>
    <w:rsid w:val="00C55F0D"/>
    <w:rsid w:val="00C55FC7"/>
    <w:rsid w:val="00C573F8"/>
    <w:rsid w:val="00C5788A"/>
    <w:rsid w:val="00C579D5"/>
    <w:rsid w:val="00C57C0D"/>
    <w:rsid w:val="00C60412"/>
    <w:rsid w:val="00C605E7"/>
    <w:rsid w:val="00C608BB"/>
    <w:rsid w:val="00C62E3B"/>
    <w:rsid w:val="00C6307F"/>
    <w:rsid w:val="00C639F4"/>
    <w:rsid w:val="00C63AD9"/>
    <w:rsid w:val="00C65910"/>
    <w:rsid w:val="00C65CA4"/>
    <w:rsid w:val="00C66235"/>
    <w:rsid w:val="00C665B9"/>
    <w:rsid w:val="00C7042C"/>
    <w:rsid w:val="00C70522"/>
    <w:rsid w:val="00C705CD"/>
    <w:rsid w:val="00C705D8"/>
    <w:rsid w:val="00C706C4"/>
    <w:rsid w:val="00C70F8B"/>
    <w:rsid w:val="00C7128D"/>
    <w:rsid w:val="00C71D93"/>
    <w:rsid w:val="00C723F4"/>
    <w:rsid w:val="00C72B77"/>
    <w:rsid w:val="00C72FCD"/>
    <w:rsid w:val="00C73A3A"/>
    <w:rsid w:val="00C7466C"/>
    <w:rsid w:val="00C74C9C"/>
    <w:rsid w:val="00C74F8F"/>
    <w:rsid w:val="00C753EA"/>
    <w:rsid w:val="00C7660C"/>
    <w:rsid w:val="00C81013"/>
    <w:rsid w:val="00C861A3"/>
    <w:rsid w:val="00C86666"/>
    <w:rsid w:val="00C90648"/>
    <w:rsid w:val="00C90C5F"/>
    <w:rsid w:val="00C922A5"/>
    <w:rsid w:val="00C924D5"/>
    <w:rsid w:val="00C9291C"/>
    <w:rsid w:val="00C93011"/>
    <w:rsid w:val="00C954A2"/>
    <w:rsid w:val="00C96378"/>
    <w:rsid w:val="00C967F4"/>
    <w:rsid w:val="00C972C2"/>
    <w:rsid w:val="00CA1232"/>
    <w:rsid w:val="00CA13C8"/>
    <w:rsid w:val="00CA2147"/>
    <w:rsid w:val="00CA2EC5"/>
    <w:rsid w:val="00CA3145"/>
    <w:rsid w:val="00CA3531"/>
    <w:rsid w:val="00CA3877"/>
    <w:rsid w:val="00CA399B"/>
    <w:rsid w:val="00CA447C"/>
    <w:rsid w:val="00CA46A1"/>
    <w:rsid w:val="00CA60BA"/>
    <w:rsid w:val="00CA6F9E"/>
    <w:rsid w:val="00CA7623"/>
    <w:rsid w:val="00CB0A16"/>
    <w:rsid w:val="00CB0FBC"/>
    <w:rsid w:val="00CB1462"/>
    <w:rsid w:val="00CB1971"/>
    <w:rsid w:val="00CB1E65"/>
    <w:rsid w:val="00CB1F3C"/>
    <w:rsid w:val="00CB2B63"/>
    <w:rsid w:val="00CB31C8"/>
    <w:rsid w:val="00CB39F7"/>
    <w:rsid w:val="00CB3F92"/>
    <w:rsid w:val="00CB419D"/>
    <w:rsid w:val="00CB53C0"/>
    <w:rsid w:val="00CB5A24"/>
    <w:rsid w:val="00CB671F"/>
    <w:rsid w:val="00CB73F4"/>
    <w:rsid w:val="00CB77D3"/>
    <w:rsid w:val="00CB7EC7"/>
    <w:rsid w:val="00CC0D5E"/>
    <w:rsid w:val="00CC158B"/>
    <w:rsid w:val="00CC1CC7"/>
    <w:rsid w:val="00CC2DD2"/>
    <w:rsid w:val="00CC32A8"/>
    <w:rsid w:val="00CC34A4"/>
    <w:rsid w:val="00CC3A4F"/>
    <w:rsid w:val="00CC3DF1"/>
    <w:rsid w:val="00CC3FEE"/>
    <w:rsid w:val="00CC68F8"/>
    <w:rsid w:val="00CC69FE"/>
    <w:rsid w:val="00CC7BC7"/>
    <w:rsid w:val="00CD0334"/>
    <w:rsid w:val="00CD0C2B"/>
    <w:rsid w:val="00CD0CDB"/>
    <w:rsid w:val="00CD0FAE"/>
    <w:rsid w:val="00CD1257"/>
    <w:rsid w:val="00CD1296"/>
    <w:rsid w:val="00CD3AF7"/>
    <w:rsid w:val="00CD4AC7"/>
    <w:rsid w:val="00CD4CB9"/>
    <w:rsid w:val="00CD5C00"/>
    <w:rsid w:val="00CD6091"/>
    <w:rsid w:val="00CD6166"/>
    <w:rsid w:val="00CD7A73"/>
    <w:rsid w:val="00CE007A"/>
    <w:rsid w:val="00CE0284"/>
    <w:rsid w:val="00CE0454"/>
    <w:rsid w:val="00CE0E93"/>
    <w:rsid w:val="00CE254F"/>
    <w:rsid w:val="00CE2DF0"/>
    <w:rsid w:val="00CE308D"/>
    <w:rsid w:val="00CE36DF"/>
    <w:rsid w:val="00CE386D"/>
    <w:rsid w:val="00CE39E7"/>
    <w:rsid w:val="00CE3FD2"/>
    <w:rsid w:val="00CE4138"/>
    <w:rsid w:val="00CE4E00"/>
    <w:rsid w:val="00CE5532"/>
    <w:rsid w:val="00CE59EE"/>
    <w:rsid w:val="00CE5A58"/>
    <w:rsid w:val="00CE628A"/>
    <w:rsid w:val="00CE6860"/>
    <w:rsid w:val="00CE752C"/>
    <w:rsid w:val="00CF099F"/>
    <w:rsid w:val="00CF0D25"/>
    <w:rsid w:val="00CF1165"/>
    <w:rsid w:val="00CF12CA"/>
    <w:rsid w:val="00CF189F"/>
    <w:rsid w:val="00CF2346"/>
    <w:rsid w:val="00CF2E12"/>
    <w:rsid w:val="00CF3424"/>
    <w:rsid w:val="00CF4AFA"/>
    <w:rsid w:val="00CF4B77"/>
    <w:rsid w:val="00CF5EEE"/>
    <w:rsid w:val="00CF620D"/>
    <w:rsid w:val="00CF6925"/>
    <w:rsid w:val="00D021F6"/>
    <w:rsid w:val="00D0445B"/>
    <w:rsid w:val="00D06247"/>
    <w:rsid w:val="00D06C78"/>
    <w:rsid w:val="00D07466"/>
    <w:rsid w:val="00D0798C"/>
    <w:rsid w:val="00D10365"/>
    <w:rsid w:val="00D10C3B"/>
    <w:rsid w:val="00D10DF3"/>
    <w:rsid w:val="00D10E06"/>
    <w:rsid w:val="00D11607"/>
    <w:rsid w:val="00D11D7F"/>
    <w:rsid w:val="00D12811"/>
    <w:rsid w:val="00D133C8"/>
    <w:rsid w:val="00D13DC2"/>
    <w:rsid w:val="00D147B9"/>
    <w:rsid w:val="00D15765"/>
    <w:rsid w:val="00D1768F"/>
    <w:rsid w:val="00D20936"/>
    <w:rsid w:val="00D214D9"/>
    <w:rsid w:val="00D2188A"/>
    <w:rsid w:val="00D21F31"/>
    <w:rsid w:val="00D2261A"/>
    <w:rsid w:val="00D22707"/>
    <w:rsid w:val="00D22C29"/>
    <w:rsid w:val="00D22FCE"/>
    <w:rsid w:val="00D2314C"/>
    <w:rsid w:val="00D23567"/>
    <w:rsid w:val="00D23743"/>
    <w:rsid w:val="00D23804"/>
    <w:rsid w:val="00D23845"/>
    <w:rsid w:val="00D23D0A"/>
    <w:rsid w:val="00D24A52"/>
    <w:rsid w:val="00D24CF0"/>
    <w:rsid w:val="00D25F74"/>
    <w:rsid w:val="00D27514"/>
    <w:rsid w:val="00D30EE4"/>
    <w:rsid w:val="00D32437"/>
    <w:rsid w:val="00D32CE5"/>
    <w:rsid w:val="00D33CF6"/>
    <w:rsid w:val="00D33F87"/>
    <w:rsid w:val="00D34952"/>
    <w:rsid w:val="00D35212"/>
    <w:rsid w:val="00D35B0E"/>
    <w:rsid w:val="00D3602D"/>
    <w:rsid w:val="00D406C6"/>
    <w:rsid w:val="00D40A0D"/>
    <w:rsid w:val="00D40EC7"/>
    <w:rsid w:val="00D415CC"/>
    <w:rsid w:val="00D41766"/>
    <w:rsid w:val="00D42546"/>
    <w:rsid w:val="00D425DB"/>
    <w:rsid w:val="00D456AC"/>
    <w:rsid w:val="00D4741E"/>
    <w:rsid w:val="00D479B3"/>
    <w:rsid w:val="00D50578"/>
    <w:rsid w:val="00D50E6B"/>
    <w:rsid w:val="00D51083"/>
    <w:rsid w:val="00D514E6"/>
    <w:rsid w:val="00D5317B"/>
    <w:rsid w:val="00D53A87"/>
    <w:rsid w:val="00D53D48"/>
    <w:rsid w:val="00D53D57"/>
    <w:rsid w:val="00D54CBA"/>
    <w:rsid w:val="00D54E16"/>
    <w:rsid w:val="00D5597B"/>
    <w:rsid w:val="00D56189"/>
    <w:rsid w:val="00D566D6"/>
    <w:rsid w:val="00D56722"/>
    <w:rsid w:val="00D56B9F"/>
    <w:rsid w:val="00D57AB1"/>
    <w:rsid w:val="00D60B46"/>
    <w:rsid w:val="00D60C76"/>
    <w:rsid w:val="00D620D9"/>
    <w:rsid w:val="00D624FA"/>
    <w:rsid w:val="00D628A4"/>
    <w:rsid w:val="00D641F4"/>
    <w:rsid w:val="00D6437C"/>
    <w:rsid w:val="00D644B9"/>
    <w:rsid w:val="00D64E44"/>
    <w:rsid w:val="00D6570E"/>
    <w:rsid w:val="00D65C21"/>
    <w:rsid w:val="00D677E8"/>
    <w:rsid w:val="00D7117E"/>
    <w:rsid w:val="00D71225"/>
    <w:rsid w:val="00D71A87"/>
    <w:rsid w:val="00D72AC8"/>
    <w:rsid w:val="00D72FCA"/>
    <w:rsid w:val="00D73F25"/>
    <w:rsid w:val="00D746DC"/>
    <w:rsid w:val="00D74B9C"/>
    <w:rsid w:val="00D765C7"/>
    <w:rsid w:val="00D774E4"/>
    <w:rsid w:val="00D7760A"/>
    <w:rsid w:val="00D77AD2"/>
    <w:rsid w:val="00D8095A"/>
    <w:rsid w:val="00D81710"/>
    <w:rsid w:val="00D81940"/>
    <w:rsid w:val="00D83623"/>
    <w:rsid w:val="00D836FB"/>
    <w:rsid w:val="00D83DE8"/>
    <w:rsid w:val="00D83E96"/>
    <w:rsid w:val="00D83EB9"/>
    <w:rsid w:val="00D8426B"/>
    <w:rsid w:val="00D84A0B"/>
    <w:rsid w:val="00D8514E"/>
    <w:rsid w:val="00D86B38"/>
    <w:rsid w:val="00D87632"/>
    <w:rsid w:val="00D87941"/>
    <w:rsid w:val="00D900C1"/>
    <w:rsid w:val="00D90160"/>
    <w:rsid w:val="00D90242"/>
    <w:rsid w:val="00D9037F"/>
    <w:rsid w:val="00D9094D"/>
    <w:rsid w:val="00D90B40"/>
    <w:rsid w:val="00D90C39"/>
    <w:rsid w:val="00D91BE6"/>
    <w:rsid w:val="00D91CFB"/>
    <w:rsid w:val="00D91E7A"/>
    <w:rsid w:val="00D920EE"/>
    <w:rsid w:val="00D92696"/>
    <w:rsid w:val="00D940CA"/>
    <w:rsid w:val="00D947FE"/>
    <w:rsid w:val="00D94859"/>
    <w:rsid w:val="00D94954"/>
    <w:rsid w:val="00D9499A"/>
    <w:rsid w:val="00D950CE"/>
    <w:rsid w:val="00D95613"/>
    <w:rsid w:val="00DA1791"/>
    <w:rsid w:val="00DA1E2C"/>
    <w:rsid w:val="00DA2037"/>
    <w:rsid w:val="00DA2567"/>
    <w:rsid w:val="00DA28D4"/>
    <w:rsid w:val="00DA2C31"/>
    <w:rsid w:val="00DA30F5"/>
    <w:rsid w:val="00DA3242"/>
    <w:rsid w:val="00DA354C"/>
    <w:rsid w:val="00DA3C81"/>
    <w:rsid w:val="00DA3E88"/>
    <w:rsid w:val="00DA3E8A"/>
    <w:rsid w:val="00DA561E"/>
    <w:rsid w:val="00DA6042"/>
    <w:rsid w:val="00DA7861"/>
    <w:rsid w:val="00DA7C8E"/>
    <w:rsid w:val="00DB0EA7"/>
    <w:rsid w:val="00DB122A"/>
    <w:rsid w:val="00DB32A3"/>
    <w:rsid w:val="00DB3361"/>
    <w:rsid w:val="00DB3E6D"/>
    <w:rsid w:val="00DB47AF"/>
    <w:rsid w:val="00DB4BE9"/>
    <w:rsid w:val="00DB5577"/>
    <w:rsid w:val="00DB5867"/>
    <w:rsid w:val="00DB5E9F"/>
    <w:rsid w:val="00DB7583"/>
    <w:rsid w:val="00DB7C0C"/>
    <w:rsid w:val="00DC0B34"/>
    <w:rsid w:val="00DC11FB"/>
    <w:rsid w:val="00DC1638"/>
    <w:rsid w:val="00DC3340"/>
    <w:rsid w:val="00DC3605"/>
    <w:rsid w:val="00DC3B7E"/>
    <w:rsid w:val="00DC3C4A"/>
    <w:rsid w:val="00DC41A0"/>
    <w:rsid w:val="00DC4573"/>
    <w:rsid w:val="00DC4DED"/>
    <w:rsid w:val="00DC515A"/>
    <w:rsid w:val="00DC569F"/>
    <w:rsid w:val="00DC57CD"/>
    <w:rsid w:val="00DC585E"/>
    <w:rsid w:val="00DC766E"/>
    <w:rsid w:val="00DD01C0"/>
    <w:rsid w:val="00DD0A93"/>
    <w:rsid w:val="00DD0F73"/>
    <w:rsid w:val="00DD0FA4"/>
    <w:rsid w:val="00DD1091"/>
    <w:rsid w:val="00DD17DF"/>
    <w:rsid w:val="00DD2711"/>
    <w:rsid w:val="00DD338B"/>
    <w:rsid w:val="00DD353C"/>
    <w:rsid w:val="00DD3FF2"/>
    <w:rsid w:val="00DD5426"/>
    <w:rsid w:val="00DD590A"/>
    <w:rsid w:val="00DD5984"/>
    <w:rsid w:val="00DD6078"/>
    <w:rsid w:val="00DD7E78"/>
    <w:rsid w:val="00DE0BE3"/>
    <w:rsid w:val="00DE1102"/>
    <w:rsid w:val="00DE12D0"/>
    <w:rsid w:val="00DE1644"/>
    <w:rsid w:val="00DE1742"/>
    <w:rsid w:val="00DE229F"/>
    <w:rsid w:val="00DE322F"/>
    <w:rsid w:val="00DE3ABE"/>
    <w:rsid w:val="00DE3B6A"/>
    <w:rsid w:val="00DE46BE"/>
    <w:rsid w:val="00DE4844"/>
    <w:rsid w:val="00DE491A"/>
    <w:rsid w:val="00DE4DDD"/>
    <w:rsid w:val="00DE5169"/>
    <w:rsid w:val="00DE58A6"/>
    <w:rsid w:val="00DE6905"/>
    <w:rsid w:val="00DF03CF"/>
    <w:rsid w:val="00DF0DF9"/>
    <w:rsid w:val="00DF10D4"/>
    <w:rsid w:val="00DF1AB9"/>
    <w:rsid w:val="00DF30B3"/>
    <w:rsid w:val="00DF379C"/>
    <w:rsid w:val="00DF3CC6"/>
    <w:rsid w:val="00DF4D7C"/>
    <w:rsid w:val="00DF56C4"/>
    <w:rsid w:val="00DF597A"/>
    <w:rsid w:val="00DF6DF8"/>
    <w:rsid w:val="00DF7B19"/>
    <w:rsid w:val="00E0017E"/>
    <w:rsid w:val="00E014C9"/>
    <w:rsid w:val="00E014CD"/>
    <w:rsid w:val="00E0537C"/>
    <w:rsid w:val="00E05C19"/>
    <w:rsid w:val="00E05DA9"/>
    <w:rsid w:val="00E06799"/>
    <w:rsid w:val="00E07869"/>
    <w:rsid w:val="00E10556"/>
    <w:rsid w:val="00E1082D"/>
    <w:rsid w:val="00E113EC"/>
    <w:rsid w:val="00E118B4"/>
    <w:rsid w:val="00E11A1D"/>
    <w:rsid w:val="00E125A7"/>
    <w:rsid w:val="00E143A0"/>
    <w:rsid w:val="00E148E6"/>
    <w:rsid w:val="00E159C0"/>
    <w:rsid w:val="00E169C6"/>
    <w:rsid w:val="00E16F24"/>
    <w:rsid w:val="00E17AC7"/>
    <w:rsid w:val="00E20911"/>
    <w:rsid w:val="00E20A21"/>
    <w:rsid w:val="00E20A5F"/>
    <w:rsid w:val="00E20AB6"/>
    <w:rsid w:val="00E20CC1"/>
    <w:rsid w:val="00E21087"/>
    <w:rsid w:val="00E21A4A"/>
    <w:rsid w:val="00E2306C"/>
    <w:rsid w:val="00E24AF8"/>
    <w:rsid w:val="00E251CD"/>
    <w:rsid w:val="00E26652"/>
    <w:rsid w:val="00E300A9"/>
    <w:rsid w:val="00E30B10"/>
    <w:rsid w:val="00E3152D"/>
    <w:rsid w:val="00E31537"/>
    <w:rsid w:val="00E31746"/>
    <w:rsid w:val="00E31CDA"/>
    <w:rsid w:val="00E31D22"/>
    <w:rsid w:val="00E31F3D"/>
    <w:rsid w:val="00E34F80"/>
    <w:rsid w:val="00E35AB9"/>
    <w:rsid w:val="00E363D3"/>
    <w:rsid w:val="00E36ADB"/>
    <w:rsid w:val="00E3730F"/>
    <w:rsid w:val="00E37D1B"/>
    <w:rsid w:val="00E4031E"/>
    <w:rsid w:val="00E4194C"/>
    <w:rsid w:val="00E42A92"/>
    <w:rsid w:val="00E4320D"/>
    <w:rsid w:val="00E43274"/>
    <w:rsid w:val="00E43EF0"/>
    <w:rsid w:val="00E44927"/>
    <w:rsid w:val="00E45271"/>
    <w:rsid w:val="00E45C97"/>
    <w:rsid w:val="00E45F7C"/>
    <w:rsid w:val="00E460E9"/>
    <w:rsid w:val="00E4691D"/>
    <w:rsid w:val="00E46A7C"/>
    <w:rsid w:val="00E46AC9"/>
    <w:rsid w:val="00E46FF1"/>
    <w:rsid w:val="00E471EE"/>
    <w:rsid w:val="00E475F5"/>
    <w:rsid w:val="00E50BF7"/>
    <w:rsid w:val="00E52920"/>
    <w:rsid w:val="00E53D4D"/>
    <w:rsid w:val="00E542DE"/>
    <w:rsid w:val="00E5452B"/>
    <w:rsid w:val="00E558F1"/>
    <w:rsid w:val="00E56182"/>
    <w:rsid w:val="00E61C61"/>
    <w:rsid w:val="00E61DB3"/>
    <w:rsid w:val="00E61DD8"/>
    <w:rsid w:val="00E63C39"/>
    <w:rsid w:val="00E63D08"/>
    <w:rsid w:val="00E64213"/>
    <w:rsid w:val="00E642C3"/>
    <w:rsid w:val="00E64814"/>
    <w:rsid w:val="00E649F4"/>
    <w:rsid w:val="00E64B7F"/>
    <w:rsid w:val="00E64B89"/>
    <w:rsid w:val="00E65A00"/>
    <w:rsid w:val="00E66BEB"/>
    <w:rsid w:val="00E67D7F"/>
    <w:rsid w:val="00E70E5C"/>
    <w:rsid w:val="00E710FA"/>
    <w:rsid w:val="00E722ED"/>
    <w:rsid w:val="00E72328"/>
    <w:rsid w:val="00E72E0D"/>
    <w:rsid w:val="00E74085"/>
    <w:rsid w:val="00E74151"/>
    <w:rsid w:val="00E76E6C"/>
    <w:rsid w:val="00E76FC2"/>
    <w:rsid w:val="00E77593"/>
    <w:rsid w:val="00E779E5"/>
    <w:rsid w:val="00E77C17"/>
    <w:rsid w:val="00E80064"/>
    <w:rsid w:val="00E8051E"/>
    <w:rsid w:val="00E80976"/>
    <w:rsid w:val="00E80F00"/>
    <w:rsid w:val="00E8256A"/>
    <w:rsid w:val="00E826F8"/>
    <w:rsid w:val="00E82C69"/>
    <w:rsid w:val="00E82E14"/>
    <w:rsid w:val="00E839BC"/>
    <w:rsid w:val="00E84FE3"/>
    <w:rsid w:val="00E85A98"/>
    <w:rsid w:val="00E86482"/>
    <w:rsid w:val="00E869EC"/>
    <w:rsid w:val="00E8710B"/>
    <w:rsid w:val="00E873E4"/>
    <w:rsid w:val="00E876DE"/>
    <w:rsid w:val="00E904B4"/>
    <w:rsid w:val="00E91A9B"/>
    <w:rsid w:val="00E92131"/>
    <w:rsid w:val="00E92DFF"/>
    <w:rsid w:val="00E93208"/>
    <w:rsid w:val="00E93788"/>
    <w:rsid w:val="00E93884"/>
    <w:rsid w:val="00E94D54"/>
    <w:rsid w:val="00E953B4"/>
    <w:rsid w:val="00E95971"/>
    <w:rsid w:val="00E95BEB"/>
    <w:rsid w:val="00E96E41"/>
    <w:rsid w:val="00E96FC2"/>
    <w:rsid w:val="00E97278"/>
    <w:rsid w:val="00E97373"/>
    <w:rsid w:val="00EA0457"/>
    <w:rsid w:val="00EA0509"/>
    <w:rsid w:val="00EA2D68"/>
    <w:rsid w:val="00EA3625"/>
    <w:rsid w:val="00EA400B"/>
    <w:rsid w:val="00EA404D"/>
    <w:rsid w:val="00EA5272"/>
    <w:rsid w:val="00EA5F95"/>
    <w:rsid w:val="00EA64AA"/>
    <w:rsid w:val="00EA74E9"/>
    <w:rsid w:val="00EA7742"/>
    <w:rsid w:val="00EA77B0"/>
    <w:rsid w:val="00EA7A40"/>
    <w:rsid w:val="00EA7F96"/>
    <w:rsid w:val="00EB0156"/>
    <w:rsid w:val="00EB0E75"/>
    <w:rsid w:val="00EB1989"/>
    <w:rsid w:val="00EB228E"/>
    <w:rsid w:val="00EB231C"/>
    <w:rsid w:val="00EB2EF0"/>
    <w:rsid w:val="00EB3627"/>
    <w:rsid w:val="00EB38C6"/>
    <w:rsid w:val="00EB3F1E"/>
    <w:rsid w:val="00EB3F94"/>
    <w:rsid w:val="00EB44A6"/>
    <w:rsid w:val="00EB457E"/>
    <w:rsid w:val="00EB5C21"/>
    <w:rsid w:val="00EB5C79"/>
    <w:rsid w:val="00EB6041"/>
    <w:rsid w:val="00EB6250"/>
    <w:rsid w:val="00EB73A9"/>
    <w:rsid w:val="00EC049D"/>
    <w:rsid w:val="00EC0F77"/>
    <w:rsid w:val="00EC261C"/>
    <w:rsid w:val="00EC2B4B"/>
    <w:rsid w:val="00EC2CAA"/>
    <w:rsid w:val="00EC340B"/>
    <w:rsid w:val="00EC3D65"/>
    <w:rsid w:val="00EC482A"/>
    <w:rsid w:val="00EC51B0"/>
    <w:rsid w:val="00EC556A"/>
    <w:rsid w:val="00EC622E"/>
    <w:rsid w:val="00EC635A"/>
    <w:rsid w:val="00EC6CA4"/>
    <w:rsid w:val="00EC7715"/>
    <w:rsid w:val="00ED0E6F"/>
    <w:rsid w:val="00ED14D6"/>
    <w:rsid w:val="00ED2793"/>
    <w:rsid w:val="00ED3356"/>
    <w:rsid w:val="00ED3BC1"/>
    <w:rsid w:val="00ED41A9"/>
    <w:rsid w:val="00ED478B"/>
    <w:rsid w:val="00ED4B52"/>
    <w:rsid w:val="00ED4D44"/>
    <w:rsid w:val="00ED7466"/>
    <w:rsid w:val="00ED7E8E"/>
    <w:rsid w:val="00ED7FD6"/>
    <w:rsid w:val="00EE1131"/>
    <w:rsid w:val="00EE139D"/>
    <w:rsid w:val="00EE1D3D"/>
    <w:rsid w:val="00EE2F8A"/>
    <w:rsid w:val="00EE3605"/>
    <w:rsid w:val="00EE696B"/>
    <w:rsid w:val="00EE6E68"/>
    <w:rsid w:val="00EE737D"/>
    <w:rsid w:val="00EE750F"/>
    <w:rsid w:val="00EF0659"/>
    <w:rsid w:val="00EF0A3F"/>
    <w:rsid w:val="00EF1981"/>
    <w:rsid w:val="00EF38E5"/>
    <w:rsid w:val="00EF3DE4"/>
    <w:rsid w:val="00EF3E30"/>
    <w:rsid w:val="00EF3F87"/>
    <w:rsid w:val="00EF6547"/>
    <w:rsid w:val="00F004D3"/>
    <w:rsid w:val="00F00CDB"/>
    <w:rsid w:val="00F00FF1"/>
    <w:rsid w:val="00F010ED"/>
    <w:rsid w:val="00F0290D"/>
    <w:rsid w:val="00F03436"/>
    <w:rsid w:val="00F03AAD"/>
    <w:rsid w:val="00F03AD8"/>
    <w:rsid w:val="00F03C6B"/>
    <w:rsid w:val="00F03D9E"/>
    <w:rsid w:val="00F041D5"/>
    <w:rsid w:val="00F0616E"/>
    <w:rsid w:val="00F0621A"/>
    <w:rsid w:val="00F063A7"/>
    <w:rsid w:val="00F06D1D"/>
    <w:rsid w:val="00F07443"/>
    <w:rsid w:val="00F07B1E"/>
    <w:rsid w:val="00F1072E"/>
    <w:rsid w:val="00F10A19"/>
    <w:rsid w:val="00F10CAB"/>
    <w:rsid w:val="00F1133D"/>
    <w:rsid w:val="00F11847"/>
    <w:rsid w:val="00F11ADD"/>
    <w:rsid w:val="00F12E49"/>
    <w:rsid w:val="00F14116"/>
    <w:rsid w:val="00F15E95"/>
    <w:rsid w:val="00F1675A"/>
    <w:rsid w:val="00F1734D"/>
    <w:rsid w:val="00F17B49"/>
    <w:rsid w:val="00F2044A"/>
    <w:rsid w:val="00F22927"/>
    <w:rsid w:val="00F22C4E"/>
    <w:rsid w:val="00F230C6"/>
    <w:rsid w:val="00F2405F"/>
    <w:rsid w:val="00F24640"/>
    <w:rsid w:val="00F26A1E"/>
    <w:rsid w:val="00F2744A"/>
    <w:rsid w:val="00F277C3"/>
    <w:rsid w:val="00F30303"/>
    <w:rsid w:val="00F32BC8"/>
    <w:rsid w:val="00F32BF1"/>
    <w:rsid w:val="00F335A9"/>
    <w:rsid w:val="00F3441D"/>
    <w:rsid w:val="00F3485A"/>
    <w:rsid w:val="00F36145"/>
    <w:rsid w:val="00F367CA"/>
    <w:rsid w:val="00F37E3E"/>
    <w:rsid w:val="00F40449"/>
    <w:rsid w:val="00F40ACF"/>
    <w:rsid w:val="00F40FC2"/>
    <w:rsid w:val="00F42238"/>
    <w:rsid w:val="00F42FBE"/>
    <w:rsid w:val="00F438A3"/>
    <w:rsid w:val="00F44AF2"/>
    <w:rsid w:val="00F45FCD"/>
    <w:rsid w:val="00F46474"/>
    <w:rsid w:val="00F46AA3"/>
    <w:rsid w:val="00F50396"/>
    <w:rsid w:val="00F518F4"/>
    <w:rsid w:val="00F523E8"/>
    <w:rsid w:val="00F52726"/>
    <w:rsid w:val="00F5293D"/>
    <w:rsid w:val="00F532F4"/>
    <w:rsid w:val="00F53860"/>
    <w:rsid w:val="00F53E10"/>
    <w:rsid w:val="00F54DA3"/>
    <w:rsid w:val="00F54F58"/>
    <w:rsid w:val="00F55590"/>
    <w:rsid w:val="00F5647B"/>
    <w:rsid w:val="00F5655F"/>
    <w:rsid w:val="00F56C32"/>
    <w:rsid w:val="00F56DDD"/>
    <w:rsid w:val="00F56EFC"/>
    <w:rsid w:val="00F5703E"/>
    <w:rsid w:val="00F57E75"/>
    <w:rsid w:val="00F60546"/>
    <w:rsid w:val="00F60A02"/>
    <w:rsid w:val="00F60D8D"/>
    <w:rsid w:val="00F61742"/>
    <w:rsid w:val="00F628F8"/>
    <w:rsid w:val="00F6298F"/>
    <w:rsid w:val="00F641BB"/>
    <w:rsid w:val="00F67B81"/>
    <w:rsid w:val="00F67D25"/>
    <w:rsid w:val="00F713F2"/>
    <w:rsid w:val="00F72348"/>
    <w:rsid w:val="00F72503"/>
    <w:rsid w:val="00F728EF"/>
    <w:rsid w:val="00F737B3"/>
    <w:rsid w:val="00F739AB"/>
    <w:rsid w:val="00F73BFD"/>
    <w:rsid w:val="00F7500F"/>
    <w:rsid w:val="00F76117"/>
    <w:rsid w:val="00F76678"/>
    <w:rsid w:val="00F76A00"/>
    <w:rsid w:val="00F76B0F"/>
    <w:rsid w:val="00F77127"/>
    <w:rsid w:val="00F7797C"/>
    <w:rsid w:val="00F77AEE"/>
    <w:rsid w:val="00F801E2"/>
    <w:rsid w:val="00F80737"/>
    <w:rsid w:val="00F80DE2"/>
    <w:rsid w:val="00F80E11"/>
    <w:rsid w:val="00F8102C"/>
    <w:rsid w:val="00F818F4"/>
    <w:rsid w:val="00F81AFD"/>
    <w:rsid w:val="00F82187"/>
    <w:rsid w:val="00F82924"/>
    <w:rsid w:val="00F839DD"/>
    <w:rsid w:val="00F86970"/>
    <w:rsid w:val="00F87F15"/>
    <w:rsid w:val="00F913FE"/>
    <w:rsid w:val="00F916DB"/>
    <w:rsid w:val="00F937F7"/>
    <w:rsid w:val="00F93DFC"/>
    <w:rsid w:val="00F940D2"/>
    <w:rsid w:val="00F954F4"/>
    <w:rsid w:val="00F962A6"/>
    <w:rsid w:val="00F96702"/>
    <w:rsid w:val="00F97DEB"/>
    <w:rsid w:val="00FA2D35"/>
    <w:rsid w:val="00FA38DA"/>
    <w:rsid w:val="00FA5476"/>
    <w:rsid w:val="00FA6F5E"/>
    <w:rsid w:val="00FA713B"/>
    <w:rsid w:val="00FA7E2F"/>
    <w:rsid w:val="00FB0616"/>
    <w:rsid w:val="00FB233B"/>
    <w:rsid w:val="00FB2DE8"/>
    <w:rsid w:val="00FB3E5C"/>
    <w:rsid w:val="00FB4195"/>
    <w:rsid w:val="00FB4276"/>
    <w:rsid w:val="00FB4B11"/>
    <w:rsid w:val="00FB61C4"/>
    <w:rsid w:val="00FB70F9"/>
    <w:rsid w:val="00FB7D92"/>
    <w:rsid w:val="00FC0140"/>
    <w:rsid w:val="00FC0B58"/>
    <w:rsid w:val="00FC116D"/>
    <w:rsid w:val="00FC1513"/>
    <w:rsid w:val="00FC196B"/>
    <w:rsid w:val="00FC23B0"/>
    <w:rsid w:val="00FC31F5"/>
    <w:rsid w:val="00FC3C52"/>
    <w:rsid w:val="00FC4511"/>
    <w:rsid w:val="00FC5E75"/>
    <w:rsid w:val="00FC5ED8"/>
    <w:rsid w:val="00FC63B6"/>
    <w:rsid w:val="00FC6596"/>
    <w:rsid w:val="00FC7DC1"/>
    <w:rsid w:val="00FD025D"/>
    <w:rsid w:val="00FD0570"/>
    <w:rsid w:val="00FD0680"/>
    <w:rsid w:val="00FD1272"/>
    <w:rsid w:val="00FD3288"/>
    <w:rsid w:val="00FD3945"/>
    <w:rsid w:val="00FD3C63"/>
    <w:rsid w:val="00FD55D8"/>
    <w:rsid w:val="00FD58EC"/>
    <w:rsid w:val="00FD5FAF"/>
    <w:rsid w:val="00FE0FB5"/>
    <w:rsid w:val="00FE1BA8"/>
    <w:rsid w:val="00FE2CF7"/>
    <w:rsid w:val="00FE2FBA"/>
    <w:rsid w:val="00FE31C1"/>
    <w:rsid w:val="00FE35EA"/>
    <w:rsid w:val="00FE41BA"/>
    <w:rsid w:val="00FE4767"/>
    <w:rsid w:val="00FE65C4"/>
    <w:rsid w:val="00FE6EAE"/>
    <w:rsid w:val="00FE731B"/>
    <w:rsid w:val="00FE750F"/>
    <w:rsid w:val="00FF344B"/>
    <w:rsid w:val="00FF4DF8"/>
    <w:rsid w:val="00FF5076"/>
    <w:rsid w:val="00FF625B"/>
    <w:rsid w:val="00FF641C"/>
    <w:rsid w:val="00FF6B15"/>
    <w:rsid w:val="00FF715C"/>
    <w:rsid w:val="00FF7237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E91577E"/>
  <w15:docId w15:val="{3F02F416-4346-404F-8DD4-3FD673DFF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0C9D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A761DA"/>
    <w:rPr>
      <w:rFonts w:cs="Times New Roman"/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C23E48"/>
    <w:pPr>
      <w:ind w:left="720"/>
    </w:pPr>
    <w:rPr>
      <w:rFonts w:eastAsia="Calibri"/>
      <w:lang w:val="en-US" w:eastAsia="en-US"/>
    </w:rPr>
  </w:style>
  <w:style w:type="paragraph" w:styleId="NormalWeb">
    <w:name w:val="Normal (Web)"/>
    <w:basedOn w:val="Normal"/>
    <w:uiPriority w:val="99"/>
    <w:rsid w:val="00830944"/>
    <w:pPr>
      <w:spacing w:before="100" w:beforeAutospacing="1" w:after="100" w:afterAutospacing="1"/>
    </w:pPr>
    <w:rPr>
      <w:rFonts w:eastAsia="Calibri"/>
    </w:rPr>
  </w:style>
  <w:style w:type="character" w:customStyle="1" w:styleId="yshortcuts">
    <w:name w:val="yshortcuts"/>
    <w:rsid w:val="00830944"/>
    <w:rPr>
      <w:rFonts w:cs="Times New Roman"/>
    </w:rPr>
  </w:style>
  <w:style w:type="paragraph" w:customStyle="1" w:styleId="unknownstyle8">
    <w:name w:val="unknown style8"/>
    <w:uiPriority w:val="99"/>
    <w:rsid w:val="00E43EF0"/>
    <w:pPr>
      <w:widowControl w:val="0"/>
      <w:overflowPunct w:val="0"/>
      <w:autoSpaceDE w:val="0"/>
      <w:autoSpaceDN w:val="0"/>
      <w:adjustRightInd w:val="0"/>
      <w:spacing w:line="300" w:lineRule="auto"/>
    </w:pPr>
    <w:rPr>
      <w:rFonts w:ascii="Arial" w:hAnsi="Arial" w:cs="Arial"/>
      <w:color w:val="000000"/>
      <w:kern w:val="28"/>
      <w:sz w:val="16"/>
      <w:szCs w:val="16"/>
      <w:lang w:val="en-GB" w:eastAsia="en-GB"/>
    </w:rPr>
  </w:style>
  <w:style w:type="paragraph" w:styleId="Header">
    <w:name w:val="header"/>
    <w:basedOn w:val="Normal"/>
    <w:link w:val="HeaderChar"/>
    <w:rsid w:val="008E7A3B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HeaderChar">
    <w:name w:val="Header Char"/>
    <w:link w:val="Header"/>
    <w:rsid w:val="008E7A3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8E7A3B"/>
    <w:pPr>
      <w:tabs>
        <w:tab w:val="center" w:pos="4513"/>
        <w:tab w:val="right" w:pos="9026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E7A3B"/>
    <w:rPr>
      <w:sz w:val="24"/>
      <w:szCs w:val="24"/>
    </w:rPr>
  </w:style>
  <w:style w:type="paragraph" w:styleId="BalloonText">
    <w:name w:val="Balloon Text"/>
    <w:basedOn w:val="Normal"/>
    <w:link w:val="BalloonTextChar"/>
    <w:rsid w:val="00EC2B4B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EC2B4B"/>
    <w:rPr>
      <w:rFonts w:ascii="Tahoma" w:hAnsi="Tahoma" w:cs="Tahoma"/>
      <w:sz w:val="16"/>
      <w:szCs w:val="16"/>
      <w:lang w:val="en-GB" w:eastAsia="en-GB"/>
    </w:rPr>
  </w:style>
  <w:style w:type="character" w:styleId="CommentReference">
    <w:name w:val="annotation reference"/>
    <w:rsid w:val="00DC41A0"/>
    <w:rPr>
      <w:sz w:val="16"/>
      <w:szCs w:val="16"/>
    </w:rPr>
  </w:style>
  <w:style w:type="paragraph" w:styleId="CommentText">
    <w:name w:val="annotation text"/>
    <w:basedOn w:val="Normal"/>
    <w:link w:val="CommentTextChar"/>
    <w:rsid w:val="00DC41A0"/>
    <w:rPr>
      <w:sz w:val="20"/>
      <w:szCs w:val="20"/>
    </w:rPr>
  </w:style>
  <w:style w:type="character" w:customStyle="1" w:styleId="CommentTextChar">
    <w:name w:val="Comment Text Char"/>
    <w:link w:val="CommentText"/>
    <w:rsid w:val="00DC41A0"/>
    <w:rPr>
      <w:lang w:val="en-GB" w:eastAsia="en-GB"/>
    </w:rPr>
  </w:style>
  <w:style w:type="paragraph" w:styleId="CommentSubject">
    <w:name w:val="annotation subject"/>
    <w:basedOn w:val="CommentText"/>
    <w:next w:val="CommentText"/>
    <w:link w:val="CommentSubjectChar"/>
    <w:rsid w:val="00DC41A0"/>
    <w:rPr>
      <w:b/>
      <w:bCs/>
    </w:rPr>
  </w:style>
  <w:style w:type="character" w:customStyle="1" w:styleId="CommentSubjectChar">
    <w:name w:val="Comment Subject Char"/>
    <w:link w:val="CommentSubject"/>
    <w:rsid w:val="00DC41A0"/>
    <w:rPr>
      <w:b/>
      <w:bCs/>
      <w:lang w:val="en-GB" w:eastAsia="en-GB"/>
    </w:rPr>
  </w:style>
  <w:style w:type="paragraph" w:customStyle="1" w:styleId="Default">
    <w:name w:val="Default"/>
    <w:rsid w:val="00D9499A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CVSpacer">
    <w:name w:val="CV Spacer"/>
    <w:basedOn w:val="Normal"/>
    <w:rsid w:val="00D9499A"/>
    <w:pPr>
      <w:suppressAutoHyphens/>
      <w:ind w:left="113" w:right="113"/>
    </w:pPr>
    <w:rPr>
      <w:rFonts w:ascii="Arial Narrow" w:hAnsi="Arial Narrow"/>
      <w:sz w:val="4"/>
      <w:szCs w:val="20"/>
      <w:lang w:eastAsia="ar-SA"/>
    </w:rPr>
  </w:style>
  <w:style w:type="paragraph" w:customStyle="1" w:styleId="CVNormal">
    <w:name w:val="CV Normal"/>
    <w:basedOn w:val="Normal"/>
    <w:rsid w:val="0097100E"/>
    <w:pPr>
      <w:suppressAutoHyphens/>
      <w:ind w:left="113" w:right="113"/>
    </w:pPr>
    <w:rPr>
      <w:rFonts w:ascii="Arial Narrow" w:hAnsi="Arial Narrow"/>
      <w:sz w:val="20"/>
      <w:szCs w:val="20"/>
      <w:lang w:eastAsia="ar-SA"/>
    </w:rPr>
  </w:style>
  <w:style w:type="character" w:styleId="Strong">
    <w:name w:val="Strong"/>
    <w:uiPriority w:val="22"/>
    <w:qFormat/>
    <w:rsid w:val="00850E41"/>
    <w:rPr>
      <w:b/>
      <w:bCs/>
    </w:rPr>
  </w:style>
  <w:style w:type="character" w:styleId="FollowedHyperlink">
    <w:name w:val="FollowedHyperlink"/>
    <w:rsid w:val="00160A1D"/>
    <w:rPr>
      <w:color w:val="954F72"/>
      <w:u w:val="single"/>
    </w:rPr>
  </w:style>
  <w:style w:type="paragraph" w:customStyle="1" w:styleId="ClientAddress">
    <w:name w:val="Client Address"/>
    <w:aliases w:val="1st page"/>
    <w:basedOn w:val="Normal"/>
    <w:rsid w:val="007D6C03"/>
    <w:pPr>
      <w:jc w:val="center"/>
    </w:pPr>
    <w:rPr>
      <w:rFonts w:ascii="Arial" w:hAnsi="Arial"/>
      <w:sz w:val="21"/>
      <w:szCs w:val="20"/>
      <w:lang w:val="en-US" w:eastAsia="en-US"/>
    </w:rPr>
  </w:style>
  <w:style w:type="paragraph" w:styleId="ListParagraph">
    <w:name w:val="List Paragraph"/>
    <w:basedOn w:val="Normal"/>
    <w:uiPriority w:val="1"/>
    <w:qFormat/>
    <w:rsid w:val="008F6A1B"/>
    <w:pPr>
      <w:ind w:left="720"/>
      <w:contextualSpacing/>
    </w:pPr>
    <w:rPr>
      <w:rFonts w:ascii="Arial" w:hAnsi="Arial"/>
      <w:sz w:val="22"/>
      <w:lang w:val="en-CA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3DC2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B3C83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72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21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ma380@usask.ca" TargetMode="External"/><Relationship Id="rId13" Type="http://schemas.openxmlformats.org/officeDocument/2006/relationships/hyperlink" Target="https://www.futurelearn.com/certificates/uaya4jz" TargetMode="External"/><Relationship Id="rId18" Type="http://schemas.openxmlformats.org/officeDocument/2006/relationships/hyperlink" Target="https://www.futurelearn.com/certificates/38xb7yu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futurelearn.com/certificates/d781sh8" TargetMode="External"/><Relationship Id="rId17" Type="http://schemas.openxmlformats.org/officeDocument/2006/relationships/hyperlink" Target="https://www.futurelearn.com/certificates/82l2rxp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uturelearn.com/certificates/jcngn2j" TargetMode="External"/><Relationship Id="rId20" Type="http://schemas.openxmlformats.org/officeDocument/2006/relationships/hyperlink" Target="https://www.futurelearn.com/certificates/uwcp1f8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uturelearn.com/certificates/l3l34u0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www.futurelearn.com/certificates/50h1ub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www.futurelearn.com/certificates/ckad7tn" TargetMode="External"/><Relationship Id="rId19" Type="http://schemas.openxmlformats.org/officeDocument/2006/relationships/hyperlink" Target="https://www.futurelearn.com/certificates/4nkyor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futurelearn.com/certificates/88gf71r" TargetMode="External"/><Relationship Id="rId14" Type="http://schemas.openxmlformats.org/officeDocument/2006/relationships/hyperlink" Target="https://www.futurelearn.com/certificates/g9ymkhc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87755-6985-436F-A42A-ABD37E2AD4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8</TotalTime>
  <Pages>2</Pages>
  <Words>800</Words>
  <Characters>456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na Asamoah</vt:lpstr>
    </vt:vector>
  </TitlesOfParts>
  <Company>Toshiba</Company>
  <LinksUpToDate>false</LinksUpToDate>
  <CharactersWithSpaces>5351</CharactersWithSpaces>
  <SharedDoc>false</SharedDoc>
  <HLinks>
    <vt:vector size="24" baseType="variant">
      <vt:variant>
        <vt:i4>1114236</vt:i4>
      </vt:variant>
      <vt:variant>
        <vt:i4>9</vt:i4>
      </vt:variant>
      <vt:variant>
        <vt:i4>0</vt:i4>
      </vt:variant>
      <vt:variant>
        <vt:i4>5</vt:i4>
      </vt:variant>
      <vt:variant>
        <vt:lpwstr>mailto:nazmi.sari@usask.ca</vt:lpwstr>
      </vt:variant>
      <vt:variant>
        <vt:lpwstr/>
      </vt:variant>
      <vt:variant>
        <vt:i4>3211346</vt:i4>
      </vt:variant>
      <vt:variant>
        <vt:i4>6</vt:i4>
      </vt:variant>
      <vt:variant>
        <vt:i4>0</vt:i4>
      </vt:variant>
      <vt:variant>
        <vt:i4>5</vt:i4>
      </vt:variant>
      <vt:variant>
        <vt:lpwstr>mailto:joel.bruneau@usask.ca</vt:lpwstr>
      </vt:variant>
      <vt:variant>
        <vt:lpwstr/>
      </vt:variant>
      <vt:variant>
        <vt:i4>3932160</vt:i4>
      </vt:variant>
      <vt:variant>
        <vt:i4>3</vt:i4>
      </vt:variant>
      <vt:variant>
        <vt:i4>0</vt:i4>
      </vt:variant>
      <vt:variant>
        <vt:i4>5</vt:i4>
      </vt:variant>
      <vt:variant>
        <vt:lpwstr>mailto:smoshiri@stmcollege.ca</vt:lpwstr>
      </vt:variant>
      <vt:variant>
        <vt:lpwstr/>
      </vt:variant>
      <vt:variant>
        <vt:i4>655397</vt:i4>
      </vt:variant>
      <vt:variant>
        <vt:i4>0</vt:i4>
      </vt:variant>
      <vt:variant>
        <vt:i4>0</vt:i4>
      </vt:variant>
      <vt:variant>
        <vt:i4>5</vt:i4>
      </vt:variant>
      <vt:variant>
        <vt:lpwstr>mailto:nkd535@mail.usask.ca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na Asamoah</dc:title>
  <dc:subject/>
  <dc:creator>Nana Asamoah</dc:creator>
  <cp:keywords/>
  <cp:lastModifiedBy>User</cp:lastModifiedBy>
  <cp:revision>1142</cp:revision>
  <cp:lastPrinted>2024-01-29T20:40:00Z</cp:lastPrinted>
  <dcterms:created xsi:type="dcterms:W3CDTF">2023-09-25T21:36:00Z</dcterms:created>
  <dcterms:modified xsi:type="dcterms:W3CDTF">2024-03-17T2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kypeName">
    <vt:lpwstr>j.boat</vt:lpwstr>
  </property>
</Properties>
</file>